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1EC4" w:rsidRPr="00484E65" w:rsidRDefault="002D1EC4" w:rsidP="002D1EC4">
      <w:pPr>
        <w:jc w:val="center"/>
        <w:rPr>
          <w:rFonts w:ascii="標楷體" w:eastAsia="標楷體" w:hAnsi="標楷體" w:cs="Times New Roman"/>
        </w:rPr>
      </w:pPr>
      <w:r w:rsidRPr="00BA577C">
        <w:rPr>
          <w:rFonts w:ascii="標楷體" w:eastAsia="標楷體" w:hAnsi="標楷體" w:cs="Times New Roman" w:hint="eastAsia"/>
          <w:sz w:val="36"/>
          <w:u w:val="double"/>
        </w:rPr>
        <w:t xml:space="preserve">　</w:t>
      </w:r>
      <w:r>
        <w:rPr>
          <w:rFonts w:ascii="標楷體" w:eastAsia="標楷體" w:hAnsi="標楷體" w:cs="Times New Roman" w:hint="eastAsia"/>
          <w:sz w:val="36"/>
          <w:u w:val="double"/>
        </w:rPr>
        <w:t xml:space="preserve">轉 </w:t>
      </w:r>
      <w:r w:rsidRPr="00BA577C">
        <w:rPr>
          <w:rFonts w:ascii="標楷體" w:eastAsia="標楷體" w:hAnsi="標楷體" w:cs="Times New Roman"/>
          <w:sz w:val="36"/>
          <w:u w:val="double"/>
        </w:rPr>
        <w:t>學</w:t>
      </w:r>
      <w:r w:rsidRPr="00BA577C">
        <w:rPr>
          <w:rFonts w:ascii="標楷體" w:eastAsia="標楷體" w:hAnsi="標楷體" w:cs="Times New Roman" w:hint="eastAsia"/>
          <w:sz w:val="36"/>
          <w:u w:val="double"/>
        </w:rPr>
        <w:t xml:space="preserve"> </w:t>
      </w:r>
      <w:r w:rsidRPr="00BA577C">
        <w:rPr>
          <w:rFonts w:ascii="標楷體" w:eastAsia="標楷體" w:hAnsi="標楷體" w:cs="Times New Roman"/>
          <w:sz w:val="36"/>
          <w:u w:val="double"/>
        </w:rPr>
        <w:t>申</w:t>
      </w:r>
      <w:r w:rsidRPr="00BA577C">
        <w:rPr>
          <w:rFonts w:ascii="標楷體" w:eastAsia="標楷體" w:hAnsi="標楷體" w:cs="Times New Roman" w:hint="eastAsia"/>
          <w:sz w:val="36"/>
          <w:u w:val="double"/>
        </w:rPr>
        <w:t xml:space="preserve"> </w:t>
      </w:r>
      <w:r w:rsidRPr="00BA577C">
        <w:rPr>
          <w:rFonts w:ascii="標楷體" w:eastAsia="標楷體" w:hAnsi="標楷體" w:cs="Times New Roman"/>
          <w:sz w:val="36"/>
          <w:u w:val="double"/>
        </w:rPr>
        <w:t>請</w:t>
      </w:r>
      <w:r w:rsidRPr="00BA577C">
        <w:rPr>
          <w:rFonts w:ascii="標楷體" w:eastAsia="標楷體" w:hAnsi="標楷體" w:cs="Times New Roman" w:hint="eastAsia"/>
          <w:sz w:val="36"/>
          <w:u w:val="double"/>
        </w:rPr>
        <w:t xml:space="preserve"> </w:t>
      </w:r>
      <w:r w:rsidRPr="00BA577C">
        <w:rPr>
          <w:rFonts w:ascii="標楷體" w:eastAsia="標楷體" w:hAnsi="標楷體" w:cs="Times New Roman"/>
          <w:sz w:val="36"/>
          <w:u w:val="double"/>
        </w:rPr>
        <w:t>書</w:t>
      </w:r>
      <w:r w:rsidRPr="00BA577C">
        <w:rPr>
          <w:rFonts w:ascii="標楷體" w:eastAsia="標楷體" w:hAnsi="標楷體" w:cs="Times New Roman" w:hint="eastAsia"/>
          <w:sz w:val="36"/>
          <w:u w:val="double"/>
        </w:rPr>
        <w:t xml:space="preserve">　</w:t>
      </w:r>
      <w:r w:rsidRPr="00BA577C">
        <w:rPr>
          <w:rFonts w:ascii="標楷體" w:eastAsia="標楷體" w:hAnsi="標楷體" w:cs="Times New Roman"/>
        </w:rPr>
        <w:t xml:space="preserve"> </w:t>
      </w:r>
    </w:p>
    <w:p w:rsidR="002D1EC4" w:rsidRPr="00BA577C" w:rsidRDefault="002D1EC4" w:rsidP="00415A3B">
      <w:pPr>
        <w:spacing w:beforeLines="50"/>
        <w:rPr>
          <w:rFonts w:ascii="標楷體" w:eastAsia="標楷體" w:hAnsi="標楷體" w:cs="Times New Roman"/>
        </w:rPr>
      </w:pPr>
      <w:r w:rsidRPr="00BA577C">
        <w:rPr>
          <w:rFonts w:ascii="標楷體" w:eastAsia="標楷體" w:hAnsi="標楷體" w:cs="Times New Roman"/>
        </w:rPr>
        <w:t xml:space="preserve">申請日期： </w:t>
      </w:r>
      <w:r>
        <w:rPr>
          <w:rFonts w:ascii="標楷體" w:eastAsia="標楷體" w:hAnsi="標楷體" w:cs="Times New Roman" w:hint="eastAsia"/>
        </w:rPr>
        <w:t xml:space="preserve">    </w:t>
      </w:r>
      <w:r w:rsidRPr="00BA577C">
        <w:rPr>
          <w:rFonts w:ascii="標楷體" w:eastAsia="標楷體" w:hAnsi="標楷體" w:cs="Times New Roman"/>
        </w:rPr>
        <w:t xml:space="preserve">年  </w:t>
      </w:r>
      <w:r>
        <w:rPr>
          <w:rFonts w:ascii="標楷體" w:eastAsia="標楷體" w:hAnsi="標楷體" w:cs="Times New Roman" w:hint="eastAsia"/>
        </w:rPr>
        <w:t xml:space="preserve"> </w:t>
      </w:r>
      <w:r w:rsidRPr="00BA577C">
        <w:rPr>
          <w:rFonts w:ascii="標楷體" w:eastAsia="標楷體" w:hAnsi="標楷體" w:cs="Times New Roman"/>
        </w:rPr>
        <w:t xml:space="preserve"> 月   </w:t>
      </w:r>
      <w:r>
        <w:rPr>
          <w:rFonts w:ascii="標楷體" w:eastAsia="標楷體" w:hAnsi="標楷體" w:cs="Times New Roman" w:hint="eastAsia"/>
        </w:rPr>
        <w:t xml:space="preserve">  </w:t>
      </w:r>
      <w:r w:rsidRPr="00BA577C">
        <w:rPr>
          <w:rFonts w:ascii="標楷體" w:eastAsia="標楷體" w:hAnsi="標楷體" w:cs="Times New Roman"/>
        </w:rPr>
        <w:t>日</w:t>
      </w:r>
    </w:p>
    <w:tbl>
      <w:tblPr>
        <w:tblW w:w="10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1333"/>
        <w:gridCol w:w="288"/>
        <w:gridCol w:w="2835"/>
        <w:gridCol w:w="708"/>
        <w:gridCol w:w="426"/>
        <w:gridCol w:w="425"/>
        <w:gridCol w:w="283"/>
        <w:gridCol w:w="851"/>
        <w:gridCol w:w="1027"/>
        <w:gridCol w:w="805"/>
        <w:gridCol w:w="1040"/>
      </w:tblGrid>
      <w:tr w:rsidR="002D1EC4" w:rsidRPr="00BA577C" w:rsidTr="002D1EC4">
        <w:trPr>
          <w:cantSplit/>
          <w:trHeight w:hRule="exact" w:val="510"/>
          <w:jc w:val="center"/>
        </w:trPr>
        <w:tc>
          <w:tcPr>
            <w:tcW w:w="133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>姓  名</w:t>
            </w:r>
          </w:p>
        </w:tc>
        <w:tc>
          <w:tcPr>
            <w:tcW w:w="3123" w:type="dxa"/>
            <w:gridSpan w:val="2"/>
            <w:tcBorders>
              <w:top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</w:p>
        </w:tc>
        <w:tc>
          <w:tcPr>
            <w:tcW w:w="708" w:type="dxa"/>
            <w:tcBorders>
              <w:top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>性別</w:t>
            </w:r>
          </w:p>
        </w:tc>
        <w:tc>
          <w:tcPr>
            <w:tcW w:w="851" w:type="dxa"/>
            <w:gridSpan w:val="2"/>
            <w:tcBorders>
              <w:top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  <w:gridSpan w:val="2"/>
            <w:tcBorders>
              <w:top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出生日期</w:t>
            </w:r>
          </w:p>
        </w:tc>
        <w:tc>
          <w:tcPr>
            <w:tcW w:w="2872" w:type="dxa"/>
            <w:gridSpan w:val="3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right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年　　月　　　日</w:t>
            </w:r>
          </w:p>
        </w:tc>
      </w:tr>
      <w:tr w:rsidR="002D1EC4" w:rsidRPr="00BA577C" w:rsidTr="002D1EC4">
        <w:trPr>
          <w:cantSplit/>
          <w:trHeight w:hRule="exact" w:val="510"/>
          <w:jc w:val="center"/>
        </w:trPr>
        <w:tc>
          <w:tcPr>
            <w:tcW w:w="1333" w:type="dxa"/>
            <w:tcBorders>
              <w:lef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原屬學校</w:t>
            </w:r>
          </w:p>
        </w:tc>
        <w:tc>
          <w:tcPr>
            <w:tcW w:w="3831" w:type="dxa"/>
            <w:gridSpan w:val="3"/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  <w:gridSpan w:val="3"/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>聯絡電話</w:t>
            </w:r>
          </w:p>
        </w:tc>
        <w:tc>
          <w:tcPr>
            <w:tcW w:w="3723" w:type="dxa"/>
            <w:gridSpan w:val="4"/>
            <w:tcBorders>
              <w:righ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</w:p>
        </w:tc>
      </w:tr>
      <w:tr w:rsidR="002D1EC4" w:rsidRPr="00BA577C" w:rsidTr="002D1EC4">
        <w:trPr>
          <w:cantSplit/>
          <w:trHeight w:hRule="exact" w:val="510"/>
          <w:jc w:val="center"/>
        </w:trPr>
        <w:tc>
          <w:tcPr>
            <w:tcW w:w="1333" w:type="dxa"/>
            <w:tcBorders>
              <w:lef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原校</w:t>
            </w:r>
            <w:r w:rsidRPr="00BA577C">
              <w:rPr>
                <w:rFonts w:ascii="標楷體" w:eastAsia="標楷體" w:hAnsi="標楷體" w:cs="Times New Roman"/>
              </w:rPr>
              <w:t>科別</w:t>
            </w:r>
          </w:p>
        </w:tc>
        <w:tc>
          <w:tcPr>
            <w:tcW w:w="4257" w:type="dxa"/>
            <w:gridSpan w:val="4"/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708" w:type="dxa"/>
            <w:gridSpan w:val="2"/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 w:hint="eastAsia"/>
              </w:rPr>
              <w:t>學號</w:t>
            </w:r>
          </w:p>
        </w:tc>
        <w:tc>
          <w:tcPr>
            <w:tcW w:w="3723" w:type="dxa"/>
            <w:gridSpan w:val="4"/>
            <w:tcBorders>
              <w:righ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</w:p>
        </w:tc>
      </w:tr>
      <w:tr w:rsidR="002D1EC4" w:rsidRPr="00BA577C" w:rsidTr="002D1EC4">
        <w:trPr>
          <w:cantSplit/>
          <w:trHeight w:hRule="exact" w:val="510"/>
          <w:jc w:val="center"/>
        </w:trPr>
        <w:tc>
          <w:tcPr>
            <w:tcW w:w="1333" w:type="dxa"/>
            <w:tcBorders>
              <w:lef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>通訊處</w:t>
            </w:r>
          </w:p>
        </w:tc>
        <w:tc>
          <w:tcPr>
            <w:tcW w:w="8688" w:type="dxa"/>
            <w:gridSpan w:val="10"/>
            <w:tcBorders>
              <w:righ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</w:p>
        </w:tc>
      </w:tr>
      <w:tr w:rsidR="002D1EC4" w:rsidRPr="00BA577C" w:rsidTr="002D1EC4">
        <w:trPr>
          <w:cantSplit/>
          <w:trHeight w:hRule="exact" w:val="510"/>
          <w:jc w:val="center"/>
        </w:trPr>
        <w:tc>
          <w:tcPr>
            <w:tcW w:w="1621" w:type="dxa"/>
            <w:gridSpan w:val="2"/>
            <w:tcBorders>
              <w:lef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申請</w:t>
            </w:r>
            <w:r w:rsidRPr="00BA577C">
              <w:rPr>
                <w:rFonts w:ascii="標楷體" w:eastAsia="標楷體" w:hAnsi="標楷體" w:cs="Times New Roman"/>
              </w:rPr>
              <w:t>學年</w:t>
            </w:r>
            <w:r w:rsidRPr="00BA577C">
              <w:rPr>
                <w:rFonts w:ascii="標楷體" w:eastAsia="標楷體" w:hAnsi="標楷體" w:cs="Times New Roman" w:hint="eastAsia"/>
              </w:rPr>
              <w:t>/</w:t>
            </w:r>
            <w:r w:rsidRPr="00BA577C">
              <w:rPr>
                <w:rFonts w:ascii="標楷體" w:eastAsia="標楷體" w:hAnsi="標楷體" w:cs="Times New Roman"/>
              </w:rPr>
              <w:t>期</w:t>
            </w:r>
          </w:p>
        </w:tc>
        <w:tc>
          <w:tcPr>
            <w:tcW w:w="2835" w:type="dxa"/>
            <w:vAlign w:val="center"/>
          </w:tcPr>
          <w:p w:rsidR="002D1EC4" w:rsidRPr="00BA577C" w:rsidRDefault="002D1EC4" w:rsidP="002D1EC4">
            <w:pPr>
              <w:jc w:val="right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 xml:space="preserve">    學年    學期</w:t>
            </w:r>
          </w:p>
        </w:tc>
        <w:tc>
          <w:tcPr>
            <w:tcW w:w="1134" w:type="dxa"/>
            <w:gridSpan w:val="2"/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轉入科別</w:t>
            </w:r>
          </w:p>
        </w:tc>
        <w:tc>
          <w:tcPr>
            <w:tcW w:w="2586" w:type="dxa"/>
            <w:gridSpan w:val="4"/>
            <w:vAlign w:val="center"/>
          </w:tcPr>
          <w:p w:rsidR="002D1EC4" w:rsidRPr="00BA577C" w:rsidRDefault="002D1EC4" w:rsidP="002D1EC4">
            <w:pPr>
              <w:ind w:right="7"/>
              <w:rPr>
                <w:rFonts w:ascii="標楷體" w:eastAsia="標楷體" w:hAnsi="標楷體" w:cs="Times New Roman"/>
              </w:rPr>
            </w:pPr>
          </w:p>
        </w:tc>
        <w:tc>
          <w:tcPr>
            <w:tcW w:w="805" w:type="dxa"/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 w:hint="eastAsia"/>
              </w:rPr>
              <w:t>年級</w:t>
            </w:r>
          </w:p>
        </w:tc>
        <w:tc>
          <w:tcPr>
            <w:tcW w:w="1040" w:type="dxa"/>
            <w:tcBorders>
              <w:righ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rPr>
                <w:rFonts w:ascii="標楷體" w:eastAsia="標楷體" w:hAnsi="標楷體" w:cs="Times New Roman"/>
              </w:rPr>
            </w:pPr>
          </w:p>
        </w:tc>
      </w:tr>
      <w:tr w:rsidR="002D1EC4" w:rsidRPr="00BA577C" w:rsidTr="002D1EC4">
        <w:trPr>
          <w:cantSplit/>
          <w:trHeight w:hRule="exact" w:val="2268"/>
          <w:jc w:val="center"/>
        </w:trPr>
        <w:tc>
          <w:tcPr>
            <w:tcW w:w="10021" w:type="dxa"/>
            <w:gridSpan w:val="11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:rsidR="002D1EC4" w:rsidRDefault="002D1EC4" w:rsidP="002D1EC4">
            <w:pPr>
              <w:spacing w:before="120"/>
              <w:jc w:val="both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 xml:space="preserve"> </w:t>
            </w:r>
            <w:r>
              <w:rPr>
                <w:rFonts w:ascii="標楷體" w:eastAsia="標楷體" w:hAnsi="標楷體" w:cs="Times New Roman" w:hint="eastAsia"/>
              </w:rPr>
              <w:t>轉學</w:t>
            </w:r>
            <w:r w:rsidRPr="00BA577C">
              <w:rPr>
                <w:rFonts w:ascii="標楷體" w:eastAsia="標楷體" w:hAnsi="標楷體" w:cs="Times New Roman"/>
              </w:rPr>
              <w:t>事由：</w:t>
            </w:r>
          </w:p>
          <w:p w:rsidR="002D1EC4" w:rsidRDefault="002D1EC4" w:rsidP="002D1EC4">
            <w:pPr>
              <w:spacing w:before="120"/>
              <w:jc w:val="both"/>
              <w:rPr>
                <w:rFonts w:ascii="標楷體" w:eastAsia="標楷體" w:hAnsi="標楷體" w:cs="Times New Roman"/>
              </w:rPr>
            </w:pPr>
          </w:p>
          <w:p w:rsidR="002D1EC4" w:rsidRDefault="002D1EC4" w:rsidP="002D1EC4">
            <w:pPr>
              <w:spacing w:before="120"/>
              <w:jc w:val="both"/>
              <w:rPr>
                <w:rFonts w:ascii="標楷體" w:eastAsia="標楷體" w:hAnsi="標楷體" w:cs="Times New Roman"/>
              </w:rPr>
            </w:pPr>
          </w:p>
          <w:p w:rsidR="002D1EC4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 xml:space="preserve"> 　</w:t>
            </w:r>
          </w:p>
          <w:p w:rsidR="002D1EC4" w:rsidRPr="00BA577C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 xml:space="preserve">　□ 附「成績證明」、「轉學生基本資料表」。</w:t>
            </w:r>
          </w:p>
        </w:tc>
      </w:tr>
      <w:tr w:rsidR="002D1EC4" w:rsidRPr="00BA577C" w:rsidTr="002D1EC4">
        <w:trPr>
          <w:cantSplit/>
          <w:trHeight w:hRule="exact" w:val="397"/>
          <w:jc w:val="center"/>
        </w:trPr>
        <w:tc>
          <w:tcPr>
            <w:tcW w:w="10021" w:type="dxa"/>
            <w:gridSpan w:val="11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spacing w:line="240" w:lineRule="exact"/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【以下學生勿填】</w:t>
            </w:r>
          </w:p>
        </w:tc>
      </w:tr>
      <w:tr w:rsidR="002D1EC4" w:rsidRPr="00BA577C" w:rsidTr="002D1EC4">
        <w:trPr>
          <w:cantSplit/>
          <w:trHeight w:hRule="exact" w:val="3402"/>
          <w:jc w:val="center"/>
        </w:trPr>
        <w:tc>
          <w:tcPr>
            <w:tcW w:w="10021" w:type="dxa"/>
            <w:gridSpan w:val="11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D1EC4" w:rsidRPr="00BA577C" w:rsidRDefault="002D1EC4" w:rsidP="00415A3B">
            <w:pPr>
              <w:spacing w:beforeLines="50"/>
              <w:jc w:val="both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 xml:space="preserve"> 學務</w:t>
            </w:r>
            <w:r w:rsidRPr="00BA577C">
              <w:rPr>
                <w:rFonts w:ascii="標楷體" w:eastAsia="標楷體" w:hAnsi="標楷體" w:cs="Times New Roman"/>
              </w:rPr>
              <w:t>處：</w:t>
            </w:r>
            <w:r w:rsidRPr="00BA577C">
              <w:rPr>
                <w:rFonts w:ascii="標楷體" w:eastAsia="標楷體" w:hAnsi="標楷體" w:cs="Times New Roman" w:hint="eastAsia"/>
              </w:rPr>
              <w:t>□ 通過</w:t>
            </w:r>
            <w:r w:rsidRPr="00BA577C">
              <w:rPr>
                <w:rFonts w:ascii="標楷體" w:eastAsia="標楷體" w:hAnsi="標楷體" w:cs="Times New Roman"/>
              </w:rPr>
              <w:t xml:space="preserve">  </w:t>
            </w:r>
            <w:r w:rsidRPr="00BA577C">
              <w:rPr>
                <w:rFonts w:ascii="標楷體" w:eastAsia="標楷體" w:hAnsi="標楷體" w:cs="Times New Roman" w:hint="eastAsia"/>
              </w:rPr>
              <w:t xml:space="preserve">　　 □</w:t>
            </w:r>
            <w:r w:rsidRPr="00BA577C">
              <w:rPr>
                <w:rFonts w:ascii="標楷體" w:eastAsia="標楷體" w:hAnsi="標楷體" w:cs="Times New Roman"/>
              </w:rPr>
              <w:t xml:space="preserve"> 不</w:t>
            </w:r>
            <w:r w:rsidRPr="00BA577C">
              <w:rPr>
                <w:rFonts w:ascii="標楷體" w:eastAsia="標楷體" w:hAnsi="標楷體" w:cs="Times New Roman" w:hint="eastAsia"/>
              </w:rPr>
              <w:t>通過</w:t>
            </w:r>
          </w:p>
          <w:p w:rsidR="002D1EC4" w:rsidRPr="00BA577C" w:rsidRDefault="002D1EC4" w:rsidP="00415A3B">
            <w:pPr>
              <w:spacing w:beforeLines="50"/>
              <w:jc w:val="both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 xml:space="preserve"> 意見/</w:t>
            </w:r>
          </w:p>
          <w:p w:rsidR="002D1EC4" w:rsidRPr="00BA577C" w:rsidRDefault="002D1EC4" w:rsidP="00415A3B">
            <w:pPr>
              <w:spacing w:beforeLines="50"/>
              <w:jc w:val="both"/>
              <w:rPr>
                <w:rFonts w:ascii="標楷體" w:eastAsia="標楷體" w:hAnsi="標楷體" w:cs="Times New Roman"/>
              </w:rPr>
            </w:pPr>
          </w:p>
          <w:p w:rsidR="002D1EC4" w:rsidRDefault="002D1EC4" w:rsidP="00415A3B">
            <w:pPr>
              <w:spacing w:beforeLines="50"/>
              <w:jc w:val="both"/>
              <w:rPr>
                <w:rFonts w:ascii="標楷體" w:eastAsia="標楷體" w:hAnsi="標楷體" w:cs="Times New Roman"/>
              </w:rPr>
            </w:pPr>
          </w:p>
          <w:p w:rsidR="002D1EC4" w:rsidRPr="00BA577C" w:rsidRDefault="002D1EC4" w:rsidP="00415A3B">
            <w:pPr>
              <w:spacing w:beforeLines="50"/>
              <w:jc w:val="both"/>
              <w:rPr>
                <w:rFonts w:ascii="標楷體" w:eastAsia="標楷體" w:hAnsi="標楷體" w:cs="Times New Roman"/>
              </w:rPr>
            </w:pPr>
          </w:p>
          <w:p w:rsidR="002D1EC4" w:rsidRPr="00BA577C" w:rsidRDefault="002D1EC4" w:rsidP="00415A3B">
            <w:pPr>
              <w:spacing w:beforeLines="50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 xml:space="preserve"> 簽名：             </w:t>
            </w:r>
            <w:r>
              <w:rPr>
                <w:rFonts w:ascii="標楷體" w:eastAsia="標楷體" w:hAnsi="標楷體" w:cs="Times New Roman" w:hint="eastAsia"/>
              </w:rPr>
              <w:t xml:space="preserve">　　　　　　　　　　　　　　　　　　</w:t>
            </w:r>
            <w:r w:rsidRPr="00BA577C">
              <w:rPr>
                <w:rFonts w:ascii="標楷體" w:eastAsia="標楷體" w:hAnsi="標楷體" w:cs="Times New Roman"/>
              </w:rPr>
              <w:t>日期：</w:t>
            </w:r>
          </w:p>
        </w:tc>
      </w:tr>
      <w:tr w:rsidR="002D1EC4" w:rsidRPr="00BA577C" w:rsidTr="002D1EC4">
        <w:trPr>
          <w:cantSplit/>
          <w:trHeight w:val="3515"/>
          <w:jc w:val="center"/>
        </w:trPr>
        <w:tc>
          <w:tcPr>
            <w:tcW w:w="10021" w:type="dxa"/>
            <w:gridSpan w:val="11"/>
            <w:tcBorders>
              <w:left w:val="single" w:sz="12" w:space="0" w:color="auto"/>
              <w:right w:val="single" w:sz="12" w:space="0" w:color="auto"/>
            </w:tcBorders>
          </w:tcPr>
          <w:p w:rsidR="002D1EC4" w:rsidRPr="00BA577C" w:rsidRDefault="002D1EC4" w:rsidP="002D1EC4">
            <w:pPr>
              <w:spacing w:before="120"/>
              <w:jc w:val="both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 xml:space="preserve"> 教務處：</w:t>
            </w:r>
            <w:r w:rsidRPr="00BA577C">
              <w:rPr>
                <w:rFonts w:ascii="標楷體" w:eastAsia="標楷體" w:hAnsi="標楷體" w:cs="Times New Roman" w:hint="eastAsia"/>
              </w:rPr>
              <w:t>□ 通過</w:t>
            </w:r>
            <w:r w:rsidRPr="00BA577C">
              <w:rPr>
                <w:rFonts w:ascii="標楷體" w:eastAsia="標楷體" w:hAnsi="標楷體" w:cs="Times New Roman"/>
              </w:rPr>
              <w:t xml:space="preserve">       </w:t>
            </w:r>
            <w:r w:rsidRPr="00BA577C">
              <w:rPr>
                <w:rFonts w:ascii="標楷體" w:eastAsia="標楷體" w:hAnsi="標楷體" w:cs="Times New Roman" w:hint="eastAsia"/>
              </w:rPr>
              <w:t>□</w:t>
            </w:r>
            <w:r w:rsidRPr="00BA577C">
              <w:rPr>
                <w:rFonts w:ascii="標楷體" w:eastAsia="標楷體" w:hAnsi="標楷體" w:cs="Times New Roman"/>
              </w:rPr>
              <w:t xml:space="preserve"> 不</w:t>
            </w:r>
            <w:r w:rsidRPr="00BA577C">
              <w:rPr>
                <w:rFonts w:ascii="標楷體" w:eastAsia="標楷體" w:hAnsi="標楷體" w:cs="Times New Roman" w:hint="eastAsia"/>
              </w:rPr>
              <w:t>通過</w:t>
            </w:r>
          </w:p>
          <w:p w:rsidR="002D1EC4" w:rsidRPr="00BA577C" w:rsidRDefault="002D1EC4" w:rsidP="002D1EC4">
            <w:pPr>
              <w:spacing w:before="120"/>
              <w:jc w:val="both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 xml:space="preserve"> 意見/</w:t>
            </w:r>
          </w:p>
          <w:p w:rsidR="002D1EC4" w:rsidRDefault="002D1EC4" w:rsidP="00415A3B">
            <w:pPr>
              <w:spacing w:beforeLines="50"/>
              <w:jc w:val="both"/>
              <w:rPr>
                <w:rFonts w:ascii="標楷體" w:eastAsia="標楷體" w:hAnsi="標楷體" w:cs="Times New Roman"/>
              </w:rPr>
            </w:pPr>
          </w:p>
          <w:p w:rsidR="002D1EC4" w:rsidRDefault="002D1EC4" w:rsidP="00415A3B">
            <w:pPr>
              <w:spacing w:beforeLines="50"/>
              <w:jc w:val="both"/>
              <w:rPr>
                <w:rFonts w:ascii="標楷體" w:eastAsia="標楷體" w:hAnsi="標楷體" w:cs="Times New Roman"/>
              </w:rPr>
            </w:pPr>
          </w:p>
          <w:p w:rsidR="002D1EC4" w:rsidRPr="00BA577C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</w:p>
          <w:p w:rsidR="002D1EC4" w:rsidRPr="00BA577C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</w:p>
          <w:p w:rsidR="002D1EC4" w:rsidRPr="00BA577C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</w:p>
          <w:p w:rsidR="002D1EC4" w:rsidRPr="00BA577C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 xml:space="preserve"> 簽名：                                                 日期：</w:t>
            </w:r>
          </w:p>
        </w:tc>
      </w:tr>
      <w:tr w:rsidR="002D1EC4" w:rsidRPr="00484E65" w:rsidTr="002D1EC4">
        <w:trPr>
          <w:cantSplit/>
          <w:trHeight w:hRule="exact" w:val="567"/>
          <w:jc w:val="center"/>
        </w:trPr>
        <w:tc>
          <w:tcPr>
            <w:tcW w:w="10021" w:type="dxa"/>
            <w:gridSpan w:val="11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 xml:space="preserve"> 教務處簽收：</w:t>
            </w:r>
            <w:r>
              <w:rPr>
                <w:rFonts w:ascii="標楷體" w:eastAsia="標楷體" w:hAnsi="標楷體" w:cs="Times New Roman"/>
              </w:rPr>
              <w:t xml:space="preserve">         </w:t>
            </w:r>
            <w:r w:rsidRPr="00BA577C">
              <w:rPr>
                <w:rFonts w:ascii="標楷體" w:eastAsia="標楷體" w:hAnsi="標楷體" w:cs="Times New Roman"/>
              </w:rPr>
              <w:t xml:space="preserve">           </w:t>
            </w:r>
            <w:r>
              <w:rPr>
                <w:rFonts w:ascii="標楷體" w:eastAsia="標楷體" w:hAnsi="標楷體" w:cs="Times New Roman" w:hint="eastAsia"/>
              </w:rPr>
              <w:t xml:space="preserve">  </w:t>
            </w:r>
            <w:r w:rsidRPr="00BA577C">
              <w:rPr>
                <w:rFonts w:ascii="標楷體" w:eastAsia="標楷體" w:hAnsi="標楷體" w:cs="Times New Roman"/>
              </w:rPr>
              <w:t>收件日期：</w:t>
            </w:r>
            <w:r>
              <w:rPr>
                <w:rFonts w:ascii="標楷體" w:eastAsia="標楷體" w:hAnsi="標楷體" w:cs="Times New Roman" w:hint="eastAsia"/>
              </w:rPr>
              <w:t xml:space="preserve">        </w:t>
            </w:r>
          </w:p>
        </w:tc>
      </w:tr>
      <w:tr w:rsidR="002D1EC4" w:rsidRPr="00484E65" w:rsidTr="002D1EC4">
        <w:trPr>
          <w:cantSplit/>
          <w:trHeight w:hRule="exact" w:val="567"/>
          <w:jc w:val="center"/>
        </w:trPr>
        <w:tc>
          <w:tcPr>
            <w:tcW w:w="10021" w:type="dxa"/>
            <w:gridSpan w:val="11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2D1EC4" w:rsidRPr="00484E65" w:rsidRDefault="002D1EC4" w:rsidP="002D1EC4">
            <w:pPr>
              <w:ind w:firstLineChars="50" w:firstLine="120"/>
              <w:jc w:val="both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>登記文號：</w:t>
            </w:r>
            <w:r>
              <w:rPr>
                <w:rFonts w:ascii="標楷體" w:eastAsia="標楷體" w:hAnsi="標楷體" w:cs="Times New Roman" w:hint="eastAsia"/>
              </w:rPr>
              <w:t xml:space="preserve">                        回函</w:t>
            </w:r>
            <w:r w:rsidRPr="00BA577C">
              <w:rPr>
                <w:rFonts w:ascii="標楷體" w:eastAsia="標楷體" w:hAnsi="標楷體" w:cs="Times New Roman"/>
              </w:rPr>
              <w:t>文號：</w:t>
            </w:r>
          </w:p>
        </w:tc>
      </w:tr>
    </w:tbl>
    <w:p w:rsidR="002D1EC4" w:rsidRDefault="002D1EC4" w:rsidP="002D1EC4">
      <w:pPr>
        <w:spacing w:line="120" w:lineRule="exact"/>
        <w:rPr>
          <w:rFonts w:ascii="Calibri" w:eastAsia="新細明體" w:hAnsi="Calibri" w:cs="Times New Roman"/>
        </w:rPr>
      </w:pPr>
    </w:p>
    <w:p w:rsidR="002B59FD" w:rsidRPr="0073440B" w:rsidRDefault="002B59FD" w:rsidP="002D1EC4">
      <w:pPr>
        <w:spacing w:line="120" w:lineRule="exact"/>
        <w:rPr>
          <w:rFonts w:ascii="Calibri" w:eastAsia="新細明體" w:hAnsi="Calibri" w:cs="Times New Roman"/>
        </w:rPr>
      </w:pPr>
    </w:p>
    <w:p w:rsidR="00086060" w:rsidRDefault="00086060" w:rsidP="00415A3B">
      <w:pPr>
        <w:spacing w:afterLines="50" w:line="400" w:lineRule="exact"/>
        <w:jc w:val="right"/>
        <w:rPr>
          <w:rFonts w:eastAsia="華康雅宋體"/>
          <w:sz w:val="36"/>
          <w:szCs w:val="36"/>
          <w:u w:val="thick"/>
        </w:rPr>
      </w:pPr>
      <w:r>
        <w:rPr>
          <w:rFonts w:eastAsia="華康雅宋體" w:hint="eastAsia"/>
          <w:sz w:val="36"/>
          <w:szCs w:val="36"/>
          <w:u w:val="thick"/>
        </w:rPr>
        <w:lastRenderedPageBreak/>
        <w:t xml:space="preserve"> </w:t>
      </w:r>
      <w:r>
        <w:rPr>
          <w:rFonts w:eastAsia="華康雅宋體" w:hint="eastAsia"/>
          <w:sz w:val="36"/>
          <w:szCs w:val="36"/>
          <w:u w:val="thick"/>
        </w:rPr>
        <w:t>轉學生</w:t>
      </w:r>
      <w:r>
        <w:rPr>
          <w:rFonts w:eastAsia="華康雅宋體" w:hint="eastAsia"/>
          <w:sz w:val="36"/>
          <w:szCs w:val="36"/>
          <w:u w:val="thick"/>
        </w:rPr>
        <w:t xml:space="preserve"> </w:t>
      </w:r>
      <w:r w:rsidRPr="009769E6">
        <w:rPr>
          <w:rFonts w:eastAsia="華康雅宋體" w:hint="eastAsia"/>
          <w:sz w:val="36"/>
          <w:szCs w:val="36"/>
          <w:u w:val="thick"/>
        </w:rPr>
        <w:t>基本資料表</w:t>
      </w:r>
    </w:p>
    <w:p w:rsidR="00086060" w:rsidRPr="001F1CA8" w:rsidRDefault="00086060" w:rsidP="00415A3B">
      <w:pPr>
        <w:spacing w:afterLines="50"/>
        <w:jc w:val="right"/>
        <w:rPr>
          <w:rFonts w:eastAsia="華康雅宋體"/>
          <w:sz w:val="20"/>
          <w:szCs w:val="36"/>
          <w:u w:val="thick"/>
        </w:rPr>
      </w:pPr>
    </w:p>
    <w:tbl>
      <w:tblPr>
        <w:tblW w:w="997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CellMar>
          <w:left w:w="28" w:type="dxa"/>
          <w:right w:w="28" w:type="dxa"/>
        </w:tblCellMar>
        <w:tblLook w:val="0000"/>
      </w:tblPr>
      <w:tblGrid>
        <w:gridCol w:w="943"/>
        <w:gridCol w:w="945"/>
        <w:gridCol w:w="539"/>
        <w:gridCol w:w="327"/>
        <w:gridCol w:w="236"/>
        <w:gridCol w:w="294"/>
        <w:gridCol w:w="321"/>
        <w:gridCol w:w="373"/>
        <w:gridCol w:w="440"/>
        <w:gridCol w:w="37"/>
        <w:gridCol w:w="955"/>
        <w:gridCol w:w="147"/>
        <w:gridCol w:w="146"/>
        <w:gridCol w:w="9"/>
        <w:gridCol w:w="123"/>
        <w:gridCol w:w="525"/>
        <w:gridCol w:w="189"/>
        <w:gridCol w:w="168"/>
        <w:gridCol w:w="677"/>
        <w:gridCol w:w="67"/>
        <w:gridCol w:w="141"/>
        <w:gridCol w:w="2370"/>
        <w:gridCol w:w="6"/>
      </w:tblGrid>
      <w:tr w:rsidR="00086060" w:rsidRPr="003A4A4C" w:rsidTr="00DF5EA8">
        <w:trPr>
          <w:cantSplit/>
          <w:trHeight w:hRule="exact" w:val="1757"/>
        </w:trPr>
        <w:tc>
          <w:tcPr>
            <w:tcW w:w="943" w:type="dxa"/>
          </w:tcPr>
          <w:p w:rsidR="00086060" w:rsidRPr="003A4A4C" w:rsidRDefault="00086060" w:rsidP="00415A3B">
            <w:pPr>
              <w:spacing w:beforeLines="50"/>
              <w:jc w:val="center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轉入</w:t>
            </w:r>
            <w:r w:rsidRPr="003A4A4C">
              <w:rPr>
                <w:rFonts w:ascii="標楷體" w:eastAsia="標楷體" w:hAnsi="標楷體"/>
                <w:sz w:val="22"/>
              </w:rPr>
              <w:t>科系</w:t>
            </w:r>
          </w:p>
        </w:tc>
        <w:tc>
          <w:tcPr>
            <w:tcW w:w="9035" w:type="dxa"/>
            <w:gridSpan w:val="22"/>
            <w:vAlign w:val="center"/>
          </w:tcPr>
          <w:p w:rsidR="00086060" w:rsidRPr="003A4A4C" w:rsidRDefault="00086060" w:rsidP="00DF5EA8">
            <w:pPr>
              <w:spacing w:line="240" w:lineRule="exact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道學碩士班</w:t>
            </w:r>
          </w:p>
          <w:p w:rsidR="00086060" w:rsidRPr="003A4A4C" w:rsidRDefault="00086060" w:rsidP="00DF5EA8">
            <w:pPr>
              <w:spacing w:line="400" w:lineRule="exact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基督教研究碩士班(全修)   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基督教研究碩士班(選修)</w:t>
            </w:r>
          </w:p>
          <w:p w:rsidR="00086060" w:rsidRPr="003A4A4C" w:rsidRDefault="00086060" w:rsidP="00DF5EA8">
            <w:pPr>
              <w:spacing w:line="400" w:lineRule="exact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聖經研究碩士班(全修)     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聖經研究碩士班(選修)</w:t>
            </w:r>
          </w:p>
          <w:p w:rsidR="00086060" w:rsidRPr="003A4A4C" w:rsidRDefault="00086060" w:rsidP="00DF5EA8">
            <w:pPr>
              <w:spacing w:line="400" w:lineRule="exact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基督教研究證書(全修)     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基督教研究證書(選修)</w:t>
            </w:r>
          </w:p>
        </w:tc>
      </w:tr>
      <w:tr w:rsidR="00086060" w:rsidRPr="003A4A4C" w:rsidTr="00DF5EA8">
        <w:trPr>
          <w:gridAfter w:val="1"/>
          <w:wAfter w:w="6" w:type="dxa"/>
          <w:trHeight w:hRule="exact" w:val="454"/>
        </w:trPr>
        <w:tc>
          <w:tcPr>
            <w:tcW w:w="9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中文</w:t>
            </w:r>
            <w:r w:rsidRPr="003A4A4C">
              <w:rPr>
                <w:rFonts w:ascii="標楷體" w:eastAsia="標楷體" w:hAnsi="標楷體"/>
                <w:sz w:val="22"/>
              </w:rPr>
              <w:t>姓名</w:t>
            </w:r>
          </w:p>
        </w:tc>
        <w:tc>
          <w:tcPr>
            <w:tcW w:w="2662" w:type="dxa"/>
            <w:gridSpan w:val="6"/>
            <w:tcBorders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098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英文姓名(護照名字)</w:t>
            </w:r>
          </w:p>
        </w:tc>
        <w:tc>
          <w:tcPr>
            <w:tcW w:w="4269" w:type="dxa"/>
            <w:gridSpan w:val="9"/>
            <w:tcBorders>
              <w:left w:val="single" w:sz="4" w:space="0" w:color="auto"/>
            </w:tcBorders>
            <w:vAlign w:val="center"/>
          </w:tcPr>
          <w:p w:rsidR="00086060" w:rsidRPr="003A4A4C" w:rsidRDefault="00086060" w:rsidP="00DF5EA8">
            <w:pPr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</w:tr>
      <w:tr w:rsidR="00086060" w:rsidRPr="003A4A4C" w:rsidTr="00DF5EA8">
        <w:trPr>
          <w:gridAfter w:val="1"/>
          <w:wAfter w:w="6" w:type="dxa"/>
          <w:trHeight w:hRule="exact" w:val="454"/>
        </w:trPr>
        <w:tc>
          <w:tcPr>
            <w:tcW w:w="9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性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  </w:t>
            </w:r>
            <w:r w:rsidRPr="003A4A4C">
              <w:rPr>
                <w:rFonts w:ascii="標楷體" w:eastAsia="標楷體" w:hAnsi="標楷體"/>
                <w:sz w:val="22"/>
              </w:rPr>
              <w:t>別</w:t>
            </w:r>
          </w:p>
        </w:tc>
        <w:tc>
          <w:tcPr>
            <w:tcW w:w="1811" w:type="dxa"/>
            <w:gridSpan w:val="3"/>
            <w:tcBorders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男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女</w:t>
            </w:r>
          </w:p>
        </w:tc>
        <w:tc>
          <w:tcPr>
            <w:tcW w:w="851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國</w:t>
            </w:r>
            <w:r w:rsidRPr="003A4A4C">
              <w:rPr>
                <w:rFonts w:ascii="標楷體" w:eastAsia="標楷體" w:hAnsi="標楷體" w:hint="eastAsia"/>
                <w:sz w:val="22"/>
              </w:rPr>
              <w:t>籍</w:t>
            </w:r>
          </w:p>
        </w:tc>
        <w:tc>
          <w:tcPr>
            <w:tcW w:w="2098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899" w:type="dxa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身份證/護照號碼</w:t>
            </w:r>
          </w:p>
        </w:tc>
        <w:tc>
          <w:tcPr>
            <w:tcW w:w="2370" w:type="dxa"/>
            <w:tcBorders>
              <w:left w:val="single" w:sz="4" w:space="0" w:color="auto"/>
            </w:tcBorders>
            <w:vAlign w:val="center"/>
          </w:tcPr>
          <w:p w:rsidR="00086060" w:rsidRPr="003A4A4C" w:rsidRDefault="00086060" w:rsidP="00DF5EA8">
            <w:pPr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</w:tr>
      <w:tr w:rsidR="00086060" w:rsidRPr="003A4A4C" w:rsidTr="00DF5EA8">
        <w:trPr>
          <w:trHeight w:hRule="exact" w:val="454"/>
        </w:trPr>
        <w:tc>
          <w:tcPr>
            <w:tcW w:w="9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出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  </w:t>
            </w:r>
            <w:r w:rsidRPr="003A4A4C">
              <w:rPr>
                <w:rFonts w:ascii="標楷體" w:eastAsia="標楷體" w:hAnsi="標楷體"/>
                <w:sz w:val="22"/>
              </w:rPr>
              <w:t>生</w:t>
            </w:r>
          </w:p>
        </w:tc>
        <w:tc>
          <w:tcPr>
            <w:tcW w:w="3512" w:type="dxa"/>
            <w:gridSpan w:val="9"/>
            <w:tcBorders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firstLineChars="50" w:firstLine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  <w:tc>
          <w:tcPr>
            <w:tcW w:w="95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</w:rPr>
              <w:t>E-mail</w:t>
            </w:r>
          </w:p>
        </w:tc>
        <w:tc>
          <w:tcPr>
            <w:tcW w:w="4568" w:type="dxa"/>
            <w:gridSpan w:val="12"/>
            <w:tcBorders>
              <w:left w:val="single" w:sz="4" w:space="0" w:color="auto"/>
            </w:tcBorders>
            <w:vAlign w:val="center"/>
          </w:tcPr>
          <w:p w:rsidR="00086060" w:rsidRPr="003A4A4C" w:rsidRDefault="00086060" w:rsidP="00DF5EA8">
            <w:pPr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通訊地址</w:t>
            </w:r>
          </w:p>
        </w:tc>
        <w:tc>
          <w:tcPr>
            <w:tcW w:w="9035" w:type="dxa"/>
            <w:gridSpan w:val="22"/>
            <w:vAlign w:val="center"/>
          </w:tcPr>
          <w:p w:rsidR="00086060" w:rsidRPr="003A4A4C" w:rsidRDefault="00086060" w:rsidP="00DF5EA8">
            <w:pPr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住家</w:t>
            </w:r>
            <w:r w:rsidRPr="003A4A4C">
              <w:rPr>
                <w:rFonts w:ascii="標楷體" w:eastAsia="標楷體" w:hAnsi="標楷體"/>
                <w:sz w:val="22"/>
              </w:rPr>
              <w:t>電話</w:t>
            </w:r>
          </w:p>
        </w:tc>
        <w:tc>
          <w:tcPr>
            <w:tcW w:w="2047" w:type="dxa"/>
            <w:gridSpan w:val="4"/>
            <w:tcBorders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  <w:tc>
          <w:tcPr>
            <w:tcW w:w="98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通訊</w:t>
            </w:r>
            <w:r w:rsidRPr="003A4A4C">
              <w:rPr>
                <w:rFonts w:ascii="標楷體" w:eastAsia="標楷體" w:hAnsi="標楷體" w:hint="eastAsia"/>
                <w:sz w:val="22"/>
              </w:rPr>
              <w:t>電話</w:t>
            </w:r>
          </w:p>
        </w:tc>
        <w:tc>
          <w:tcPr>
            <w:tcW w:w="2382" w:type="dxa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  <w:tc>
          <w:tcPr>
            <w:tcW w:w="1101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行動電話</w:t>
            </w:r>
          </w:p>
        </w:tc>
        <w:tc>
          <w:tcPr>
            <w:tcW w:w="2517" w:type="dxa"/>
            <w:gridSpan w:val="3"/>
            <w:tcBorders>
              <w:left w:val="single" w:sz="4" w:space="0" w:color="auto"/>
            </w:tcBorders>
            <w:vAlign w:val="center"/>
          </w:tcPr>
          <w:p w:rsidR="00086060" w:rsidRPr="003A4A4C" w:rsidRDefault="00086060" w:rsidP="00DF5EA8">
            <w:pPr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受    洗</w:t>
            </w:r>
          </w:p>
        </w:tc>
        <w:tc>
          <w:tcPr>
            <w:tcW w:w="9035" w:type="dxa"/>
            <w:gridSpan w:val="22"/>
            <w:tcBorders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ind w:firstLineChars="50" w:firstLine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於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　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　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日 在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　　　　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</w:t>
            </w:r>
            <w:r w:rsidRPr="003A4A4C">
              <w:rPr>
                <w:rFonts w:ascii="標楷體" w:eastAsia="標楷體" w:hAnsi="標楷體"/>
                <w:sz w:val="22"/>
              </w:rPr>
              <w:t>教會</w:t>
            </w:r>
            <w:r w:rsidRPr="003A4A4C">
              <w:rPr>
                <w:rFonts w:ascii="標楷體" w:eastAsia="標楷體" w:hAnsi="標楷體" w:hint="eastAsia"/>
                <w:sz w:val="22"/>
              </w:rPr>
              <w:t>由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      </w:t>
            </w:r>
            <w:r w:rsidRPr="003A4A4C">
              <w:rPr>
                <w:rFonts w:ascii="標楷體" w:eastAsia="標楷體" w:hAnsi="標楷體" w:hint="eastAsia"/>
                <w:sz w:val="22"/>
              </w:rPr>
              <w:t>牧師施洗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 w:val="restart"/>
          </w:tcPr>
          <w:p w:rsidR="00086060" w:rsidRPr="003A4A4C" w:rsidRDefault="00086060" w:rsidP="00415A3B">
            <w:pPr>
              <w:spacing w:beforeLines="50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所屬教會</w:t>
            </w:r>
          </w:p>
        </w:tc>
        <w:tc>
          <w:tcPr>
            <w:tcW w:w="94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教會全名</w:t>
            </w:r>
          </w:p>
        </w:tc>
        <w:tc>
          <w:tcPr>
            <w:tcW w:w="3824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wordWrap w:val="0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  <w:tc>
          <w:tcPr>
            <w:tcW w:w="1005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宗    派</w:t>
            </w:r>
          </w:p>
        </w:tc>
        <w:tc>
          <w:tcPr>
            <w:tcW w:w="3261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 xml:space="preserve">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負責牧長</w:t>
            </w:r>
          </w:p>
        </w:tc>
        <w:tc>
          <w:tcPr>
            <w:tcW w:w="382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wordWrap w:val="0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  <w:tc>
          <w:tcPr>
            <w:tcW w:w="10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行動電話</w:t>
            </w:r>
          </w:p>
        </w:tc>
        <w:tc>
          <w:tcPr>
            <w:tcW w:w="32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教會電話</w:t>
            </w:r>
          </w:p>
        </w:tc>
        <w:tc>
          <w:tcPr>
            <w:tcW w:w="382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wordWrap w:val="0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  <w:tc>
          <w:tcPr>
            <w:tcW w:w="10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教會傳真</w:t>
            </w:r>
          </w:p>
        </w:tc>
        <w:tc>
          <w:tcPr>
            <w:tcW w:w="32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8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目前擔任聖職</w:t>
            </w:r>
          </w:p>
        </w:tc>
        <w:tc>
          <w:tcPr>
            <w:tcW w:w="7551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firstLineChars="50" w:firstLine="110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 xml:space="preserve">□無 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 xml:space="preserve">□牧師 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 xml:space="preserve">□傳道 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□長老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 xml:space="preserve"> □執事 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□其他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       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目前事奉</w:t>
            </w:r>
          </w:p>
        </w:tc>
        <w:tc>
          <w:tcPr>
            <w:tcW w:w="80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45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個人恩賜</w:t>
            </w:r>
          </w:p>
        </w:tc>
        <w:tc>
          <w:tcPr>
            <w:tcW w:w="8090" w:type="dxa"/>
            <w:gridSpan w:val="21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 w:val="restart"/>
            <w:shd w:val="clear" w:color="auto" w:fill="auto"/>
          </w:tcPr>
          <w:p w:rsidR="00086060" w:rsidRPr="003A4A4C" w:rsidRDefault="00086060" w:rsidP="00415A3B">
            <w:pPr>
              <w:spacing w:beforeLines="50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學　　歷</w:t>
            </w:r>
          </w:p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(自高中起)</w:t>
            </w:r>
          </w:p>
        </w:tc>
        <w:tc>
          <w:tcPr>
            <w:tcW w:w="3475" w:type="dxa"/>
            <w:gridSpan w:val="8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學　校　名　稱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/ 科  系</w:t>
            </w:r>
          </w:p>
        </w:tc>
        <w:tc>
          <w:tcPr>
            <w:tcW w:w="1417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入學年月</w:t>
            </w:r>
          </w:p>
        </w:tc>
        <w:tc>
          <w:tcPr>
            <w:tcW w:w="1559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畢</w:t>
            </w:r>
            <w:r w:rsidRPr="003A4A4C">
              <w:rPr>
                <w:rFonts w:ascii="標楷體" w:eastAsia="標楷體" w:hAnsi="標楷體" w:hint="eastAsia"/>
                <w:sz w:val="22"/>
              </w:rPr>
              <w:t>(</w:t>
            </w:r>
            <w:r w:rsidRPr="003A4A4C">
              <w:rPr>
                <w:rFonts w:ascii="標楷體" w:eastAsia="標楷體" w:hAnsi="標楷體"/>
                <w:sz w:val="22"/>
              </w:rPr>
              <w:t>肄</w:t>
            </w:r>
            <w:r w:rsidRPr="003A4A4C">
              <w:rPr>
                <w:rFonts w:ascii="標楷體" w:eastAsia="標楷體" w:hAnsi="標楷體" w:hint="eastAsia"/>
                <w:sz w:val="22"/>
              </w:rPr>
              <w:t>)</w:t>
            </w:r>
            <w:r w:rsidRPr="003A4A4C">
              <w:rPr>
                <w:rFonts w:ascii="標楷體" w:eastAsia="標楷體" w:hAnsi="標楷體"/>
                <w:sz w:val="22"/>
              </w:rPr>
              <w:t>業年月</w:t>
            </w:r>
          </w:p>
        </w:tc>
        <w:tc>
          <w:tcPr>
            <w:tcW w:w="2584" w:type="dxa"/>
            <w:gridSpan w:val="4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學位</w:t>
            </w:r>
            <w:r w:rsidRPr="003A4A4C">
              <w:rPr>
                <w:rFonts w:ascii="標楷體" w:eastAsia="標楷體" w:hAnsi="標楷體" w:hint="eastAsia"/>
                <w:sz w:val="22"/>
              </w:rPr>
              <w:t>(全名)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shd w:val="clear" w:color="auto" w:fill="auto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475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5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shd w:val="clear" w:color="auto" w:fill="auto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475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5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shd w:val="clear" w:color="auto" w:fill="auto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475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5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shd w:val="clear" w:color="auto" w:fill="auto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475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5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shd w:val="clear" w:color="auto" w:fill="auto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475" w:type="dxa"/>
            <w:gridSpan w:val="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7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584" w:type="dxa"/>
            <w:gridSpan w:val="4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 w:val="restart"/>
          </w:tcPr>
          <w:p w:rsidR="00086060" w:rsidRPr="003A4A4C" w:rsidRDefault="00086060" w:rsidP="00415A3B">
            <w:pPr>
              <w:spacing w:beforeLines="50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事奉經歷</w:t>
            </w:r>
          </w:p>
        </w:tc>
        <w:tc>
          <w:tcPr>
            <w:tcW w:w="2341" w:type="dxa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單位名稱</w:t>
            </w:r>
          </w:p>
        </w:tc>
        <w:tc>
          <w:tcPr>
            <w:tcW w:w="2273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起迄年月</w:t>
            </w:r>
          </w:p>
        </w:tc>
        <w:tc>
          <w:tcPr>
            <w:tcW w:w="992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職稱</w:t>
            </w:r>
          </w:p>
        </w:tc>
        <w:tc>
          <w:tcPr>
            <w:tcW w:w="3429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服事具體內容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341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2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42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341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2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42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341" w:type="dxa"/>
            <w:gridSpan w:val="5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273" w:type="dxa"/>
            <w:gridSpan w:val="6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92" w:type="dxa"/>
            <w:gridSpan w:val="5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429" w:type="dxa"/>
            <w:gridSpan w:val="6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 w:val="restart"/>
          </w:tcPr>
          <w:p w:rsidR="00086060" w:rsidRDefault="00086060" w:rsidP="00415A3B">
            <w:pPr>
              <w:spacing w:beforeLines="50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語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  </w:t>
            </w:r>
            <w:r w:rsidRPr="003A4A4C">
              <w:rPr>
                <w:rFonts w:ascii="標楷體" w:eastAsia="標楷體" w:hAnsi="標楷體"/>
                <w:sz w:val="22"/>
              </w:rPr>
              <w:t>言</w:t>
            </w:r>
          </w:p>
          <w:p w:rsidR="00086060" w:rsidRPr="003A4A4C" w:rsidRDefault="00086060" w:rsidP="00415A3B">
            <w:pPr>
              <w:spacing w:beforeLines="50"/>
              <w:jc w:val="center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(除了中文以外的語言)</w:t>
            </w:r>
          </w:p>
        </w:tc>
        <w:tc>
          <w:tcPr>
            <w:tcW w:w="9035" w:type="dxa"/>
            <w:gridSpan w:val="22"/>
            <w:tcBorders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會話：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台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客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英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日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韓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>其他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       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035" w:type="dxa"/>
            <w:gridSpan w:val="2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閱讀：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台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客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英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日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韓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>其他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       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035" w:type="dxa"/>
            <w:gridSpan w:val="2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寫作：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台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客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英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日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韓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>其他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       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</w:p>
        </w:tc>
      </w:tr>
    </w:tbl>
    <w:p w:rsidR="00086060" w:rsidRDefault="00086060">
      <w:pPr>
        <w:rPr>
          <w:rFonts w:ascii="標楷體" w:eastAsia="標楷體" w:hAnsi="標楷體"/>
        </w:rPr>
      </w:pPr>
    </w:p>
    <w:p w:rsidR="00086060" w:rsidRDefault="00086060" w:rsidP="00DF5EA8">
      <w:pPr>
        <w:jc w:val="center"/>
        <w:rPr>
          <w:rFonts w:ascii="標楷體" w:eastAsia="標楷體" w:hAnsi="標楷體"/>
        </w:rPr>
      </w:pPr>
    </w:p>
    <w:tbl>
      <w:tblPr>
        <w:tblW w:w="998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946"/>
        <w:gridCol w:w="1068"/>
        <w:gridCol w:w="1134"/>
        <w:gridCol w:w="283"/>
        <w:gridCol w:w="709"/>
        <w:gridCol w:w="567"/>
        <w:gridCol w:w="33"/>
        <w:gridCol w:w="392"/>
        <w:gridCol w:w="284"/>
        <w:gridCol w:w="142"/>
        <w:gridCol w:w="283"/>
        <w:gridCol w:w="425"/>
        <w:gridCol w:w="284"/>
        <w:gridCol w:w="142"/>
        <w:gridCol w:w="283"/>
        <w:gridCol w:w="709"/>
        <w:gridCol w:w="2300"/>
      </w:tblGrid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 w:val="restart"/>
            <w:textDirection w:val="tbRlV"/>
            <w:vAlign w:val="center"/>
          </w:tcPr>
          <w:p w:rsidR="00086060" w:rsidRPr="003A4A4C" w:rsidRDefault="00086060" w:rsidP="00415A3B">
            <w:pPr>
              <w:spacing w:beforeLines="50"/>
              <w:ind w:left="113" w:right="113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lastRenderedPageBreak/>
              <w:t>社會</w:t>
            </w:r>
            <w:r w:rsidRPr="003A4A4C">
              <w:rPr>
                <w:rFonts w:ascii="標楷體" w:eastAsia="標楷體" w:hAnsi="標楷體"/>
                <w:sz w:val="22"/>
              </w:rPr>
              <w:t>經歷</w:t>
            </w:r>
            <w:r w:rsidRPr="003A4A4C">
              <w:rPr>
                <w:rFonts w:ascii="標楷體" w:eastAsia="標楷體" w:hAnsi="標楷體" w:hint="eastAsia"/>
                <w:sz w:val="22"/>
              </w:rPr>
              <w:t>(</w:t>
            </w:r>
            <w:r w:rsidRPr="003A4A4C">
              <w:rPr>
                <w:rFonts w:ascii="標楷體" w:eastAsia="標楷體" w:hAnsi="標楷體"/>
                <w:sz w:val="22"/>
              </w:rPr>
              <w:t>五年</w:t>
            </w:r>
            <w:r w:rsidRPr="003A4A4C">
              <w:rPr>
                <w:rFonts w:ascii="標楷體" w:eastAsia="標楷體" w:hAnsi="標楷體" w:hint="eastAsia"/>
                <w:sz w:val="22"/>
              </w:rPr>
              <w:t>內)</w:t>
            </w:r>
          </w:p>
        </w:tc>
        <w:tc>
          <w:tcPr>
            <w:tcW w:w="3194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工　　作　　單　　位</w:t>
            </w:r>
          </w:p>
        </w:tc>
        <w:tc>
          <w:tcPr>
            <w:tcW w:w="1418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職</w:t>
            </w:r>
            <w:r w:rsidRPr="003A4A4C">
              <w:rPr>
                <w:rFonts w:ascii="標楷體" w:eastAsia="標楷體" w:hAnsi="標楷體" w:hint="eastAsia"/>
                <w:sz w:val="22"/>
              </w:rPr>
              <w:t>稱</w:t>
            </w:r>
          </w:p>
        </w:tc>
        <w:tc>
          <w:tcPr>
            <w:tcW w:w="4426" w:type="dxa"/>
            <w:gridSpan w:val="7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起    迄  </w:t>
            </w:r>
            <w:r w:rsidRPr="003A4A4C">
              <w:rPr>
                <w:rFonts w:ascii="標楷體" w:eastAsia="標楷體" w:hAnsi="標楷體"/>
                <w:sz w:val="22"/>
              </w:rPr>
              <w:t xml:space="preserve">　</w:t>
            </w:r>
            <w:r w:rsidRPr="003A4A4C">
              <w:rPr>
                <w:rFonts w:ascii="標楷體" w:eastAsia="標楷體" w:hAnsi="標楷體" w:hint="eastAsia"/>
                <w:sz w:val="22"/>
              </w:rPr>
              <w:t>年    月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1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44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 xml:space="preserve">自　　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>年　　月 至 　　　年　　月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1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44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 xml:space="preserve">自　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 xml:space="preserve">　年　　月 至 　　　年　　月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1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44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 xml:space="preserve">自　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 xml:space="preserve">　年　　月 至 　　　年　　月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tcBorders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1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44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 xml:space="preserve">自　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 xml:space="preserve">　年　　月 至 　　　年　　月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tcBorders>
              <w:top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現　職</w:t>
            </w:r>
          </w:p>
        </w:tc>
        <w:tc>
          <w:tcPr>
            <w:tcW w:w="3194" w:type="dxa"/>
            <w:gridSpan w:val="4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4426" w:type="dxa"/>
            <w:gridSpan w:val="7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 xml:space="preserve">　</w:t>
            </w:r>
            <w:r w:rsidRPr="003A4A4C">
              <w:rPr>
                <w:rFonts w:ascii="標楷體" w:eastAsia="標楷體" w:hAnsi="標楷體"/>
                <w:sz w:val="22"/>
              </w:rPr>
              <w:t>於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 xml:space="preserve">　　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 xml:space="preserve">年　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>月 始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 w:val="restart"/>
            <w:textDirection w:val="tbRlV"/>
            <w:vAlign w:val="center"/>
          </w:tcPr>
          <w:p w:rsidR="00086060" w:rsidRPr="003A4A4C" w:rsidRDefault="00086060" w:rsidP="00415A3B">
            <w:pPr>
              <w:spacing w:beforeLines="50"/>
              <w:ind w:left="113" w:right="113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婚</w:t>
            </w:r>
            <w:r>
              <w:rPr>
                <w:rFonts w:ascii="標楷體" w:eastAsia="標楷體" w:hAnsi="標楷體" w:hint="eastAsia"/>
                <w:sz w:val="22"/>
              </w:rPr>
              <w:t xml:space="preserve">　</w:t>
            </w:r>
            <w:r w:rsidRPr="003A4A4C">
              <w:rPr>
                <w:rFonts w:ascii="標楷體" w:eastAsia="標楷體" w:hAnsi="標楷體"/>
                <w:sz w:val="22"/>
              </w:rPr>
              <w:t>姻</w:t>
            </w:r>
            <w:r>
              <w:rPr>
                <w:rFonts w:ascii="標楷體" w:eastAsia="標楷體" w:hAnsi="標楷體" w:hint="eastAsia"/>
                <w:sz w:val="22"/>
              </w:rPr>
              <w:t xml:space="preserve">　</w:t>
            </w:r>
            <w:r w:rsidRPr="003A4A4C">
              <w:rPr>
                <w:rFonts w:ascii="標楷體" w:eastAsia="標楷體" w:hAnsi="標楷體"/>
                <w:sz w:val="22"/>
              </w:rPr>
              <w:t>概</w:t>
            </w:r>
            <w:r>
              <w:rPr>
                <w:rFonts w:ascii="標楷體" w:eastAsia="標楷體" w:hAnsi="標楷體" w:hint="eastAsia"/>
                <w:sz w:val="22"/>
              </w:rPr>
              <w:t xml:space="preserve">　</w:t>
            </w:r>
            <w:r w:rsidRPr="003A4A4C">
              <w:rPr>
                <w:rFonts w:ascii="標楷體" w:eastAsia="標楷體" w:hAnsi="標楷體"/>
                <w:sz w:val="22"/>
              </w:rPr>
              <w:t>況</w:t>
            </w:r>
          </w:p>
        </w:tc>
        <w:tc>
          <w:tcPr>
            <w:tcW w:w="9038" w:type="dxa"/>
            <w:gridSpan w:val="16"/>
            <w:tcBorders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firstLineChars="50" w:firstLine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未婚</w:t>
            </w:r>
            <w:r w:rsidRPr="003A4A4C">
              <w:rPr>
                <w:rFonts w:ascii="標楷體" w:eastAsia="標楷體" w:hAnsi="標楷體" w:hint="eastAsia"/>
                <w:sz w:val="22"/>
              </w:rPr>
              <w:t>：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　有對象　　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無對象　　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>離婚，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　　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　　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鰥/寡</w:t>
            </w:r>
            <w:r w:rsidRPr="003A4A4C">
              <w:rPr>
                <w:rFonts w:ascii="標楷體" w:eastAsia="標楷體" w:hAnsi="標楷體"/>
                <w:sz w:val="22"/>
              </w:rPr>
              <w:t>，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　　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</w:p>
        </w:tc>
      </w:tr>
      <w:tr w:rsidR="00086060" w:rsidRPr="003A4A4C" w:rsidTr="00DF5EA8">
        <w:trPr>
          <w:cantSplit/>
          <w:trHeight w:val="923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038" w:type="dxa"/>
            <w:gridSpan w:val="1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spacing w:line="240" w:lineRule="exact"/>
              <w:ind w:firstLineChars="50" w:firstLine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>訂婚，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　　 　</w:t>
            </w:r>
            <w:r w:rsidRPr="003A4A4C">
              <w:rPr>
                <w:rFonts w:ascii="標楷體" w:eastAsia="標楷體" w:hAnsi="標楷體" w:hint="eastAsia"/>
                <w:sz w:val="22"/>
              </w:rPr>
              <w:t>年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 　</w:t>
            </w:r>
            <w:r w:rsidRPr="003A4A4C">
              <w:rPr>
                <w:rFonts w:ascii="標楷體" w:eastAsia="標楷體" w:hAnsi="標楷體" w:hint="eastAsia"/>
                <w:sz w:val="22"/>
              </w:rPr>
              <w:t>月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　 　</w:t>
            </w:r>
            <w:r w:rsidRPr="003A4A4C">
              <w:rPr>
                <w:rFonts w:ascii="標楷體" w:eastAsia="標楷體" w:hAnsi="標楷體" w:hint="eastAsia"/>
                <w:sz w:val="22"/>
              </w:rPr>
              <w:t>日   □ 鰥/寡</w:t>
            </w:r>
            <w:r w:rsidRPr="003A4A4C">
              <w:rPr>
                <w:rFonts w:ascii="標楷體" w:eastAsia="標楷體" w:hAnsi="標楷體"/>
                <w:sz w:val="22"/>
              </w:rPr>
              <w:t>再婚，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　　 　</w:t>
            </w:r>
            <w:r w:rsidRPr="003A4A4C">
              <w:rPr>
                <w:rFonts w:ascii="標楷體" w:eastAsia="標楷體" w:hAnsi="標楷體" w:hint="eastAsia"/>
                <w:sz w:val="22"/>
              </w:rPr>
              <w:t>年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 　</w:t>
            </w:r>
            <w:r w:rsidRPr="003A4A4C">
              <w:rPr>
                <w:rFonts w:ascii="標楷體" w:eastAsia="標楷體" w:hAnsi="標楷體" w:hint="eastAsia"/>
                <w:sz w:val="22"/>
              </w:rPr>
              <w:t>月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 　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日  </w:t>
            </w:r>
          </w:p>
          <w:p w:rsidR="00086060" w:rsidRPr="003A4A4C" w:rsidRDefault="00086060" w:rsidP="00DF5EA8">
            <w:pPr>
              <w:spacing w:line="400" w:lineRule="exact"/>
              <w:ind w:firstLineChars="50" w:firstLine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□ </w:t>
            </w:r>
            <w:r w:rsidRPr="003A4A4C">
              <w:rPr>
                <w:rFonts w:ascii="標楷體" w:eastAsia="標楷體" w:hAnsi="標楷體"/>
                <w:sz w:val="22"/>
              </w:rPr>
              <w:t>結婚，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　　　 </w:t>
            </w:r>
            <w:r w:rsidRPr="003A4A4C">
              <w:rPr>
                <w:rFonts w:ascii="標楷體" w:eastAsia="標楷體" w:hAnsi="標楷體" w:hint="eastAsia"/>
                <w:sz w:val="22"/>
              </w:rPr>
              <w:t>年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 　</w:t>
            </w:r>
            <w:r w:rsidRPr="003A4A4C">
              <w:rPr>
                <w:rFonts w:ascii="標楷體" w:eastAsia="標楷體" w:hAnsi="標楷體" w:hint="eastAsia"/>
                <w:sz w:val="22"/>
              </w:rPr>
              <w:t>月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　 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日   □ </w:t>
            </w:r>
            <w:r w:rsidRPr="003A4A4C">
              <w:rPr>
                <w:rFonts w:ascii="標楷體" w:eastAsia="標楷體" w:hAnsi="標楷體"/>
                <w:sz w:val="22"/>
              </w:rPr>
              <w:t>離婚再婚，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　　 　</w:t>
            </w:r>
            <w:r w:rsidRPr="003A4A4C">
              <w:rPr>
                <w:rFonts w:ascii="標楷體" w:eastAsia="標楷體" w:hAnsi="標楷體" w:hint="eastAsia"/>
                <w:sz w:val="22"/>
              </w:rPr>
              <w:t>年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 　</w:t>
            </w:r>
            <w:r w:rsidRPr="003A4A4C">
              <w:rPr>
                <w:rFonts w:ascii="標楷體" w:eastAsia="標楷體" w:hAnsi="標楷體" w:hint="eastAsia"/>
                <w:sz w:val="22"/>
              </w:rPr>
              <w:t>月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 　　</w:t>
            </w:r>
            <w:r w:rsidRPr="003A4A4C">
              <w:rPr>
                <w:rFonts w:ascii="標楷體" w:eastAsia="標楷體" w:hAnsi="標楷體" w:hint="eastAsia"/>
                <w:sz w:val="22"/>
              </w:rPr>
              <w:t>日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配偶</w:t>
            </w:r>
            <w:r w:rsidRPr="003A4A4C">
              <w:rPr>
                <w:rFonts w:ascii="標楷體" w:eastAsia="標楷體" w:hAnsi="標楷體" w:hint="eastAsia"/>
                <w:sz w:val="22"/>
              </w:rPr>
              <w:t>姓名</w:t>
            </w:r>
          </w:p>
        </w:tc>
        <w:tc>
          <w:tcPr>
            <w:tcW w:w="26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出生</w:t>
            </w:r>
            <w:r w:rsidRPr="003A4A4C">
              <w:rPr>
                <w:rFonts w:ascii="標楷體" w:eastAsia="標楷體" w:hAnsi="標楷體" w:hint="eastAsia"/>
                <w:sz w:val="22"/>
              </w:rPr>
              <w:t>日期</w:t>
            </w:r>
          </w:p>
        </w:tc>
        <w:tc>
          <w:tcPr>
            <w:tcW w:w="41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firstLineChars="50" w:firstLine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最高學歷</w:t>
            </w:r>
          </w:p>
        </w:tc>
        <w:tc>
          <w:tcPr>
            <w:tcW w:w="26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受    洗</w:t>
            </w:r>
          </w:p>
        </w:tc>
        <w:tc>
          <w:tcPr>
            <w:tcW w:w="41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firstLineChars="50" w:firstLine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通訊電話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手機</w:t>
            </w:r>
          </w:p>
        </w:tc>
        <w:tc>
          <w:tcPr>
            <w:tcW w:w="41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right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服務單位</w:t>
            </w:r>
          </w:p>
        </w:tc>
        <w:tc>
          <w:tcPr>
            <w:tcW w:w="382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8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職稱</w:t>
            </w:r>
          </w:p>
        </w:tc>
        <w:tc>
          <w:tcPr>
            <w:tcW w:w="32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right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20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是否同意你獻身事主</w:t>
            </w:r>
          </w:p>
        </w:tc>
        <w:tc>
          <w:tcPr>
            <w:tcW w:w="6836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□ 同意    □ 不同意    □ 沒意見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485" w:type="dxa"/>
            <w:gridSpan w:val="3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是否夫妻同時就讀本院</w:t>
            </w:r>
          </w:p>
        </w:tc>
        <w:tc>
          <w:tcPr>
            <w:tcW w:w="6553" w:type="dxa"/>
            <w:gridSpan w:val="13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□ </w:t>
            </w:r>
            <w:r w:rsidRPr="003A4A4C">
              <w:rPr>
                <w:rFonts w:ascii="標楷體" w:eastAsia="標楷體" w:hAnsi="標楷體"/>
                <w:sz w:val="22"/>
              </w:rPr>
              <w:t xml:space="preserve">是  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□ </w:t>
            </w:r>
            <w:r w:rsidRPr="003A4A4C">
              <w:rPr>
                <w:rFonts w:ascii="標楷體" w:eastAsia="標楷體" w:hAnsi="標楷體"/>
                <w:sz w:val="22"/>
              </w:rPr>
              <w:t>否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 w:val="restart"/>
            <w:textDirection w:val="tbRlV"/>
            <w:vAlign w:val="center"/>
          </w:tcPr>
          <w:p w:rsidR="00086060" w:rsidRPr="003A4A4C" w:rsidRDefault="00086060" w:rsidP="00415A3B">
            <w:pPr>
              <w:spacing w:beforeLines="50"/>
              <w:ind w:left="113" w:right="113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家</w:t>
            </w:r>
            <w:r>
              <w:rPr>
                <w:rFonts w:ascii="標楷體" w:eastAsia="標楷體" w:hAnsi="標楷體" w:hint="eastAsia"/>
                <w:sz w:val="22"/>
              </w:rPr>
              <w:t xml:space="preserve">　</w:t>
            </w:r>
            <w:r w:rsidRPr="003A4A4C">
              <w:rPr>
                <w:rFonts w:ascii="標楷體" w:eastAsia="標楷體" w:hAnsi="標楷體" w:hint="eastAsia"/>
                <w:sz w:val="22"/>
              </w:rPr>
              <w:t>庭</w:t>
            </w:r>
            <w:r>
              <w:rPr>
                <w:rFonts w:ascii="標楷體" w:eastAsia="標楷體" w:hAnsi="標楷體" w:hint="eastAsia"/>
                <w:sz w:val="22"/>
              </w:rPr>
              <w:t xml:space="preserve">　</w:t>
            </w:r>
            <w:r w:rsidRPr="003A4A4C">
              <w:rPr>
                <w:rFonts w:ascii="標楷體" w:eastAsia="標楷體" w:hAnsi="標楷體" w:hint="eastAsia"/>
                <w:sz w:val="22"/>
              </w:rPr>
              <w:t>成</w:t>
            </w:r>
            <w:r>
              <w:rPr>
                <w:rFonts w:ascii="標楷體" w:eastAsia="標楷體" w:hAnsi="標楷體" w:hint="eastAsia"/>
                <w:sz w:val="22"/>
              </w:rPr>
              <w:t xml:space="preserve">　</w:t>
            </w:r>
            <w:r w:rsidRPr="003A4A4C">
              <w:rPr>
                <w:rFonts w:ascii="標楷體" w:eastAsia="標楷體" w:hAnsi="標楷體" w:hint="eastAsia"/>
                <w:sz w:val="22"/>
              </w:rPr>
              <w:t>員</w:t>
            </w:r>
          </w:p>
        </w:tc>
        <w:tc>
          <w:tcPr>
            <w:tcW w:w="106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姓名</w:t>
            </w:r>
          </w:p>
        </w:tc>
        <w:tc>
          <w:tcPr>
            <w:tcW w:w="2726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6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稱謂</w:t>
            </w:r>
          </w:p>
        </w:tc>
        <w:tc>
          <w:tcPr>
            <w:tcW w:w="1134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最高學歷</w:t>
            </w:r>
          </w:p>
        </w:tc>
        <w:tc>
          <w:tcPr>
            <w:tcW w:w="230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出生日期</w:t>
            </w:r>
          </w:p>
        </w:tc>
        <w:tc>
          <w:tcPr>
            <w:tcW w:w="35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受洗</w:t>
            </w:r>
          </w:p>
        </w:tc>
        <w:tc>
          <w:tcPr>
            <w:tcW w:w="37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服務單位</w:t>
            </w:r>
          </w:p>
        </w:tc>
        <w:tc>
          <w:tcPr>
            <w:tcW w:w="2726" w:type="dxa"/>
            <w:gridSpan w:val="5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235" w:type="dxa"/>
            <w:gridSpan w:val="8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是否</w:t>
            </w:r>
            <w:r w:rsidRPr="003A4A4C">
              <w:rPr>
                <w:rFonts w:ascii="標楷體" w:eastAsia="標楷體" w:hAnsi="標楷體" w:hint="eastAsia"/>
                <w:sz w:val="22"/>
              </w:rPr>
              <w:t>支持</w:t>
            </w:r>
            <w:r w:rsidRPr="003A4A4C">
              <w:rPr>
                <w:rFonts w:ascii="標楷體" w:eastAsia="標楷體" w:hAnsi="標楷體"/>
                <w:sz w:val="22"/>
              </w:rPr>
              <w:t>你獻身事主</w:t>
            </w:r>
          </w:p>
        </w:tc>
        <w:tc>
          <w:tcPr>
            <w:tcW w:w="3009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□ </w:t>
            </w:r>
            <w:r w:rsidRPr="003A4A4C">
              <w:rPr>
                <w:rFonts w:ascii="標楷體" w:eastAsia="標楷體" w:hAnsi="標楷體"/>
                <w:sz w:val="22"/>
              </w:rPr>
              <w:t xml:space="preserve">是  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□ </w:t>
            </w:r>
            <w:r w:rsidRPr="003A4A4C">
              <w:rPr>
                <w:rFonts w:ascii="標楷體" w:eastAsia="標楷體" w:hAnsi="標楷體"/>
                <w:sz w:val="22"/>
              </w:rPr>
              <w:t>否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姓名</w:t>
            </w:r>
          </w:p>
        </w:tc>
        <w:tc>
          <w:tcPr>
            <w:tcW w:w="2726" w:type="dxa"/>
            <w:gridSpan w:val="5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676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稱謂</w:t>
            </w:r>
          </w:p>
        </w:tc>
        <w:tc>
          <w:tcPr>
            <w:tcW w:w="1134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最高學歷</w:t>
            </w:r>
          </w:p>
        </w:tc>
        <w:tc>
          <w:tcPr>
            <w:tcW w:w="23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出生日期</w:t>
            </w:r>
          </w:p>
        </w:tc>
        <w:tc>
          <w:tcPr>
            <w:tcW w:w="35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受洗</w:t>
            </w:r>
          </w:p>
        </w:tc>
        <w:tc>
          <w:tcPr>
            <w:tcW w:w="37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服務單位</w:t>
            </w:r>
          </w:p>
        </w:tc>
        <w:tc>
          <w:tcPr>
            <w:tcW w:w="2726" w:type="dxa"/>
            <w:gridSpan w:val="5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235" w:type="dxa"/>
            <w:gridSpan w:val="8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是否</w:t>
            </w:r>
            <w:r w:rsidRPr="003A4A4C">
              <w:rPr>
                <w:rFonts w:ascii="標楷體" w:eastAsia="標楷體" w:hAnsi="標楷體" w:hint="eastAsia"/>
                <w:sz w:val="22"/>
              </w:rPr>
              <w:t>支持</w:t>
            </w:r>
            <w:r w:rsidRPr="003A4A4C">
              <w:rPr>
                <w:rFonts w:ascii="標楷體" w:eastAsia="標楷體" w:hAnsi="標楷體"/>
                <w:sz w:val="22"/>
              </w:rPr>
              <w:t>你獻身事主</w:t>
            </w:r>
          </w:p>
        </w:tc>
        <w:tc>
          <w:tcPr>
            <w:tcW w:w="3009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□ </w:t>
            </w:r>
            <w:r w:rsidRPr="003A4A4C">
              <w:rPr>
                <w:rFonts w:ascii="標楷體" w:eastAsia="標楷體" w:hAnsi="標楷體"/>
                <w:sz w:val="22"/>
              </w:rPr>
              <w:t xml:space="preserve">是  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□ </w:t>
            </w:r>
            <w:r w:rsidRPr="003A4A4C">
              <w:rPr>
                <w:rFonts w:ascii="標楷體" w:eastAsia="標楷體" w:hAnsi="標楷體"/>
                <w:sz w:val="22"/>
              </w:rPr>
              <w:t>否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姓名</w:t>
            </w:r>
          </w:p>
        </w:tc>
        <w:tc>
          <w:tcPr>
            <w:tcW w:w="2726" w:type="dxa"/>
            <w:gridSpan w:val="5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676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稱謂</w:t>
            </w:r>
          </w:p>
        </w:tc>
        <w:tc>
          <w:tcPr>
            <w:tcW w:w="1134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最高學歷</w:t>
            </w:r>
          </w:p>
        </w:tc>
        <w:tc>
          <w:tcPr>
            <w:tcW w:w="23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出生日期</w:t>
            </w:r>
          </w:p>
        </w:tc>
        <w:tc>
          <w:tcPr>
            <w:tcW w:w="35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受洗</w:t>
            </w:r>
          </w:p>
        </w:tc>
        <w:tc>
          <w:tcPr>
            <w:tcW w:w="37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服務單位</w:t>
            </w:r>
          </w:p>
        </w:tc>
        <w:tc>
          <w:tcPr>
            <w:tcW w:w="2726" w:type="dxa"/>
            <w:gridSpan w:val="5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235" w:type="dxa"/>
            <w:gridSpan w:val="8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是否</w:t>
            </w:r>
            <w:r w:rsidRPr="003A4A4C">
              <w:rPr>
                <w:rFonts w:ascii="標楷體" w:eastAsia="標楷體" w:hAnsi="標楷體" w:hint="eastAsia"/>
                <w:sz w:val="22"/>
              </w:rPr>
              <w:t>支持</w:t>
            </w:r>
            <w:r w:rsidRPr="003A4A4C">
              <w:rPr>
                <w:rFonts w:ascii="標楷體" w:eastAsia="標楷體" w:hAnsi="標楷體"/>
                <w:sz w:val="22"/>
              </w:rPr>
              <w:t>你獻身事主</w:t>
            </w:r>
          </w:p>
        </w:tc>
        <w:tc>
          <w:tcPr>
            <w:tcW w:w="3009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□ </w:t>
            </w:r>
            <w:r w:rsidRPr="003A4A4C">
              <w:rPr>
                <w:rFonts w:ascii="標楷體" w:eastAsia="標楷體" w:hAnsi="標楷體"/>
                <w:sz w:val="22"/>
              </w:rPr>
              <w:t xml:space="preserve">是  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□ </w:t>
            </w:r>
            <w:r w:rsidRPr="003A4A4C">
              <w:rPr>
                <w:rFonts w:ascii="標楷體" w:eastAsia="標楷體" w:hAnsi="標楷體"/>
                <w:sz w:val="22"/>
              </w:rPr>
              <w:t>否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姓名</w:t>
            </w:r>
          </w:p>
        </w:tc>
        <w:tc>
          <w:tcPr>
            <w:tcW w:w="2726" w:type="dxa"/>
            <w:gridSpan w:val="5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676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稱謂</w:t>
            </w:r>
          </w:p>
        </w:tc>
        <w:tc>
          <w:tcPr>
            <w:tcW w:w="1134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最高學歷</w:t>
            </w:r>
          </w:p>
        </w:tc>
        <w:tc>
          <w:tcPr>
            <w:tcW w:w="23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出生日期</w:t>
            </w:r>
          </w:p>
        </w:tc>
        <w:tc>
          <w:tcPr>
            <w:tcW w:w="35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受洗</w:t>
            </w:r>
          </w:p>
        </w:tc>
        <w:tc>
          <w:tcPr>
            <w:tcW w:w="37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服務單位</w:t>
            </w:r>
          </w:p>
        </w:tc>
        <w:tc>
          <w:tcPr>
            <w:tcW w:w="2726" w:type="dxa"/>
            <w:gridSpan w:val="5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235" w:type="dxa"/>
            <w:gridSpan w:val="8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是否</w:t>
            </w:r>
            <w:r w:rsidRPr="003A4A4C">
              <w:rPr>
                <w:rFonts w:ascii="標楷體" w:eastAsia="標楷體" w:hAnsi="標楷體" w:hint="eastAsia"/>
                <w:sz w:val="22"/>
              </w:rPr>
              <w:t>支持</w:t>
            </w:r>
            <w:r w:rsidRPr="003A4A4C">
              <w:rPr>
                <w:rFonts w:ascii="標楷體" w:eastAsia="標楷體" w:hAnsi="標楷體"/>
                <w:sz w:val="22"/>
              </w:rPr>
              <w:t>你獻身事主</w:t>
            </w:r>
          </w:p>
        </w:tc>
        <w:tc>
          <w:tcPr>
            <w:tcW w:w="3009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□ </w:t>
            </w:r>
            <w:r w:rsidRPr="003A4A4C">
              <w:rPr>
                <w:rFonts w:ascii="標楷體" w:eastAsia="標楷體" w:hAnsi="標楷體"/>
                <w:sz w:val="22"/>
              </w:rPr>
              <w:t xml:space="preserve">是  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□ </w:t>
            </w:r>
            <w:r w:rsidRPr="003A4A4C">
              <w:rPr>
                <w:rFonts w:ascii="標楷體" w:eastAsia="標楷體" w:hAnsi="標楷體"/>
                <w:sz w:val="22"/>
              </w:rPr>
              <w:t>否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姓名</w:t>
            </w:r>
          </w:p>
        </w:tc>
        <w:tc>
          <w:tcPr>
            <w:tcW w:w="2726" w:type="dxa"/>
            <w:gridSpan w:val="5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676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稱謂</w:t>
            </w:r>
          </w:p>
        </w:tc>
        <w:tc>
          <w:tcPr>
            <w:tcW w:w="1134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最高學歷</w:t>
            </w:r>
          </w:p>
        </w:tc>
        <w:tc>
          <w:tcPr>
            <w:tcW w:w="23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出生日期</w:t>
            </w:r>
          </w:p>
        </w:tc>
        <w:tc>
          <w:tcPr>
            <w:tcW w:w="35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受洗</w:t>
            </w:r>
          </w:p>
        </w:tc>
        <w:tc>
          <w:tcPr>
            <w:tcW w:w="37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服務單位</w:t>
            </w:r>
          </w:p>
        </w:tc>
        <w:tc>
          <w:tcPr>
            <w:tcW w:w="2726" w:type="dxa"/>
            <w:gridSpan w:val="5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235" w:type="dxa"/>
            <w:gridSpan w:val="8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是否</w:t>
            </w:r>
            <w:r w:rsidRPr="003A4A4C">
              <w:rPr>
                <w:rFonts w:ascii="標楷體" w:eastAsia="標楷體" w:hAnsi="標楷體" w:hint="eastAsia"/>
                <w:sz w:val="22"/>
              </w:rPr>
              <w:t>支持</w:t>
            </w:r>
            <w:r w:rsidRPr="003A4A4C">
              <w:rPr>
                <w:rFonts w:ascii="標楷體" w:eastAsia="標楷體" w:hAnsi="標楷體"/>
                <w:sz w:val="22"/>
              </w:rPr>
              <w:t>你獻身事主</w:t>
            </w:r>
          </w:p>
        </w:tc>
        <w:tc>
          <w:tcPr>
            <w:tcW w:w="3009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□ </w:t>
            </w:r>
            <w:r w:rsidRPr="003A4A4C">
              <w:rPr>
                <w:rFonts w:ascii="標楷體" w:eastAsia="標楷體" w:hAnsi="標楷體"/>
                <w:sz w:val="22"/>
              </w:rPr>
              <w:t xml:space="preserve">是  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□ </w:t>
            </w:r>
            <w:r w:rsidRPr="003A4A4C">
              <w:rPr>
                <w:rFonts w:ascii="標楷體" w:eastAsia="標楷體" w:hAnsi="標楷體"/>
                <w:sz w:val="22"/>
              </w:rPr>
              <w:t>否</w:t>
            </w:r>
          </w:p>
        </w:tc>
      </w:tr>
    </w:tbl>
    <w:p w:rsidR="00086060" w:rsidRDefault="00086060"/>
    <w:p w:rsidR="00086060" w:rsidRDefault="00086060"/>
    <w:tbl>
      <w:tblPr>
        <w:tblW w:w="998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945"/>
        <w:gridCol w:w="718"/>
        <w:gridCol w:w="350"/>
        <w:gridCol w:w="566"/>
        <w:gridCol w:w="1701"/>
        <w:gridCol w:w="1277"/>
        <w:gridCol w:w="424"/>
        <w:gridCol w:w="710"/>
        <w:gridCol w:w="566"/>
        <w:gridCol w:w="2727"/>
      </w:tblGrid>
      <w:tr w:rsidR="00086060" w:rsidRPr="003A4A4C" w:rsidTr="002B57B9">
        <w:trPr>
          <w:cantSplit/>
          <w:trHeight w:hRule="exact" w:val="1713"/>
        </w:trPr>
        <w:tc>
          <w:tcPr>
            <w:tcW w:w="945" w:type="dxa"/>
            <w:textDirection w:val="tbRlV"/>
            <w:vAlign w:val="center"/>
          </w:tcPr>
          <w:p w:rsidR="00086060" w:rsidRPr="003A4A4C" w:rsidRDefault="00086060" w:rsidP="00415A3B">
            <w:pPr>
              <w:spacing w:beforeLines="50"/>
              <w:ind w:left="113" w:right="113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lastRenderedPageBreak/>
              <w:t>就學經濟狀況</w:t>
            </w:r>
          </w:p>
        </w:tc>
        <w:tc>
          <w:tcPr>
            <w:tcW w:w="9039" w:type="dxa"/>
            <w:gridSpan w:val="9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spacing w:line="240" w:lineRule="exact"/>
              <w:ind w:left="108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□ 個人儲蓄　　□ 父母供應　　□配偶支持　　□教會支持</w:t>
            </w:r>
            <w:r>
              <w:rPr>
                <w:rFonts w:ascii="標楷體" w:eastAsia="標楷體" w:hAnsi="標楷體" w:hint="eastAsia"/>
                <w:sz w:val="22"/>
              </w:rPr>
              <w:t xml:space="preserve">    </w:t>
            </w:r>
            <w:r w:rsidRPr="003A4A4C">
              <w:rPr>
                <w:rFonts w:ascii="標楷體" w:eastAsia="標楷體" w:hAnsi="標楷體" w:hint="eastAsia"/>
                <w:sz w:val="22"/>
              </w:rPr>
              <w:t>□</w:t>
            </w:r>
            <w:r>
              <w:rPr>
                <w:rFonts w:ascii="標楷體" w:eastAsia="標楷體" w:hAnsi="標楷體" w:hint="eastAsia"/>
                <w:sz w:val="22"/>
              </w:rPr>
              <w:t xml:space="preserve"> 宗派/差會 支持</w:t>
            </w:r>
          </w:p>
          <w:p w:rsidR="00086060" w:rsidRPr="003A4A4C" w:rsidRDefault="00086060" w:rsidP="00DF5EA8">
            <w:pPr>
              <w:spacing w:line="400" w:lineRule="exact"/>
              <w:ind w:left="108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□ 個人退休金　　□ 教會獎學金</w:t>
            </w:r>
          </w:p>
          <w:p w:rsidR="00086060" w:rsidRPr="003A4A4C" w:rsidRDefault="00086060" w:rsidP="00DF5EA8">
            <w:pPr>
              <w:spacing w:line="400" w:lineRule="exact"/>
              <w:ind w:left="108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□ 計畫申請學院助學金　　□ 計畫申請機構提供學院獎學金</w:t>
            </w:r>
          </w:p>
          <w:p w:rsidR="00086060" w:rsidRPr="003A4A4C" w:rsidRDefault="00086060" w:rsidP="00DF5EA8">
            <w:pPr>
              <w:spacing w:line="400" w:lineRule="exact"/>
              <w:ind w:left="108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□ 其他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                          </w:t>
            </w:r>
          </w:p>
        </w:tc>
      </w:tr>
      <w:tr w:rsidR="00086060" w:rsidRPr="003A4A4C" w:rsidTr="002B57B9">
        <w:trPr>
          <w:cantSplit/>
          <w:trHeight w:hRule="exact" w:val="454"/>
        </w:trPr>
        <w:tc>
          <w:tcPr>
            <w:tcW w:w="2579" w:type="dxa"/>
            <w:gridSpan w:val="4"/>
            <w:tcBorders>
              <w:top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是否報考過聖光神學院</w:t>
            </w:r>
          </w:p>
        </w:tc>
        <w:tc>
          <w:tcPr>
            <w:tcW w:w="7405" w:type="dxa"/>
            <w:gridSpan w:val="6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ind w:firstLineChars="50" w:firstLine="110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□ 否　□ 是，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　　　　　</w:t>
            </w:r>
            <w:r w:rsidRPr="003A4A4C">
              <w:rPr>
                <w:rFonts w:ascii="標楷體" w:eastAsia="標楷體" w:hAnsi="標楷體" w:hint="eastAsia"/>
                <w:sz w:val="22"/>
              </w:rPr>
              <w:t>年</w:t>
            </w:r>
          </w:p>
        </w:tc>
      </w:tr>
      <w:tr w:rsidR="00086060" w:rsidRPr="003A4A4C" w:rsidTr="002B57B9">
        <w:trPr>
          <w:cantSplit/>
          <w:trHeight w:hRule="exact" w:val="454"/>
        </w:trPr>
        <w:tc>
          <w:tcPr>
            <w:tcW w:w="4280" w:type="dxa"/>
            <w:gridSpan w:val="5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是否認識聖光神學院哪位老師、同工或同學</w:t>
            </w:r>
          </w:p>
        </w:tc>
        <w:tc>
          <w:tcPr>
            <w:tcW w:w="5704" w:type="dxa"/>
            <w:gridSpan w:val="5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ind w:firstLineChars="50" w:firstLine="110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□ 無　□ 有，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　　　　　                       </w:t>
            </w:r>
          </w:p>
        </w:tc>
      </w:tr>
      <w:tr w:rsidR="00086060" w:rsidRPr="003A4A4C" w:rsidTr="002B57B9">
        <w:trPr>
          <w:cantSplit/>
          <w:trHeight w:hRule="exact" w:val="454"/>
        </w:trPr>
        <w:tc>
          <w:tcPr>
            <w:tcW w:w="945" w:type="dxa"/>
            <w:vMerge w:val="restart"/>
            <w:textDirection w:val="tbRlV"/>
            <w:vAlign w:val="center"/>
          </w:tcPr>
          <w:p w:rsidR="00086060" w:rsidRDefault="002B59FD" w:rsidP="002B57B9">
            <w:pPr>
              <w:ind w:left="113" w:right="113"/>
              <w:jc w:val="center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 xml:space="preserve"> (一)</w:t>
            </w:r>
          </w:p>
          <w:p w:rsidR="002B59FD" w:rsidRPr="003A4A4C" w:rsidRDefault="002B59FD" w:rsidP="002B57B9">
            <w:pPr>
              <w:ind w:left="113" w:right="113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推薦人</w:t>
            </w:r>
          </w:p>
        </w:tc>
        <w:tc>
          <w:tcPr>
            <w:tcW w:w="71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姓名</w:t>
            </w:r>
          </w:p>
        </w:tc>
        <w:tc>
          <w:tcPr>
            <w:tcW w:w="4318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教會職稱</w:t>
            </w:r>
          </w:p>
        </w:tc>
        <w:tc>
          <w:tcPr>
            <w:tcW w:w="272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2B57B9">
        <w:trPr>
          <w:cantSplit/>
          <w:trHeight w:hRule="exact" w:val="454"/>
        </w:trPr>
        <w:tc>
          <w:tcPr>
            <w:tcW w:w="945" w:type="dxa"/>
            <w:vMerge/>
          </w:tcPr>
          <w:p w:rsidR="00086060" w:rsidRPr="003A4A4C" w:rsidRDefault="00086060" w:rsidP="00415A3B">
            <w:pPr>
              <w:spacing w:beforeLines="50"/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通訊電話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行動電話</w:t>
            </w:r>
          </w:p>
        </w:tc>
        <w:tc>
          <w:tcPr>
            <w:tcW w:w="32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2B57B9">
        <w:trPr>
          <w:cantSplit/>
          <w:trHeight w:hRule="exact" w:val="454"/>
        </w:trPr>
        <w:tc>
          <w:tcPr>
            <w:tcW w:w="945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通訊處</w:t>
            </w:r>
          </w:p>
        </w:tc>
        <w:tc>
          <w:tcPr>
            <w:tcW w:w="83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2B57B9" w:rsidRPr="003A4A4C" w:rsidTr="002B57B9">
        <w:trPr>
          <w:cantSplit/>
          <w:trHeight w:hRule="exact" w:val="454"/>
        </w:trPr>
        <w:tc>
          <w:tcPr>
            <w:tcW w:w="945" w:type="dxa"/>
            <w:vMerge w:val="restart"/>
            <w:textDirection w:val="tbRlV"/>
            <w:vAlign w:val="center"/>
          </w:tcPr>
          <w:p w:rsidR="002B59FD" w:rsidRDefault="002B59FD" w:rsidP="002B57B9">
            <w:pPr>
              <w:ind w:left="113" w:right="113"/>
              <w:jc w:val="center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(二)</w:t>
            </w:r>
          </w:p>
          <w:p w:rsidR="002B57B9" w:rsidRPr="003A4A4C" w:rsidRDefault="002B57B9" w:rsidP="002B57B9">
            <w:pPr>
              <w:ind w:left="113" w:right="113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推薦人</w:t>
            </w:r>
          </w:p>
        </w:tc>
        <w:tc>
          <w:tcPr>
            <w:tcW w:w="718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姓名</w:t>
            </w:r>
          </w:p>
        </w:tc>
        <w:tc>
          <w:tcPr>
            <w:tcW w:w="4318" w:type="dxa"/>
            <w:gridSpan w:val="5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76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教會職稱</w:t>
            </w:r>
          </w:p>
        </w:tc>
        <w:tc>
          <w:tcPr>
            <w:tcW w:w="272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2B57B9" w:rsidRPr="003A4A4C" w:rsidTr="002B57B9">
        <w:trPr>
          <w:cantSplit/>
          <w:trHeight w:hRule="exact" w:val="454"/>
        </w:trPr>
        <w:tc>
          <w:tcPr>
            <w:tcW w:w="945" w:type="dxa"/>
            <w:vMerge/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通訊電話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行動電話</w:t>
            </w:r>
          </w:p>
        </w:tc>
        <w:tc>
          <w:tcPr>
            <w:tcW w:w="32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2B57B9" w:rsidRPr="003A4A4C" w:rsidTr="002B57B9">
        <w:trPr>
          <w:cantSplit/>
          <w:trHeight w:hRule="exact" w:val="454"/>
        </w:trPr>
        <w:tc>
          <w:tcPr>
            <w:tcW w:w="945" w:type="dxa"/>
            <w:vMerge/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通訊處</w:t>
            </w:r>
          </w:p>
        </w:tc>
        <w:tc>
          <w:tcPr>
            <w:tcW w:w="83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2B57B9">
        <w:trPr>
          <w:cantSplit/>
          <w:trHeight w:hRule="exact" w:val="1077"/>
        </w:trPr>
        <w:tc>
          <w:tcPr>
            <w:tcW w:w="945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附註</w:t>
            </w:r>
          </w:p>
        </w:tc>
        <w:tc>
          <w:tcPr>
            <w:tcW w:w="9039" w:type="dxa"/>
            <w:gridSpan w:val="9"/>
            <w:vAlign w:val="center"/>
          </w:tcPr>
          <w:p w:rsidR="00086060" w:rsidRDefault="00086060" w:rsidP="00DF5EA8">
            <w:pPr>
              <w:spacing w:line="320" w:lineRule="exact"/>
              <w:ind w:leftChars="46" w:left="440" w:hangingChars="150" w:hanging="330"/>
              <w:jc w:val="both"/>
              <w:rPr>
                <w:rFonts w:ascii="標楷體" w:eastAsia="標楷體" w:hAnsi="標楷體"/>
                <w:iCs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(1) </w:t>
            </w:r>
            <w:r>
              <w:rPr>
                <w:rFonts w:ascii="標楷體" w:eastAsia="標楷體" w:hAnsi="標楷體" w:hint="eastAsia"/>
                <w:iCs/>
                <w:sz w:val="22"/>
              </w:rPr>
              <w:t>推薦人</w:t>
            </w:r>
            <w:r w:rsidR="004C6346">
              <w:rPr>
                <w:rFonts w:ascii="標楷體" w:eastAsia="標楷體" w:hAnsi="標楷體" w:hint="eastAsia"/>
                <w:iCs/>
                <w:sz w:val="22"/>
              </w:rPr>
              <w:t>之</w:t>
            </w:r>
            <w:r w:rsidR="00376BC4">
              <w:rPr>
                <w:rFonts w:ascii="標楷體" w:eastAsia="標楷體" w:hAnsi="標楷體" w:hint="eastAsia"/>
                <w:iCs/>
                <w:sz w:val="22"/>
              </w:rPr>
              <w:t>一</w:t>
            </w:r>
            <w:r w:rsidR="004C6346">
              <w:rPr>
                <w:rFonts w:ascii="標楷體" w:eastAsia="標楷體" w:hAnsi="標楷體" w:hint="eastAsia"/>
                <w:iCs/>
                <w:sz w:val="22"/>
              </w:rPr>
              <w:t>必須</w:t>
            </w:r>
            <w:r w:rsidR="00376BC4">
              <w:rPr>
                <w:rFonts w:ascii="標楷體" w:eastAsia="標楷體" w:hAnsi="標楷體" w:hint="eastAsia"/>
                <w:iCs/>
                <w:sz w:val="22"/>
              </w:rPr>
              <w:t>為所屬</w:t>
            </w:r>
            <w:r w:rsidR="00376BC4" w:rsidRPr="00376BC4">
              <w:rPr>
                <w:rFonts w:ascii="標楷體" w:eastAsia="標楷體" w:hAnsi="標楷體" w:hint="eastAsia"/>
                <w:iCs/>
                <w:sz w:val="22"/>
              </w:rPr>
              <w:t>教會牧者，</w:t>
            </w:r>
            <w:r w:rsidR="00376BC4">
              <w:rPr>
                <w:rFonts w:ascii="標楷體" w:eastAsia="標楷體" w:hAnsi="標楷體" w:hint="eastAsia"/>
                <w:iCs/>
                <w:sz w:val="22"/>
              </w:rPr>
              <w:t>另一推薦人必須為</w:t>
            </w:r>
            <w:r w:rsidR="00376BC4" w:rsidRPr="00376BC4">
              <w:rPr>
                <w:rFonts w:ascii="標楷體" w:eastAsia="標楷體" w:hAnsi="標楷體" w:hint="eastAsia"/>
                <w:iCs/>
                <w:sz w:val="22"/>
              </w:rPr>
              <w:t>原學校老師</w:t>
            </w:r>
            <w:r>
              <w:rPr>
                <w:rFonts w:ascii="標楷體" w:eastAsia="標楷體" w:hAnsi="標楷體" w:hint="eastAsia"/>
                <w:iCs/>
                <w:sz w:val="22"/>
              </w:rPr>
              <w:t>。</w:t>
            </w:r>
          </w:p>
          <w:p w:rsidR="00086060" w:rsidRPr="003A4A4C" w:rsidRDefault="00086060" w:rsidP="00DF5EA8">
            <w:pPr>
              <w:spacing w:line="320" w:lineRule="exact"/>
              <w:ind w:leftChars="46" w:left="440" w:hangingChars="150" w:hanging="330"/>
              <w:jc w:val="both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iCs/>
                <w:sz w:val="22"/>
              </w:rPr>
              <w:t>(2) 推薦人不可為考生家屬或親人。</w:t>
            </w:r>
          </w:p>
          <w:p w:rsidR="00086060" w:rsidRPr="003A4A4C" w:rsidRDefault="00086060" w:rsidP="00DF5EA8">
            <w:pPr>
              <w:spacing w:line="320" w:lineRule="exact"/>
              <w:ind w:firstLineChars="50" w:firstLine="110"/>
              <w:jc w:val="both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(4</w:t>
            </w:r>
            <w:r w:rsidRPr="003A4A4C">
              <w:rPr>
                <w:rFonts w:ascii="標楷體" w:eastAsia="標楷體" w:hAnsi="標楷體" w:hint="eastAsia"/>
                <w:sz w:val="22"/>
              </w:rPr>
              <w:t>) 請推薦人直接將推薦函寄回本院。</w:t>
            </w:r>
          </w:p>
        </w:tc>
      </w:tr>
    </w:tbl>
    <w:p w:rsidR="00086060" w:rsidRDefault="00086060">
      <w:pPr>
        <w:spacing w:line="160" w:lineRule="exact"/>
      </w:pPr>
    </w:p>
    <w:p w:rsidR="00086060" w:rsidRPr="00451441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Pr="00451441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Pr="00451441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Pr="00451441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Pr="00204B9B" w:rsidRDefault="00086060" w:rsidP="00DF5EA8">
      <w:pPr>
        <w:rPr>
          <w:rFonts w:ascii="華康雅宋體" w:eastAsia="華康雅宋體"/>
          <w:sz w:val="36"/>
          <w:szCs w:val="36"/>
          <w:u w:val="thick"/>
        </w:rPr>
      </w:pPr>
      <w:r w:rsidRPr="00204B9B">
        <w:rPr>
          <w:rFonts w:ascii="華康雅宋體" w:eastAsia="華康雅宋體" w:hint="eastAsia"/>
          <w:sz w:val="36"/>
          <w:szCs w:val="36"/>
          <w:u w:val="thick"/>
        </w:rPr>
        <w:lastRenderedPageBreak/>
        <w:t>見 證 書</w:t>
      </w:r>
      <w:r>
        <w:rPr>
          <w:rFonts w:ascii="華康雅宋體" w:eastAsia="華康雅宋體" w:hint="eastAsia"/>
          <w:sz w:val="36"/>
          <w:szCs w:val="36"/>
          <w:u w:val="thick"/>
        </w:rPr>
        <w:t xml:space="preserve"> </w:t>
      </w:r>
    </w:p>
    <w:p w:rsidR="00086060" w:rsidRDefault="00086060">
      <w:pPr>
        <w:rPr>
          <w:rFonts w:ascii="標楷體" w:eastAsia="標楷體" w:hAnsi="標楷體"/>
        </w:rPr>
      </w:pPr>
    </w:p>
    <w:p w:rsidR="00086060" w:rsidRPr="003A4A4C" w:rsidRDefault="00086060">
      <w:pPr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內容包含　一、家庭狀況(原生家庭、目前家庭)</w:t>
      </w:r>
    </w:p>
    <w:p w:rsidR="00086060" w:rsidRPr="003A4A4C" w:rsidRDefault="00086060" w:rsidP="00DF5EA8">
      <w:pPr>
        <w:ind w:firstLineChars="500" w:firstLine="1200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二、慕道及重生得救</w:t>
      </w:r>
    </w:p>
    <w:p w:rsidR="00086060" w:rsidRPr="003A4A4C" w:rsidRDefault="00086060" w:rsidP="00DF5EA8">
      <w:pPr>
        <w:pStyle w:val="ad"/>
        <w:ind w:firstLineChars="500" w:firstLine="1200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三、蒙召經過及事奉主的經歷</w:t>
      </w:r>
    </w:p>
    <w:p w:rsidR="00086060" w:rsidRPr="003A4A4C" w:rsidRDefault="00086060" w:rsidP="00DF5EA8">
      <w:pPr>
        <w:pStyle w:val="ad"/>
        <w:ind w:firstLineChars="500" w:firstLine="1200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四、對自己的認識及身體</w:t>
      </w:r>
      <w:r w:rsidRPr="003A4A4C">
        <w:rPr>
          <w:rFonts w:ascii="標楷體" w:eastAsia="標楷體" w:hAnsi="標楷體"/>
        </w:rPr>
        <w:t>、</w:t>
      </w:r>
      <w:r w:rsidRPr="003A4A4C">
        <w:rPr>
          <w:rFonts w:ascii="標楷體" w:eastAsia="標楷體" w:hAnsi="標楷體" w:hint="eastAsia"/>
        </w:rPr>
        <w:t>精神、心理之健康狀況</w:t>
      </w:r>
    </w:p>
    <w:p w:rsidR="00086060" w:rsidRPr="003A4A4C" w:rsidRDefault="00086060" w:rsidP="00DF5EA8">
      <w:pPr>
        <w:pStyle w:val="ad"/>
        <w:ind w:firstLineChars="500" w:firstLine="1200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五、未來規劃  1. 在聖光神學院的學習</w:t>
      </w:r>
    </w:p>
    <w:p w:rsidR="00086060" w:rsidRPr="003A4A4C" w:rsidRDefault="00086060" w:rsidP="00DF5EA8">
      <w:pPr>
        <w:pStyle w:val="ad"/>
        <w:ind w:firstLineChars="1200" w:firstLine="2880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2. 對聖光神學院的期待</w:t>
      </w:r>
    </w:p>
    <w:p w:rsidR="00086060" w:rsidRPr="003A4A4C" w:rsidRDefault="00086060" w:rsidP="00DF5EA8">
      <w:pPr>
        <w:pStyle w:val="ad"/>
        <w:ind w:firstLineChars="1200" w:firstLine="2880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3. 財務狀況</w:t>
      </w:r>
    </w:p>
    <w:p w:rsidR="00086060" w:rsidRPr="003A4A4C" w:rsidRDefault="00086060" w:rsidP="00DF5EA8">
      <w:pPr>
        <w:pStyle w:val="ad"/>
        <w:ind w:firstLineChars="1200" w:firstLine="2880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4. 事奉規劃</w:t>
      </w:r>
    </w:p>
    <w:p w:rsidR="00086060" w:rsidRPr="003A4A4C" w:rsidRDefault="00086060">
      <w:pPr>
        <w:pStyle w:val="ad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每項必須詳細敘述；可以繳交電腦稿件，字數須於500-1000字</w:t>
      </w:r>
    </w:p>
    <w:p w:rsidR="00086060" w:rsidRPr="003A4A4C" w:rsidRDefault="007912D8">
      <w:pPr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left:0;text-align:left;margin-left:0;margin-top:6.8pt;width:488.25pt;height:0;z-index:251660288;mso-position-horizontal:center" o:connectortype="straight">
            <v:stroke dashstyle="longDash" startarrow="oval" startarrowwidth="narrow" startarrowlength="short" endarrow="oval" endarrowwidth="narrow" endarrowlength="short"/>
          </v:shape>
        </w:pict>
      </w:r>
    </w:p>
    <w:p w:rsidR="00086060" w:rsidRPr="003A4A4C" w:rsidRDefault="00086060" w:rsidP="00415A3B">
      <w:pPr>
        <w:spacing w:beforeLines="50"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     　　　　　　　　　　　　　　　　　　　　　　　　　　　　　　　　　　　　　　　　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     　　　　　　　　　　　　　　　　　　　　　　　　　　　　　　　　　　　　　　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     　　　　　　　　　　　　　　　　　　　　　　　　　　　　　　　　　　　　</w:t>
      </w:r>
    </w:p>
    <w:p w:rsidR="00086060" w:rsidRPr="003A4A4C" w:rsidRDefault="00086060" w:rsidP="00086060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     　　　　　　　　　　　　　　　　　　　　　　　　　　　　　　　　　　　　　　</w:t>
      </w:r>
    </w:p>
    <w:p w:rsidR="00086060" w:rsidRPr="003A4A4C" w:rsidRDefault="00086060" w:rsidP="00086060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     　　　　　　　　　　　　　　　　　　　　　　　　　　　　　　　　　　　　　　</w:t>
      </w:r>
    </w:p>
    <w:p w:rsidR="00086060" w:rsidRPr="003A4A4C" w:rsidRDefault="00086060" w:rsidP="00086060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     　　　　　　　　　　　　　　　　　　　　　　　　　　　　　　　　　　　　　　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     　　　　　　　　　　　　　　　　　　　　　　　　　　　　　　　　　　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     　　　　　　　　　　　　　　　　　　　　　　　　　　　　　　　　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     　　　　　　　　　　　　　　　　　　　　　　　　　　　　　　</w:t>
      </w:r>
    </w:p>
    <w:p w:rsidR="00086060" w:rsidRPr="00513850" w:rsidRDefault="007912D8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7912D8">
        <w:rPr>
          <w:rFonts w:ascii="標楷體" w:eastAsia="標楷體" w:hAnsi="標楷體"/>
          <w:noProof/>
        </w:rPr>
        <w:lastRenderedPageBreak/>
        <w:pict>
          <v:rect id="_x0000_s1028" style="position:absolute;left:0;text-align:left;margin-left:1.05pt;margin-top:29.45pt;width:496.5pt;height:103.7pt;z-index:251661312" filled="f" strokeweight="3pt">
            <v:stroke linestyle="thinThin"/>
          </v:rect>
        </w:pict>
      </w:r>
      <w:r w:rsidR="00086060" w:rsidRPr="00204B9B">
        <w:rPr>
          <w:rFonts w:eastAsia="華康雅宋體" w:hint="eastAsia"/>
          <w:sz w:val="36"/>
          <w:szCs w:val="36"/>
          <w:u w:val="thick"/>
        </w:rPr>
        <w:t>推</w:t>
      </w:r>
      <w:r w:rsidR="00086060" w:rsidRPr="00204B9B">
        <w:rPr>
          <w:rFonts w:eastAsia="華康雅宋體" w:hint="eastAsia"/>
          <w:sz w:val="36"/>
          <w:szCs w:val="36"/>
          <w:u w:val="thick"/>
        </w:rPr>
        <w:t xml:space="preserve"> </w:t>
      </w:r>
      <w:r w:rsidR="00086060" w:rsidRPr="00204B9B">
        <w:rPr>
          <w:rFonts w:eastAsia="華康雅宋體" w:hint="eastAsia"/>
          <w:sz w:val="36"/>
          <w:szCs w:val="36"/>
          <w:u w:val="thick"/>
        </w:rPr>
        <w:t>薦</w:t>
      </w:r>
      <w:r w:rsidR="00086060" w:rsidRPr="00204B9B">
        <w:rPr>
          <w:rFonts w:eastAsia="華康雅宋體" w:hint="eastAsia"/>
          <w:sz w:val="36"/>
          <w:szCs w:val="36"/>
          <w:u w:val="thick"/>
        </w:rPr>
        <w:t xml:space="preserve"> </w:t>
      </w:r>
      <w:r w:rsidR="00086060" w:rsidRPr="00204B9B">
        <w:rPr>
          <w:rFonts w:eastAsia="華康雅宋體" w:hint="eastAsia"/>
          <w:sz w:val="36"/>
          <w:szCs w:val="36"/>
          <w:u w:val="thick"/>
        </w:rPr>
        <w:t>函</w:t>
      </w:r>
    </w:p>
    <w:p w:rsidR="00086060" w:rsidRPr="008023F9" w:rsidRDefault="00086060" w:rsidP="00DF5EA8">
      <w:pPr>
        <w:spacing w:line="280" w:lineRule="exact"/>
        <w:ind w:rightChars="234" w:right="562" w:firstLineChars="100" w:firstLine="240"/>
        <w:rPr>
          <w:rFonts w:ascii="標楷體" w:eastAsia="標楷體" w:hAnsi="標楷體"/>
        </w:rPr>
      </w:pPr>
      <w:r w:rsidRPr="008023F9">
        <w:rPr>
          <w:rFonts w:ascii="標楷體" w:eastAsia="標楷體" w:hAnsi="標楷體" w:hint="eastAsia"/>
        </w:rPr>
        <w:t>說明：</w:t>
      </w:r>
    </w:p>
    <w:p w:rsidR="00086060" w:rsidRDefault="00086060" w:rsidP="00DF5EA8">
      <w:pPr>
        <w:ind w:leftChars="150" w:left="840" w:right="-1" w:hangingChars="200" w:hanging="480"/>
        <w:rPr>
          <w:rFonts w:ascii="標楷體" w:eastAsia="標楷體" w:hAnsi="標楷體"/>
        </w:rPr>
      </w:pPr>
      <w:r w:rsidRPr="008023F9">
        <w:rPr>
          <w:rFonts w:ascii="標楷體" w:eastAsia="標楷體" w:hAnsi="標楷體" w:hint="eastAsia"/>
        </w:rPr>
        <w:t>一．</w:t>
      </w:r>
      <w:r>
        <w:rPr>
          <w:rFonts w:ascii="標楷體" w:eastAsia="標楷體" w:hAnsi="標楷體" w:hint="eastAsia"/>
        </w:rPr>
        <w:t>為使聖光神學院能更了解受甄者，敬請您撥空詳細填寫。</w:t>
      </w:r>
      <w:r w:rsidRPr="008023F9">
        <w:rPr>
          <w:rFonts w:ascii="標楷體" w:eastAsia="標楷體" w:hAnsi="標楷體" w:hint="eastAsia"/>
        </w:rPr>
        <w:t>謝謝您的協助</w:t>
      </w:r>
      <w:r>
        <w:rPr>
          <w:rFonts w:ascii="標楷體" w:eastAsia="標楷體" w:hAnsi="標楷體" w:hint="eastAsia"/>
        </w:rPr>
        <w:t>！</w:t>
      </w:r>
    </w:p>
    <w:p w:rsidR="00086060" w:rsidRPr="00912FC3" w:rsidRDefault="00086060" w:rsidP="00DF5EA8">
      <w:pPr>
        <w:ind w:leftChars="150" w:left="840" w:right="-1" w:hangingChars="200" w:hanging="480"/>
        <w:rPr>
          <w:rFonts w:ascii="標楷體" w:eastAsia="標楷體" w:hAnsi="標楷體"/>
        </w:rPr>
      </w:pPr>
      <w:r w:rsidRPr="008023F9">
        <w:rPr>
          <w:rFonts w:ascii="標楷體" w:eastAsia="標楷體" w:hAnsi="標楷體" w:hint="eastAsia"/>
          <w:iCs/>
        </w:rPr>
        <w:t>二．</w:t>
      </w:r>
      <w:r>
        <w:rPr>
          <w:rFonts w:ascii="標楷體" w:eastAsia="標楷體" w:hAnsi="標楷體" w:hint="eastAsia"/>
        </w:rPr>
        <w:t>此推薦函為申請入學重要之審核文件</w:t>
      </w:r>
      <w:r w:rsidRPr="008023F9">
        <w:rPr>
          <w:rFonts w:ascii="標楷體" w:eastAsia="標楷體" w:hAnsi="標楷體" w:hint="eastAsia"/>
        </w:rPr>
        <w:t>，填妥此</w:t>
      </w:r>
      <w:r>
        <w:rPr>
          <w:rFonts w:ascii="標楷體" w:eastAsia="標楷體" w:hAnsi="標楷體" w:hint="eastAsia"/>
        </w:rPr>
        <w:t>函</w:t>
      </w:r>
      <w:r w:rsidRPr="008023F9">
        <w:rPr>
          <w:rFonts w:ascii="標楷體" w:eastAsia="標楷體" w:hAnsi="標楷體" w:hint="eastAsia"/>
        </w:rPr>
        <w:t>後，</w:t>
      </w:r>
      <w:r w:rsidRPr="00912FC3">
        <w:rPr>
          <w:rFonts w:ascii="標楷體" w:eastAsia="標楷體" w:hAnsi="標楷體" w:hint="eastAsia"/>
        </w:rPr>
        <w:t>請</w:t>
      </w:r>
      <w:r w:rsidRPr="00912FC3">
        <w:rPr>
          <w:rFonts w:ascii="標楷體" w:eastAsia="標楷體" w:hAnsi="標楷體" w:hint="eastAsia"/>
          <w:iCs/>
        </w:rPr>
        <w:t>您</w:t>
      </w:r>
      <w:r>
        <w:rPr>
          <w:rFonts w:ascii="標楷體" w:eastAsia="標楷體" w:hAnsi="標楷體" w:hint="eastAsia"/>
          <w:iCs/>
        </w:rPr>
        <w:t>以</w:t>
      </w:r>
      <w:r w:rsidRPr="00912FC3">
        <w:rPr>
          <w:rFonts w:ascii="標楷體" w:eastAsia="標楷體" w:hAnsi="標楷體" w:hint="eastAsia"/>
          <w:b/>
          <w:iCs/>
          <w:u w:val="single"/>
        </w:rPr>
        <w:t>掛號</w:t>
      </w:r>
      <w:r w:rsidRPr="008023F9">
        <w:rPr>
          <w:rFonts w:ascii="標楷體" w:eastAsia="標楷體" w:hAnsi="標楷體" w:hint="eastAsia"/>
        </w:rPr>
        <w:t>寄回</w:t>
      </w:r>
      <w:r>
        <w:rPr>
          <w:rFonts w:ascii="標楷體" w:eastAsia="標楷體" w:hAnsi="標楷體" w:hint="eastAsia"/>
        </w:rPr>
        <w:t xml:space="preserve"> </w:t>
      </w:r>
      <w:r w:rsidRPr="00912FC3">
        <w:rPr>
          <w:rFonts w:ascii="標楷體" w:eastAsia="標楷體" w:hAnsi="標楷體" w:hint="eastAsia"/>
          <w:b/>
          <w:iCs/>
          <w:u w:val="single"/>
        </w:rPr>
        <w:t>招生委員會</w:t>
      </w:r>
      <w:r w:rsidRPr="008023F9">
        <w:rPr>
          <w:rFonts w:ascii="標楷體" w:eastAsia="標楷體" w:hAnsi="標楷體" w:hint="eastAsia"/>
        </w:rPr>
        <w:t>。</w:t>
      </w:r>
      <w:r>
        <w:rPr>
          <w:rFonts w:ascii="標楷體" w:eastAsia="標楷體" w:hAnsi="標楷體" w:hint="eastAsia"/>
        </w:rPr>
        <w:t xml:space="preserve"> </w:t>
      </w:r>
    </w:p>
    <w:p w:rsidR="00086060" w:rsidRDefault="00086060" w:rsidP="00DF5EA8">
      <w:pPr>
        <w:ind w:right="-1" w:firstLineChars="350" w:firstLine="840"/>
        <w:rPr>
          <w:rFonts w:ascii="標楷體" w:eastAsia="標楷體" w:hAnsi="標楷體"/>
          <w:iCs/>
        </w:rPr>
      </w:pPr>
      <w:r w:rsidRPr="00C6744D">
        <w:rPr>
          <w:rFonts w:ascii="標楷體" w:eastAsia="標楷體" w:hAnsi="標楷體" w:hint="eastAsia"/>
        </w:rPr>
        <w:t>(80050高雄市新興區河南二路2號　TEL:07-9537333#123  FAX:07-9537090)</w:t>
      </w:r>
    </w:p>
    <w:p w:rsidR="00086060" w:rsidRDefault="00086060" w:rsidP="00DF5EA8">
      <w:pPr>
        <w:ind w:right="-1" w:firstLineChars="150" w:firstLine="360"/>
        <w:rPr>
          <w:rFonts w:ascii="標楷體" w:eastAsia="標楷體" w:hAnsi="標楷體"/>
          <w:i/>
          <w:iCs/>
          <w:u w:val="single"/>
        </w:rPr>
      </w:pPr>
      <w:r>
        <w:rPr>
          <w:rFonts w:ascii="標楷體" w:eastAsia="標楷體" w:hAnsi="標楷體" w:hint="eastAsia"/>
          <w:iCs/>
        </w:rPr>
        <w:t>三．</w:t>
      </w:r>
      <w:r w:rsidRPr="00340044">
        <w:rPr>
          <w:rFonts w:ascii="標楷體" w:eastAsia="標楷體" w:hAnsi="標楷體" w:hint="eastAsia"/>
          <w:b/>
          <w:iCs/>
          <w:u w:val="single"/>
        </w:rPr>
        <w:t>此函係機密文件，不可出示給</w:t>
      </w:r>
      <w:r w:rsidRPr="00571BDE">
        <w:rPr>
          <w:rFonts w:ascii="標楷體" w:eastAsia="標楷體" w:hAnsi="標楷體" w:hint="eastAsia"/>
          <w:b/>
          <w:iCs/>
          <w:u w:val="single"/>
        </w:rPr>
        <w:t>受甄者</w:t>
      </w:r>
      <w:r w:rsidRPr="00340044">
        <w:rPr>
          <w:rFonts w:ascii="標楷體" w:eastAsia="標楷體" w:hAnsi="標楷體" w:hint="eastAsia"/>
          <w:b/>
          <w:iCs/>
          <w:u w:val="single"/>
        </w:rPr>
        <w:t>或他人，請絕對保密。</w:t>
      </w:r>
    </w:p>
    <w:p w:rsidR="00086060" w:rsidRPr="00912FC3" w:rsidRDefault="00086060" w:rsidP="00DF5EA8">
      <w:pPr>
        <w:ind w:right="-1" w:firstLineChars="150" w:firstLine="360"/>
        <w:rPr>
          <w:rFonts w:ascii="標楷體" w:eastAsia="標楷體" w:hAnsi="標楷體"/>
          <w:i/>
          <w:iCs/>
          <w:u w:val="single"/>
        </w:rPr>
      </w:pPr>
    </w:p>
    <w:p w:rsidR="00086060" w:rsidRPr="00C6744D" w:rsidRDefault="00086060" w:rsidP="00415A3B">
      <w:pPr>
        <w:spacing w:beforeLines="100" w:afterLines="50"/>
        <w:rPr>
          <w:rFonts w:ascii="標楷體" w:eastAsia="標楷體" w:hAnsi="標楷體"/>
        </w:rPr>
      </w:pPr>
      <w:r w:rsidRPr="00C6744D">
        <w:rPr>
          <w:rFonts w:ascii="標楷體" w:eastAsia="標楷體" w:hAnsi="標楷體" w:hint="eastAsia"/>
        </w:rPr>
        <w:t>推薦人：</w:t>
      </w:r>
      <w:r w:rsidRPr="00C6744D">
        <w:rPr>
          <w:rFonts w:ascii="標楷體" w:eastAsia="標楷體" w:hAnsi="標楷體" w:hint="eastAsia"/>
          <w:u w:val="single"/>
        </w:rPr>
        <w:t xml:space="preserve">　　　　　　　　　　</w:t>
      </w:r>
      <w:r w:rsidRPr="00C6744D">
        <w:rPr>
          <w:rFonts w:ascii="標楷體" w:eastAsia="標楷體" w:hAnsi="標楷體" w:hint="eastAsia"/>
        </w:rPr>
        <w:t xml:space="preserve">　　 事奉單位：</w:t>
      </w:r>
      <w:r w:rsidRPr="00C6744D">
        <w:rPr>
          <w:rFonts w:ascii="標楷體" w:eastAsia="標楷體" w:hAnsi="標楷體" w:hint="eastAsia"/>
          <w:u w:val="single"/>
        </w:rPr>
        <w:t xml:space="preserve">　　　　　　　　　　　</w:t>
      </w:r>
      <w:r w:rsidRPr="00C6744D">
        <w:rPr>
          <w:rFonts w:ascii="標楷體" w:eastAsia="標楷體" w:hAnsi="標楷體" w:hint="eastAsia"/>
        </w:rPr>
        <w:t xml:space="preserve">　職稱：</w:t>
      </w:r>
      <w:r w:rsidRPr="00C6744D">
        <w:rPr>
          <w:rFonts w:ascii="標楷體" w:eastAsia="標楷體" w:hAnsi="標楷體" w:hint="eastAsia"/>
          <w:u w:val="single"/>
        </w:rPr>
        <w:t xml:space="preserve">　　　　　</w:t>
      </w:r>
    </w:p>
    <w:p w:rsidR="00086060" w:rsidRPr="00C6744D" w:rsidRDefault="00086060" w:rsidP="00415A3B">
      <w:pPr>
        <w:spacing w:beforeLines="50" w:afterLines="50"/>
        <w:rPr>
          <w:rFonts w:ascii="標楷體" w:eastAsia="標楷體" w:hAnsi="標楷體"/>
        </w:rPr>
      </w:pPr>
      <w:r w:rsidRPr="00C6744D">
        <w:rPr>
          <w:rFonts w:ascii="標楷體" w:eastAsia="標楷體" w:hAnsi="標楷體" w:hint="eastAsia"/>
        </w:rPr>
        <w:t>通訊地址：</w:t>
      </w:r>
      <w:r w:rsidRPr="00C6744D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   　</w:t>
      </w:r>
    </w:p>
    <w:p w:rsidR="00086060" w:rsidRPr="00C6744D" w:rsidRDefault="00086060" w:rsidP="00415A3B">
      <w:pPr>
        <w:spacing w:beforeLines="50" w:afterLines="50"/>
        <w:rPr>
          <w:rFonts w:ascii="標楷體" w:eastAsia="標楷體" w:hAnsi="標楷體"/>
        </w:rPr>
      </w:pPr>
      <w:r w:rsidRPr="00C6744D">
        <w:rPr>
          <w:rFonts w:ascii="標楷體" w:eastAsia="標楷體" w:hAnsi="標楷體" w:hint="eastAsia"/>
        </w:rPr>
        <w:t>職絡電話：</w:t>
      </w:r>
      <w:r w:rsidRPr="00C6744D">
        <w:rPr>
          <w:rFonts w:ascii="標楷體" w:eastAsia="標楷體" w:hAnsi="標楷體" w:hint="eastAsia"/>
          <w:u w:val="single"/>
        </w:rPr>
        <w:t xml:space="preserve">　　　　　　　　　　　　　　　　　　　　　</w:t>
      </w:r>
      <w:r w:rsidRPr="00C6744D">
        <w:rPr>
          <w:rFonts w:ascii="標楷體" w:eastAsia="標楷體" w:hAnsi="標楷體" w:hint="eastAsia"/>
        </w:rPr>
        <w:t xml:space="preserve">  手機：</w:t>
      </w:r>
      <w:r w:rsidRPr="00C6744D">
        <w:rPr>
          <w:rFonts w:ascii="標楷體" w:eastAsia="標楷體" w:hAnsi="標楷體" w:hint="eastAsia"/>
          <w:u w:val="single"/>
        </w:rPr>
        <w:t xml:space="preserve">　　　　　　　　　　　 </w:t>
      </w:r>
    </w:p>
    <w:p w:rsidR="00086060" w:rsidRPr="00C6744D" w:rsidRDefault="00086060" w:rsidP="00415A3B">
      <w:pPr>
        <w:spacing w:beforeLines="50" w:afterLines="50"/>
        <w:rPr>
          <w:rFonts w:ascii="標楷體" w:eastAsia="標楷體" w:hAnsi="標楷體"/>
          <w:u w:val="single"/>
        </w:rPr>
      </w:pPr>
      <w:r w:rsidRPr="00C6744D">
        <w:rPr>
          <w:rFonts w:ascii="標楷體" w:eastAsia="標楷體" w:hAnsi="標楷體" w:hint="eastAsia"/>
        </w:rPr>
        <w:t>推薦對象：</w:t>
      </w:r>
      <w:r w:rsidRPr="00C6744D">
        <w:rPr>
          <w:rFonts w:ascii="標楷體" w:eastAsia="標楷體" w:hAnsi="標楷體" w:hint="eastAsia"/>
          <w:u w:val="single"/>
        </w:rPr>
        <w:t xml:space="preserve">　　　　　　　　　 </w:t>
      </w:r>
      <w:r w:rsidRPr="00C6744D">
        <w:rPr>
          <w:rFonts w:ascii="標楷體" w:eastAsia="標楷體" w:hAnsi="標楷體" w:hint="eastAsia"/>
        </w:rPr>
        <w:t xml:space="preserve">　  性別：</w:t>
      </w:r>
      <w:r w:rsidRPr="00C6744D">
        <w:rPr>
          <w:rFonts w:ascii="標楷體" w:eastAsia="標楷體" w:hAnsi="標楷體" w:hint="eastAsia"/>
          <w:sz w:val="22"/>
        </w:rPr>
        <w:t>□ 男　□ 女</w:t>
      </w:r>
      <w:r w:rsidRPr="00C6744D">
        <w:rPr>
          <w:rFonts w:ascii="標楷體" w:eastAsia="標楷體" w:hAnsi="標楷體" w:hint="eastAsia"/>
        </w:rPr>
        <w:t xml:space="preserve">　 報考科系：</w:t>
      </w:r>
      <w:r w:rsidRPr="00C6744D">
        <w:rPr>
          <w:rFonts w:ascii="標楷體" w:eastAsia="標楷體" w:hAnsi="標楷體" w:hint="eastAsia"/>
          <w:u w:val="single"/>
        </w:rPr>
        <w:t xml:space="preserve">　　　　　　　　　　</w:t>
      </w:r>
    </w:p>
    <w:p w:rsidR="00086060" w:rsidRPr="00C6744D" w:rsidRDefault="00086060" w:rsidP="00415A3B">
      <w:pPr>
        <w:spacing w:beforeLines="50" w:afterLines="50"/>
        <w:rPr>
          <w:rFonts w:ascii="標楷體" w:eastAsia="標楷體" w:hAnsi="標楷體"/>
        </w:rPr>
      </w:pPr>
      <w:r w:rsidRPr="00C6744D">
        <w:rPr>
          <w:rFonts w:ascii="標楷體" w:eastAsia="標楷體" w:hAnsi="標楷體" w:hint="eastAsia"/>
        </w:rPr>
        <w:t>與考生之關係：</w:t>
      </w:r>
      <w:r w:rsidRPr="00C6744D">
        <w:rPr>
          <w:rFonts w:ascii="標楷體" w:eastAsia="標楷體" w:hAnsi="標楷體" w:hint="eastAsia"/>
          <w:u w:val="single"/>
        </w:rPr>
        <w:t xml:space="preserve">　         </w:t>
      </w:r>
      <w:r w:rsidRPr="00C6744D">
        <w:rPr>
          <w:rFonts w:ascii="標楷體" w:eastAsia="標楷體" w:hAnsi="標楷體" w:hint="eastAsia"/>
        </w:rPr>
        <w:t xml:space="preserve">  </w:t>
      </w:r>
      <w:r w:rsidRPr="00C6744D">
        <w:rPr>
          <w:rFonts w:ascii="標楷體" w:eastAsia="標楷體" w:hAnsi="標楷體" w:cs="Arial" w:hint="eastAsia"/>
          <w:szCs w:val="33"/>
        </w:rPr>
        <w:t>□</w:t>
      </w:r>
      <w:r w:rsidRPr="00C6744D">
        <w:rPr>
          <w:rFonts w:ascii="標楷體" w:eastAsia="標楷體" w:hAnsi="標楷體" w:cs="Arial" w:hint="eastAsia"/>
        </w:rPr>
        <w:t xml:space="preserve"> 非常熟 </w:t>
      </w:r>
      <w:r w:rsidRPr="00C6744D">
        <w:rPr>
          <w:rFonts w:ascii="標楷體" w:eastAsia="標楷體" w:hAnsi="標楷體" w:cs="Arial" w:hint="eastAsia"/>
          <w:szCs w:val="33"/>
        </w:rPr>
        <w:t>□</w:t>
      </w:r>
      <w:r w:rsidRPr="00C6744D">
        <w:rPr>
          <w:rFonts w:ascii="標楷體" w:eastAsia="標楷體" w:hAnsi="標楷體" w:cs="Arial" w:hint="eastAsia"/>
        </w:rPr>
        <w:t xml:space="preserve"> 熟 </w:t>
      </w:r>
      <w:r w:rsidRPr="00C6744D">
        <w:rPr>
          <w:rFonts w:ascii="標楷體" w:eastAsia="標楷體" w:hAnsi="標楷體" w:cs="Arial" w:hint="eastAsia"/>
          <w:szCs w:val="33"/>
        </w:rPr>
        <w:t>□</w:t>
      </w:r>
      <w:r w:rsidRPr="00C6744D">
        <w:rPr>
          <w:rFonts w:ascii="標楷體" w:eastAsia="標楷體" w:hAnsi="標楷體" w:cs="Arial" w:hint="eastAsia"/>
        </w:rPr>
        <w:t xml:space="preserve"> 不很熟 </w:t>
      </w:r>
      <w:r w:rsidRPr="00C6744D">
        <w:rPr>
          <w:rFonts w:ascii="標楷體" w:eastAsia="標楷體" w:hAnsi="標楷體" w:cs="Arial" w:hint="eastAsia"/>
          <w:szCs w:val="33"/>
        </w:rPr>
        <w:t>□</w:t>
      </w:r>
      <w:r w:rsidRPr="00C6744D">
        <w:rPr>
          <w:rFonts w:ascii="標楷體" w:eastAsia="標楷體" w:hAnsi="標楷體" w:cs="Arial" w:hint="eastAsia"/>
        </w:rPr>
        <w:t xml:space="preserve"> 不熟；</w:t>
      </w:r>
      <w:r w:rsidRPr="00C6744D">
        <w:rPr>
          <w:rFonts w:ascii="標楷體" w:eastAsia="標楷體" w:hAnsi="標楷體" w:hint="eastAsia"/>
        </w:rPr>
        <w:t>認識年/月數：</w:t>
      </w:r>
      <w:r w:rsidRPr="00C6744D">
        <w:rPr>
          <w:rFonts w:ascii="標楷體" w:eastAsia="標楷體" w:hAnsi="標楷體" w:hint="eastAsia"/>
          <w:u w:val="single"/>
        </w:rPr>
        <w:t xml:space="preserve">　　</w:t>
      </w:r>
      <w:r>
        <w:rPr>
          <w:rFonts w:ascii="標楷體" w:eastAsia="標楷體" w:hAnsi="標楷體" w:hint="eastAsia"/>
          <w:u w:val="single"/>
        </w:rPr>
        <w:t xml:space="preserve">    </w:t>
      </w:r>
    </w:p>
    <w:p w:rsidR="00086060" w:rsidRPr="00C6744D" w:rsidRDefault="00086060" w:rsidP="00415A3B">
      <w:pPr>
        <w:spacing w:afterLines="50"/>
        <w:rPr>
          <w:rFonts w:ascii="標楷體" w:eastAsia="標楷體" w:hAnsi="標楷體"/>
        </w:rPr>
      </w:pPr>
    </w:p>
    <w:p w:rsidR="00086060" w:rsidRPr="003A4A4C" w:rsidRDefault="00086060" w:rsidP="00415A3B">
      <w:pPr>
        <w:spacing w:afterLines="50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一．請您依據</w:t>
      </w:r>
      <w:r>
        <w:rPr>
          <w:rFonts w:ascii="標楷體" w:eastAsia="標楷體" w:hAnsi="標楷體" w:hint="eastAsia"/>
        </w:rPr>
        <w:t>受甄</w:t>
      </w:r>
      <w:r w:rsidRPr="003A4A4C">
        <w:rPr>
          <w:rFonts w:ascii="標楷體" w:eastAsia="標楷體" w:hAnsi="標楷體" w:hint="eastAsia"/>
        </w:rPr>
        <w:t>者實況填寫下列</w:t>
      </w:r>
      <w:r>
        <w:rPr>
          <w:rFonts w:ascii="標楷體" w:eastAsia="標楷體" w:hAnsi="標楷體" w:hint="eastAsia"/>
        </w:rPr>
        <w:t>意見</w:t>
      </w:r>
      <w:r w:rsidRPr="003A4A4C">
        <w:rPr>
          <w:rFonts w:ascii="標楷體" w:eastAsia="標楷體" w:hAnsi="標楷體" w:hint="eastAsia"/>
        </w:rPr>
        <w:t>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/>
      </w:tblPr>
      <w:tblGrid>
        <w:gridCol w:w="443"/>
        <w:gridCol w:w="1131"/>
        <w:gridCol w:w="509"/>
        <w:gridCol w:w="509"/>
        <w:gridCol w:w="509"/>
        <w:gridCol w:w="509"/>
        <w:gridCol w:w="678"/>
        <w:gridCol w:w="5632"/>
      </w:tblGrid>
      <w:tr w:rsidR="00086060" w:rsidRPr="003A4A4C" w:rsidTr="00DF5EA8">
        <w:trPr>
          <w:trHeight w:val="539"/>
          <w:jc w:val="center"/>
        </w:trPr>
        <w:tc>
          <w:tcPr>
            <w:tcW w:w="1577" w:type="dxa"/>
            <w:gridSpan w:val="2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項   目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優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良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可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劣</w:t>
            </w: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不詳</w:t>
            </w: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具體說明或舉例</w:t>
            </w: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身體健康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2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心理健康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情緒穩定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4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儀容態度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5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靈性信仰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6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學習智能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7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言行信度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8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人際關係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9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對待配偶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0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對待長輩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家庭責任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異性交往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錢財觀念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工作負責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1577" w:type="dxa"/>
            <w:gridSpan w:val="2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項   目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優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良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可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劣</w:t>
            </w: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不詳</w:t>
            </w: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具體說明或舉例</w:t>
            </w: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lastRenderedPageBreak/>
              <w:t>1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服從權柄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6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獻身心志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7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領人歸主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8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事奉態度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9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事奉恩賜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662"/>
          <w:jc w:val="center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20</w:t>
            </w:r>
          </w:p>
        </w:tc>
        <w:tc>
          <w:tcPr>
            <w:tcW w:w="950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其他(請簡述)</w:t>
            </w:r>
          </w:p>
        </w:tc>
      </w:tr>
    </w:tbl>
    <w:p w:rsidR="00086060" w:rsidRPr="003A4A4C" w:rsidRDefault="00086060" w:rsidP="00DF5EA8">
      <w:pPr>
        <w:spacing w:line="440" w:lineRule="exact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二．請簡述</w:t>
      </w:r>
      <w:r>
        <w:rPr>
          <w:rFonts w:ascii="標楷體" w:eastAsia="標楷體" w:hAnsi="標楷體" w:hint="eastAsia"/>
        </w:rPr>
        <w:t>受甄者有那些優缺點</w:t>
      </w:r>
      <w:r w:rsidRPr="003A4A4C">
        <w:rPr>
          <w:rFonts w:ascii="標楷體" w:eastAsia="標楷體" w:hAnsi="標楷體" w:hint="eastAsia"/>
        </w:rPr>
        <w:t>？</w:t>
      </w:r>
      <w:r>
        <w:rPr>
          <w:rFonts w:ascii="標楷體" w:eastAsia="標楷體" w:hAnsi="標楷體" w:hint="eastAsia"/>
        </w:rPr>
        <w:t>(例如：服事、人際關係、個人性格特質．．．等)</w:t>
      </w:r>
    </w:p>
    <w:p w:rsidR="00086060" w:rsidRPr="003A4A4C" w:rsidRDefault="00086060" w:rsidP="00415A3B">
      <w:pPr>
        <w:spacing w:beforeLines="50"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240" w:lineRule="exact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</w:t>
      </w:r>
    </w:p>
    <w:p w:rsidR="00086060" w:rsidRDefault="00086060" w:rsidP="00DF5EA8">
      <w:pPr>
        <w:spacing w:line="240" w:lineRule="exact"/>
        <w:rPr>
          <w:rFonts w:ascii="標楷體" w:eastAsia="標楷體" w:hAnsi="標楷體"/>
        </w:rPr>
      </w:pPr>
    </w:p>
    <w:p w:rsidR="00086060" w:rsidRDefault="00086060" w:rsidP="00DF5EA8">
      <w:pPr>
        <w:spacing w:line="240" w:lineRule="exact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三．請簡述</w:t>
      </w:r>
      <w:r>
        <w:rPr>
          <w:rFonts w:ascii="標楷體" w:eastAsia="標楷體" w:hAnsi="標楷體" w:hint="eastAsia"/>
        </w:rPr>
        <w:t>受甄者在教會中的事奉情形。(例如：負責某個服事多久時間，或在哪方面的服事最</w:t>
      </w:r>
    </w:p>
    <w:p w:rsidR="00086060" w:rsidRDefault="00086060" w:rsidP="00DF5EA8">
      <w:pPr>
        <w:spacing w:line="240" w:lineRule="exact"/>
        <w:ind w:firstLineChars="200" w:firstLine="48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受肯定．．．等)</w:t>
      </w:r>
    </w:p>
    <w:p w:rsidR="00086060" w:rsidRPr="003A4A4C" w:rsidRDefault="00086060" w:rsidP="00415A3B">
      <w:pPr>
        <w:spacing w:beforeLines="50"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Default="00086060" w:rsidP="00DF5EA8">
      <w:pPr>
        <w:spacing w:line="240" w:lineRule="exact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</w:t>
      </w:r>
    </w:p>
    <w:p w:rsidR="00086060" w:rsidRDefault="00086060" w:rsidP="00DF5EA8">
      <w:pPr>
        <w:spacing w:line="240" w:lineRule="exact"/>
        <w:rPr>
          <w:rFonts w:ascii="標楷體" w:eastAsia="標楷體" w:hAnsi="標楷體"/>
        </w:rPr>
      </w:pPr>
    </w:p>
    <w:p w:rsidR="00086060" w:rsidRDefault="00086060" w:rsidP="00DF5EA8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四</w:t>
      </w:r>
      <w:r w:rsidRPr="003A4A4C">
        <w:rPr>
          <w:rFonts w:ascii="標楷體" w:eastAsia="標楷體" w:hAnsi="標楷體" w:hint="eastAsia"/>
        </w:rPr>
        <w:t>．請簡述</w:t>
      </w:r>
      <w:r>
        <w:rPr>
          <w:rFonts w:ascii="標楷體" w:eastAsia="標楷體" w:hAnsi="標楷體" w:hint="eastAsia"/>
        </w:rPr>
        <w:t>受甄者在事奉中所展現的恩賜有那些？</w:t>
      </w:r>
    </w:p>
    <w:p w:rsidR="00086060" w:rsidRPr="003A4A4C" w:rsidRDefault="00086060" w:rsidP="00415A3B">
      <w:pPr>
        <w:spacing w:beforeLines="50"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024FCE" w:rsidRDefault="00086060" w:rsidP="00DF5EA8">
      <w:pPr>
        <w:spacing w:line="360" w:lineRule="auto"/>
        <w:jc w:val="both"/>
        <w:rPr>
          <w:rFonts w:ascii="標楷體" w:eastAsia="標楷體" w:hAnsi="標楷體"/>
        </w:rPr>
      </w:pPr>
      <w:r w:rsidRPr="00024FCE">
        <w:rPr>
          <w:rFonts w:ascii="標楷體" w:eastAsia="標楷體" w:hAnsi="標楷體" w:hint="eastAsia"/>
        </w:rPr>
        <w:t>五．</w:t>
      </w:r>
      <w:r>
        <w:rPr>
          <w:rFonts w:ascii="標楷體" w:eastAsia="標楷體" w:hAnsi="標楷體" w:hint="eastAsia"/>
        </w:rPr>
        <w:t>受甄者若在聖光神學院接受裝備，您期待對神的國度有何幫助？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201C16" w:rsidRDefault="00086060" w:rsidP="00DF5EA8">
      <w:pPr>
        <w:spacing w:line="240" w:lineRule="exact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</w:t>
      </w:r>
    </w:p>
    <w:p w:rsidR="00086060" w:rsidRDefault="00086060" w:rsidP="00DF5EA8">
      <w:pPr>
        <w:rPr>
          <w:rFonts w:ascii="Arial" w:hAnsi="Arial" w:cs="Arial"/>
        </w:rPr>
      </w:pP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40044" w:rsidRDefault="00086060" w:rsidP="00DF5EA8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六</w:t>
      </w:r>
      <w:r w:rsidRPr="003A4A4C">
        <w:rPr>
          <w:rFonts w:ascii="標楷體" w:eastAsia="標楷體" w:hAnsi="標楷體" w:hint="eastAsia"/>
        </w:rPr>
        <w:t>．</w:t>
      </w:r>
      <w:r>
        <w:rPr>
          <w:rFonts w:ascii="標楷體" w:eastAsia="標楷體" w:hAnsi="標楷體" w:hint="eastAsia"/>
        </w:rPr>
        <w:t>綜合評估與建議:</w:t>
      </w:r>
    </w:p>
    <w:p w:rsidR="00086060" w:rsidRPr="00340044" w:rsidRDefault="00086060" w:rsidP="00DF5EA8">
      <w:pPr>
        <w:rPr>
          <w:rFonts w:ascii="標楷體" w:eastAsia="標楷體" w:hAnsi="標楷體"/>
        </w:rPr>
      </w:pPr>
      <w:r w:rsidRPr="00340044">
        <w:rPr>
          <w:rFonts w:ascii="標楷體" w:eastAsia="標楷體" w:hAnsi="標楷體" w:hint="eastAsia"/>
        </w:rPr>
        <w:t>1.總括而言，您對這位</w:t>
      </w:r>
      <w:r>
        <w:rPr>
          <w:rFonts w:ascii="標楷體" w:eastAsia="標楷體" w:hAnsi="標楷體" w:hint="eastAsia"/>
        </w:rPr>
        <w:t>受甄</w:t>
      </w:r>
      <w:r w:rsidRPr="00340044">
        <w:rPr>
          <w:rFonts w:ascii="標楷體" w:eastAsia="標楷體" w:hAnsi="標楷體" w:hint="eastAsia"/>
        </w:rPr>
        <w:t>者是：□ 高度推薦  □ 推薦  □ 有所保留的推薦  □ 不推薦</w:t>
      </w:r>
    </w:p>
    <w:p w:rsidR="00086060" w:rsidRPr="00340044" w:rsidRDefault="00086060" w:rsidP="00DF5EA8">
      <w:pPr>
        <w:rPr>
          <w:rFonts w:ascii="標楷體" w:eastAsia="標楷體" w:hAnsi="標楷體"/>
        </w:rPr>
      </w:pPr>
      <w:r w:rsidRPr="00340044">
        <w:rPr>
          <w:rFonts w:ascii="標楷體" w:eastAsia="標楷體" w:hAnsi="標楷體" w:hint="eastAsia"/>
        </w:rPr>
        <w:t>2.其他意見:</w:t>
      </w:r>
    </w:p>
    <w:p w:rsidR="00086060" w:rsidRPr="003A4A4C" w:rsidRDefault="00086060" w:rsidP="00415A3B">
      <w:pPr>
        <w:spacing w:beforeLines="50"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086060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     　　　　　　　　　　　　　　　　　　　　　　　　　　　　　　　　　　　　　　</w:t>
      </w:r>
    </w:p>
    <w:p w:rsidR="00086060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40044" w:rsidRDefault="00086060" w:rsidP="00DF5EA8">
      <w:pPr>
        <w:ind w:left="6240" w:firstLine="480"/>
        <w:rPr>
          <w:rFonts w:ascii="標楷體" w:eastAsia="標楷體" w:hAnsi="標楷體"/>
        </w:rPr>
      </w:pPr>
      <w:r w:rsidRPr="00340044">
        <w:rPr>
          <w:rFonts w:ascii="標楷體" w:eastAsia="標楷體" w:hAnsi="標楷體" w:hint="eastAsia"/>
        </w:rPr>
        <w:t>推薦人簽名</w:t>
      </w:r>
      <w:r>
        <w:rPr>
          <w:rFonts w:ascii="標楷體" w:eastAsia="標楷體" w:hAnsi="標楷體" w:hint="eastAsia"/>
        </w:rPr>
        <w:t>：</w:t>
      </w:r>
    </w:p>
    <w:p w:rsidR="002D1EC4" w:rsidRDefault="00086060" w:rsidP="00AD1564">
      <w:pPr>
        <w:rPr>
          <w:rFonts w:ascii="標楷體" w:eastAsia="標楷體" w:hAnsi="標楷體"/>
        </w:rPr>
      </w:pPr>
      <w:r w:rsidRPr="00340044">
        <w:rPr>
          <w:rFonts w:ascii="標楷體" w:eastAsia="標楷體" w:hAnsi="標楷體" w:hint="eastAsia"/>
        </w:rPr>
        <w:t xml:space="preserve">                                                        日      期</w:t>
      </w:r>
      <w:r>
        <w:rPr>
          <w:rFonts w:ascii="標楷體" w:eastAsia="標楷體" w:hAnsi="標楷體" w:hint="eastAsia"/>
        </w:rPr>
        <w:t>：</w:t>
      </w:r>
    </w:p>
    <w:sectPr w:rsidR="002D1EC4" w:rsidSect="00D107A0">
      <w:footerReference w:type="default" r:id="rId8"/>
      <w:pgSz w:w="11906" w:h="16838"/>
      <w:pgMar w:top="1021" w:right="1021" w:bottom="1021" w:left="1021" w:header="851" w:footer="714" w:gutter="0"/>
      <w:cols w:space="425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42760" w:rsidRDefault="00042760" w:rsidP="00E47545">
      <w:r>
        <w:separator/>
      </w:r>
    </w:p>
  </w:endnote>
  <w:endnote w:type="continuationSeparator" w:id="0">
    <w:p w:rsidR="00042760" w:rsidRDefault="00042760" w:rsidP="00E4754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華康楷書體W5">
    <w:panose1 w:val="02010609010101010101"/>
    <w:charset w:val="88"/>
    <w:family w:val="modern"/>
    <w:pitch w:val="fixed"/>
    <w:sig w:usb0="80000001" w:usb1="28091800" w:usb2="00000016" w:usb3="00000000" w:csb0="001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華康雅宋體">
    <w:panose1 w:val="02010609010101010101"/>
    <w:charset w:val="88"/>
    <w:family w:val="modern"/>
    <w:pitch w:val="fixed"/>
    <w:sig w:usb0="80000001" w:usb1="28091800" w:usb2="00000016" w:usb3="00000000" w:csb0="001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6BC4" w:rsidRDefault="007912D8" w:rsidP="004D78AD">
    <w:pPr>
      <w:pStyle w:val="a8"/>
      <w:jc w:val="center"/>
    </w:pPr>
    <w:r w:rsidRPr="007912D8">
      <w:fldChar w:fldCharType="begin"/>
    </w:r>
    <w:r w:rsidR="00376BC4">
      <w:instrText xml:space="preserve"> PAGE   \* MERGEFORMAT </w:instrText>
    </w:r>
    <w:r w:rsidRPr="007912D8">
      <w:fldChar w:fldCharType="separate"/>
    </w:r>
    <w:r w:rsidR="00415A3B" w:rsidRPr="00415A3B">
      <w:rPr>
        <w:noProof/>
        <w:lang w:val="zh-TW"/>
      </w:rPr>
      <w:t>7</w:t>
    </w:r>
    <w:r>
      <w:rPr>
        <w:noProof/>
        <w:lang w:val="zh-TW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42760" w:rsidRDefault="00042760" w:rsidP="00E47545">
      <w:r>
        <w:separator/>
      </w:r>
    </w:p>
  </w:footnote>
  <w:footnote w:type="continuationSeparator" w:id="0">
    <w:p w:rsidR="00042760" w:rsidRDefault="00042760" w:rsidP="00E4754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FC7FFB"/>
    <w:multiLevelType w:val="hybridMultilevel"/>
    <w:tmpl w:val="95182B2E"/>
    <w:lvl w:ilvl="0" w:tplc="0C800470">
      <w:start w:val="1"/>
      <w:numFmt w:val="taiwaneseCountingThousand"/>
      <w:lvlText w:val="%1、"/>
      <w:lvlJc w:val="left"/>
      <w:pPr>
        <w:ind w:left="600" w:hanging="600"/>
      </w:pPr>
      <w:rPr>
        <w:rFonts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1F070D7"/>
    <w:multiLevelType w:val="hybridMultilevel"/>
    <w:tmpl w:val="B10A76BE"/>
    <w:lvl w:ilvl="0" w:tplc="EEACCB7A">
      <w:start w:val="1"/>
      <w:numFmt w:val="taiwaneseCountingThousand"/>
      <w:lvlText w:val="%1、"/>
      <w:lvlJc w:val="left"/>
      <w:pPr>
        <w:ind w:left="1471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2">
    <w:nsid w:val="0BB37331"/>
    <w:multiLevelType w:val="hybridMultilevel"/>
    <w:tmpl w:val="86EA37A8"/>
    <w:lvl w:ilvl="0" w:tplc="4C328F0E">
      <w:start w:val="1"/>
      <w:numFmt w:val="taiwaneseCountingThousand"/>
      <w:lvlText w:val="%1、"/>
      <w:lvlJc w:val="left"/>
      <w:pPr>
        <w:ind w:left="1473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3">
    <w:nsid w:val="0C0548D8"/>
    <w:multiLevelType w:val="hybridMultilevel"/>
    <w:tmpl w:val="DEA4C89E"/>
    <w:lvl w:ilvl="0" w:tplc="B6849640">
      <w:start w:val="1"/>
      <w:numFmt w:val="taiwaneseCountingThousand"/>
      <w:lvlText w:val="第%1條"/>
      <w:lvlJc w:val="left"/>
      <w:pPr>
        <w:ind w:left="720" w:hanging="720"/>
      </w:pPr>
      <w:rPr>
        <w:rFonts w:ascii="標楷體" w:eastAsia="標楷體" w:hAnsi="標楷體" w:hint="default"/>
        <w:lang w:val="en-US"/>
      </w:rPr>
    </w:lvl>
    <w:lvl w:ilvl="1" w:tplc="5FE69370">
      <w:start w:val="1"/>
      <w:numFmt w:val="ideographTraditional"/>
      <w:lvlText w:val="%2、"/>
      <w:lvlJc w:val="left"/>
      <w:pPr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0F8173E0"/>
    <w:multiLevelType w:val="hybridMultilevel"/>
    <w:tmpl w:val="C31EFFFA"/>
    <w:lvl w:ilvl="0" w:tplc="BFF49FD2">
      <w:start w:val="1"/>
      <w:numFmt w:val="taiwaneseCountingThousand"/>
      <w:lvlText w:val="第%1條"/>
      <w:lvlJc w:val="left"/>
      <w:pPr>
        <w:tabs>
          <w:tab w:val="num" w:pos="1077"/>
        </w:tabs>
        <w:ind w:left="1134" w:hanging="1134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>
    <w:nsid w:val="12E054A0"/>
    <w:multiLevelType w:val="multilevel"/>
    <w:tmpl w:val="AF84D4EA"/>
    <w:lvl w:ilvl="0">
      <w:start w:val="1"/>
      <w:numFmt w:val="taiwaneseCountingThousand"/>
      <w:lvlText w:val="第%1條"/>
      <w:lvlJc w:val="left"/>
      <w:pPr>
        <w:tabs>
          <w:tab w:val="num" w:pos="1021"/>
        </w:tabs>
        <w:ind w:left="1021" w:hanging="1021"/>
      </w:pPr>
      <w:rPr>
        <w:rFonts w:hint="eastAsia"/>
        <w:sz w:val="24"/>
        <w:szCs w:val="24"/>
        <w:lang w:val="en-US"/>
      </w:rPr>
    </w:lvl>
    <w:lvl w:ilvl="1">
      <w:start w:val="1"/>
      <w:numFmt w:val="taiwaneseCountingThousand"/>
      <w:lvlText w:val="%2、"/>
      <w:lvlJc w:val="left"/>
      <w:pPr>
        <w:tabs>
          <w:tab w:val="num" w:pos="1531"/>
        </w:tabs>
        <w:ind w:left="1531" w:hanging="510"/>
      </w:pPr>
      <w:rPr>
        <w:rFonts w:hint="eastAsia"/>
      </w:rPr>
    </w:lvl>
    <w:lvl w:ilvl="2">
      <w:start w:val="1"/>
      <w:numFmt w:val="taiwaneseCountingThousand"/>
      <w:lvlRestart w:val="0"/>
      <w:lvlText w:val="（%3）"/>
      <w:lvlJc w:val="left"/>
      <w:pPr>
        <w:tabs>
          <w:tab w:val="num" w:pos="2296"/>
        </w:tabs>
        <w:ind w:left="2296" w:hanging="765"/>
      </w:pPr>
      <w:rPr>
        <w:rFonts w:hint="eastAsia"/>
      </w:rPr>
    </w:lvl>
    <w:lvl w:ilvl="3">
      <w:start w:val="1"/>
      <w:numFmt w:val="decimalFullWidth"/>
      <w:lvlText w:val="%4、"/>
      <w:lvlJc w:val="left"/>
      <w:pPr>
        <w:tabs>
          <w:tab w:val="num" w:pos="2824"/>
        </w:tabs>
        <w:ind w:left="2824" w:hanging="528"/>
      </w:pPr>
      <w:rPr>
        <w:rFonts w:hint="eastAsia"/>
      </w:rPr>
    </w:lvl>
    <w:lvl w:ilvl="4">
      <w:start w:val="1"/>
      <w:numFmt w:val="decimalFullWidth"/>
      <w:lvlText w:val="（%5）"/>
      <w:lvlJc w:val="left"/>
      <w:pPr>
        <w:tabs>
          <w:tab w:val="num" w:pos="3544"/>
        </w:tabs>
        <w:ind w:left="3544" w:hanging="72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6">
    <w:nsid w:val="47135CE8"/>
    <w:multiLevelType w:val="hybridMultilevel"/>
    <w:tmpl w:val="B10A76BE"/>
    <w:lvl w:ilvl="0" w:tplc="EEACCB7A">
      <w:start w:val="1"/>
      <w:numFmt w:val="taiwaneseCountingThousand"/>
      <w:lvlText w:val="%1、"/>
      <w:lvlJc w:val="left"/>
      <w:pPr>
        <w:ind w:left="1471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7">
    <w:nsid w:val="4AD22269"/>
    <w:multiLevelType w:val="hybridMultilevel"/>
    <w:tmpl w:val="DEA4C89E"/>
    <w:lvl w:ilvl="0" w:tplc="B6849640">
      <w:start w:val="1"/>
      <w:numFmt w:val="taiwaneseCountingThousand"/>
      <w:lvlText w:val="第%1條"/>
      <w:lvlJc w:val="left"/>
      <w:pPr>
        <w:ind w:left="720" w:hanging="720"/>
      </w:pPr>
      <w:rPr>
        <w:rFonts w:ascii="標楷體" w:eastAsia="標楷體" w:hAnsi="標楷體" w:hint="default"/>
        <w:lang w:val="en-US"/>
      </w:rPr>
    </w:lvl>
    <w:lvl w:ilvl="1" w:tplc="5FE69370">
      <w:start w:val="1"/>
      <w:numFmt w:val="ideographTraditional"/>
      <w:lvlText w:val="%2、"/>
      <w:lvlJc w:val="left"/>
      <w:pPr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4E8A52DB"/>
    <w:multiLevelType w:val="multilevel"/>
    <w:tmpl w:val="4808C482"/>
    <w:lvl w:ilvl="0">
      <w:start w:val="1"/>
      <w:numFmt w:val="taiwaneseCountingThousand"/>
      <w:lvlText w:val="第%1條"/>
      <w:lvlJc w:val="left"/>
      <w:pPr>
        <w:tabs>
          <w:tab w:val="num" w:pos="1021"/>
        </w:tabs>
        <w:ind w:left="1021" w:hanging="1021"/>
      </w:pPr>
      <w:rPr>
        <w:rFonts w:hint="eastAsia"/>
        <w:sz w:val="24"/>
        <w:szCs w:val="24"/>
        <w:lang w:val="en-US"/>
      </w:rPr>
    </w:lvl>
    <w:lvl w:ilvl="1">
      <w:start w:val="1"/>
      <w:numFmt w:val="taiwaneseCountingThousand"/>
      <w:lvlText w:val="%2、"/>
      <w:lvlJc w:val="left"/>
      <w:pPr>
        <w:tabs>
          <w:tab w:val="num" w:pos="1531"/>
        </w:tabs>
        <w:ind w:left="1531" w:hanging="510"/>
      </w:pPr>
      <w:rPr>
        <w:rFonts w:hint="eastAsia"/>
      </w:rPr>
    </w:lvl>
    <w:lvl w:ilvl="2">
      <w:start w:val="1"/>
      <w:numFmt w:val="taiwaneseCountingThousand"/>
      <w:lvlRestart w:val="0"/>
      <w:lvlText w:val="（%3）"/>
      <w:lvlJc w:val="left"/>
      <w:pPr>
        <w:tabs>
          <w:tab w:val="num" w:pos="2296"/>
        </w:tabs>
        <w:ind w:left="2296" w:hanging="765"/>
      </w:pPr>
      <w:rPr>
        <w:rFonts w:ascii="標楷體" w:eastAsia="標楷體" w:hAnsi="標楷體" w:hint="eastAsia"/>
      </w:rPr>
    </w:lvl>
    <w:lvl w:ilvl="3">
      <w:start w:val="1"/>
      <w:numFmt w:val="decimalFullWidth"/>
      <w:lvlText w:val="%4、"/>
      <w:lvlJc w:val="left"/>
      <w:pPr>
        <w:tabs>
          <w:tab w:val="num" w:pos="2824"/>
        </w:tabs>
        <w:ind w:left="2824" w:hanging="528"/>
      </w:pPr>
      <w:rPr>
        <w:rFonts w:hint="eastAsia"/>
      </w:rPr>
    </w:lvl>
    <w:lvl w:ilvl="4">
      <w:start w:val="1"/>
      <w:numFmt w:val="decimalFullWidth"/>
      <w:lvlText w:val="（%5）"/>
      <w:lvlJc w:val="left"/>
      <w:pPr>
        <w:tabs>
          <w:tab w:val="num" w:pos="3544"/>
        </w:tabs>
        <w:ind w:left="3544" w:hanging="72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9">
    <w:nsid w:val="51184209"/>
    <w:multiLevelType w:val="multilevel"/>
    <w:tmpl w:val="3A2E6FF4"/>
    <w:lvl w:ilvl="0">
      <w:start w:val="1"/>
      <w:numFmt w:val="taiwaneseCountingThousand"/>
      <w:suff w:val="nothing"/>
      <w:lvlText w:val="第%1條"/>
      <w:lvlJc w:val="left"/>
      <w:pPr>
        <w:ind w:left="425" w:hanging="425"/>
      </w:pPr>
      <w:rPr>
        <w:rFonts w:ascii="標楷體" w:eastAsia="標楷體" w:hAnsi="標楷體" w:hint="eastAsia"/>
        <w:sz w:val="24"/>
        <w:szCs w:val="24"/>
      </w:rPr>
    </w:lvl>
    <w:lvl w:ilvl="1">
      <w:start w:val="1"/>
      <w:numFmt w:val="decimal"/>
      <w:suff w:val="nothing"/>
      <w:lvlText w:val="%2."/>
      <w:lvlJc w:val="left"/>
      <w:pPr>
        <w:ind w:left="992" w:firstLine="1219"/>
      </w:pPr>
      <w:rPr>
        <w:rFonts w:hint="eastAsia"/>
      </w:rPr>
    </w:lvl>
    <w:lvl w:ilvl="2">
      <w:start w:val="1"/>
      <w:numFmt w:val="decimal"/>
      <w:suff w:val="nothing"/>
      <w:lvlText w:val="%3)"/>
      <w:lvlJc w:val="left"/>
      <w:pPr>
        <w:ind w:left="1418" w:firstLine="2381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1984" w:firstLine="2779"/>
      </w:pPr>
      <w:rPr>
        <w:rFonts w:hint="eastAsia"/>
      </w:rPr>
    </w:lvl>
    <w:lvl w:ilvl="4">
      <w:start w:val="1"/>
      <w:numFmt w:val="none"/>
      <w:pStyle w:val="a"/>
      <w:suff w:val="nothing"/>
      <w:lvlText w:val=""/>
      <w:lvlJc w:val="left"/>
      <w:pPr>
        <w:ind w:left="2551" w:hanging="85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3260" w:hanging="1134"/>
      </w:pPr>
      <w:rPr>
        <w:rFonts w:hint="eastAsia"/>
      </w:rPr>
    </w:lvl>
    <w:lvl w:ilvl="6">
      <w:start w:val="1"/>
      <w:numFmt w:val="none"/>
      <w:pStyle w:val="7"/>
      <w:suff w:val="nothing"/>
      <w:lvlText w:val=""/>
      <w:lvlJc w:val="left"/>
      <w:pPr>
        <w:ind w:left="3827" w:hanging="1276"/>
      </w:pPr>
      <w:rPr>
        <w:rFonts w:hint="eastAsia"/>
      </w:rPr>
    </w:lvl>
    <w:lvl w:ilvl="7">
      <w:start w:val="1"/>
      <w:numFmt w:val="none"/>
      <w:pStyle w:val="8"/>
      <w:suff w:val="nothing"/>
      <w:lvlText w:val=""/>
      <w:lvlJc w:val="left"/>
      <w:pPr>
        <w:ind w:left="4394" w:hanging="1418"/>
      </w:pPr>
      <w:rPr>
        <w:rFonts w:hint="eastAsia"/>
      </w:rPr>
    </w:lvl>
    <w:lvl w:ilvl="8">
      <w:start w:val="1"/>
      <w:numFmt w:val="none"/>
      <w:pStyle w:val="9"/>
      <w:suff w:val="nothing"/>
      <w:lvlText w:val=""/>
      <w:lvlJc w:val="left"/>
      <w:pPr>
        <w:ind w:left="5102" w:hanging="1700"/>
      </w:pPr>
      <w:rPr>
        <w:rFonts w:hint="eastAsia"/>
      </w:rPr>
    </w:lvl>
  </w:abstractNum>
  <w:abstractNum w:abstractNumId="10">
    <w:nsid w:val="534C5BFE"/>
    <w:multiLevelType w:val="multilevel"/>
    <w:tmpl w:val="AF84D4EA"/>
    <w:lvl w:ilvl="0">
      <w:start w:val="1"/>
      <w:numFmt w:val="taiwaneseCountingThousand"/>
      <w:lvlText w:val="第%1條"/>
      <w:lvlJc w:val="left"/>
      <w:pPr>
        <w:tabs>
          <w:tab w:val="num" w:pos="1021"/>
        </w:tabs>
        <w:ind w:left="1021" w:hanging="1021"/>
      </w:pPr>
      <w:rPr>
        <w:rFonts w:hint="eastAsia"/>
        <w:sz w:val="24"/>
        <w:szCs w:val="24"/>
        <w:lang w:val="en-US"/>
      </w:rPr>
    </w:lvl>
    <w:lvl w:ilvl="1">
      <w:start w:val="1"/>
      <w:numFmt w:val="taiwaneseCountingThousand"/>
      <w:lvlText w:val="%2、"/>
      <w:lvlJc w:val="left"/>
      <w:pPr>
        <w:tabs>
          <w:tab w:val="num" w:pos="1531"/>
        </w:tabs>
        <w:ind w:left="1531" w:hanging="510"/>
      </w:pPr>
      <w:rPr>
        <w:rFonts w:hint="eastAsia"/>
      </w:rPr>
    </w:lvl>
    <w:lvl w:ilvl="2">
      <w:start w:val="1"/>
      <w:numFmt w:val="taiwaneseCountingThousand"/>
      <w:lvlRestart w:val="0"/>
      <w:lvlText w:val="（%3）"/>
      <w:lvlJc w:val="left"/>
      <w:pPr>
        <w:tabs>
          <w:tab w:val="num" w:pos="2296"/>
        </w:tabs>
        <w:ind w:left="2296" w:hanging="765"/>
      </w:pPr>
      <w:rPr>
        <w:rFonts w:hint="eastAsia"/>
      </w:rPr>
    </w:lvl>
    <w:lvl w:ilvl="3">
      <w:start w:val="1"/>
      <w:numFmt w:val="decimalFullWidth"/>
      <w:lvlText w:val="%4、"/>
      <w:lvlJc w:val="left"/>
      <w:pPr>
        <w:tabs>
          <w:tab w:val="num" w:pos="2824"/>
        </w:tabs>
        <w:ind w:left="2824" w:hanging="528"/>
      </w:pPr>
      <w:rPr>
        <w:rFonts w:hint="eastAsia"/>
      </w:rPr>
    </w:lvl>
    <w:lvl w:ilvl="4">
      <w:start w:val="1"/>
      <w:numFmt w:val="decimalFullWidth"/>
      <w:lvlText w:val="（%5）"/>
      <w:lvlJc w:val="left"/>
      <w:pPr>
        <w:tabs>
          <w:tab w:val="num" w:pos="3544"/>
        </w:tabs>
        <w:ind w:left="3544" w:hanging="72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1">
    <w:nsid w:val="575358F0"/>
    <w:multiLevelType w:val="hybridMultilevel"/>
    <w:tmpl w:val="F6746AF6"/>
    <w:lvl w:ilvl="0" w:tplc="E3C6DDDC">
      <w:start w:val="1"/>
      <w:numFmt w:val="taiwaneseCountingThousand"/>
      <w:lvlText w:val="第%1條"/>
      <w:lvlJc w:val="left"/>
      <w:pPr>
        <w:ind w:left="1386" w:hanging="960"/>
      </w:pPr>
      <w:rPr>
        <w:rFonts w:hint="default"/>
        <w:color w:val="000000" w:themeColor="text1"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726CFEA6">
      <w:start w:val="1"/>
      <w:numFmt w:val="decimal"/>
      <w:lvlText w:val="(%3)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5A3E3D36"/>
    <w:multiLevelType w:val="hybridMultilevel"/>
    <w:tmpl w:val="86EA37A8"/>
    <w:lvl w:ilvl="0" w:tplc="4C328F0E">
      <w:start w:val="1"/>
      <w:numFmt w:val="taiwaneseCountingThousand"/>
      <w:lvlText w:val="%1、"/>
      <w:lvlJc w:val="left"/>
      <w:pPr>
        <w:ind w:left="1473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13">
    <w:nsid w:val="62A23FB6"/>
    <w:multiLevelType w:val="hybridMultilevel"/>
    <w:tmpl w:val="1EB8CBB6"/>
    <w:lvl w:ilvl="0" w:tplc="8C727670">
      <w:start w:val="1"/>
      <w:numFmt w:val="decimal"/>
      <w:lvlText w:val="%1.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4">
    <w:nsid w:val="655C577F"/>
    <w:multiLevelType w:val="hybridMultilevel"/>
    <w:tmpl w:val="C7549B38"/>
    <w:lvl w:ilvl="0" w:tplc="457271C6">
      <w:start w:val="1"/>
      <w:numFmt w:val="taiwaneseCountingThousand"/>
      <w:lvlText w:val="%1、"/>
      <w:lvlJc w:val="left"/>
      <w:pPr>
        <w:ind w:left="1473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15">
    <w:nsid w:val="76265997"/>
    <w:multiLevelType w:val="multilevel"/>
    <w:tmpl w:val="AF84D4EA"/>
    <w:lvl w:ilvl="0">
      <w:start w:val="1"/>
      <w:numFmt w:val="taiwaneseCountingThousand"/>
      <w:lvlText w:val="第%1條"/>
      <w:lvlJc w:val="left"/>
      <w:pPr>
        <w:tabs>
          <w:tab w:val="num" w:pos="1021"/>
        </w:tabs>
        <w:ind w:left="1021" w:hanging="1021"/>
      </w:pPr>
      <w:rPr>
        <w:rFonts w:hint="eastAsia"/>
        <w:sz w:val="24"/>
        <w:szCs w:val="24"/>
        <w:lang w:val="en-US"/>
      </w:rPr>
    </w:lvl>
    <w:lvl w:ilvl="1">
      <w:start w:val="1"/>
      <w:numFmt w:val="taiwaneseCountingThousand"/>
      <w:lvlText w:val="%2、"/>
      <w:lvlJc w:val="left"/>
      <w:pPr>
        <w:tabs>
          <w:tab w:val="num" w:pos="1531"/>
        </w:tabs>
        <w:ind w:left="1531" w:hanging="510"/>
      </w:pPr>
      <w:rPr>
        <w:rFonts w:hint="eastAsia"/>
      </w:rPr>
    </w:lvl>
    <w:lvl w:ilvl="2">
      <w:start w:val="1"/>
      <w:numFmt w:val="taiwaneseCountingThousand"/>
      <w:lvlRestart w:val="0"/>
      <w:lvlText w:val="（%3）"/>
      <w:lvlJc w:val="left"/>
      <w:pPr>
        <w:tabs>
          <w:tab w:val="num" w:pos="2296"/>
        </w:tabs>
        <w:ind w:left="2296" w:hanging="765"/>
      </w:pPr>
      <w:rPr>
        <w:rFonts w:hint="eastAsia"/>
      </w:rPr>
    </w:lvl>
    <w:lvl w:ilvl="3">
      <w:start w:val="1"/>
      <w:numFmt w:val="decimalFullWidth"/>
      <w:lvlText w:val="%4、"/>
      <w:lvlJc w:val="left"/>
      <w:pPr>
        <w:tabs>
          <w:tab w:val="num" w:pos="2824"/>
        </w:tabs>
        <w:ind w:left="2824" w:hanging="528"/>
      </w:pPr>
      <w:rPr>
        <w:rFonts w:hint="eastAsia"/>
      </w:rPr>
    </w:lvl>
    <w:lvl w:ilvl="4">
      <w:start w:val="1"/>
      <w:numFmt w:val="decimalFullWidth"/>
      <w:lvlText w:val="（%5）"/>
      <w:lvlJc w:val="left"/>
      <w:pPr>
        <w:tabs>
          <w:tab w:val="num" w:pos="3544"/>
        </w:tabs>
        <w:ind w:left="3544" w:hanging="72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6">
    <w:nsid w:val="7BA3642F"/>
    <w:multiLevelType w:val="hybridMultilevel"/>
    <w:tmpl w:val="0320424A"/>
    <w:lvl w:ilvl="0" w:tplc="DD04A226">
      <w:start w:val="1"/>
      <w:numFmt w:val="taiwaneseCountingThousand"/>
      <w:lvlText w:val="%1、"/>
      <w:lvlJc w:val="left"/>
      <w:pPr>
        <w:ind w:left="1471" w:hanging="48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951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11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351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6"/>
  </w:num>
  <w:num w:numId="4">
    <w:abstractNumId w:val="3"/>
  </w:num>
  <w:num w:numId="5">
    <w:abstractNumId w:val="6"/>
  </w:num>
  <w:num w:numId="6">
    <w:abstractNumId w:val="1"/>
  </w:num>
  <w:num w:numId="7">
    <w:abstractNumId w:val="11"/>
  </w:num>
  <w:num w:numId="8">
    <w:abstractNumId w:val="7"/>
  </w:num>
  <w:num w:numId="9">
    <w:abstractNumId w:val="0"/>
  </w:num>
  <w:num w:numId="10">
    <w:abstractNumId w:val="4"/>
  </w:num>
  <w:num w:numId="11">
    <w:abstractNumId w:val="14"/>
  </w:num>
  <w:num w:numId="12">
    <w:abstractNumId w:val="2"/>
  </w:num>
  <w:num w:numId="13">
    <w:abstractNumId w:val="12"/>
  </w:num>
  <w:num w:numId="14">
    <w:abstractNumId w:val="5"/>
  </w:num>
  <w:num w:numId="15">
    <w:abstractNumId w:val="15"/>
  </w:num>
  <w:num w:numId="16">
    <w:abstractNumId w:val="8"/>
  </w:num>
  <w:num w:numId="17">
    <w:abstractNumId w:val="10"/>
  </w:num>
  <w:numIdMacAtCleanup w:val="1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397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jY2MDQ0tTAyNDI3NLdU0lEKTi0uzszPAykwtKwFACVTkLctAAAA"/>
  </w:docVars>
  <w:rsids>
    <w:rsidRoot w:val="00C109EF"/>
    <w:rsid w:val="000002A5"/>
    <w:rsid w:val="00001A7A"/>
    <w:rsid w:val="000023B8"/>
    <w:rsid w:val="00002E7C"/>
    <w:rsid w:val="0000320F"/>
    <w:rsid w:val="000048F7"/>
    <w:rsid w:val="000058DE"/>
    <w:rsid w:val="00006AB6"/>
    <w:rsid w:val="0000732B"/>
    <w:rsid w:val="00011A2A"/>
    <w:rsid w:val="00013D10"/>
    <w:rsid w:val="0001464D"/>
    <w:rsid w:val="00017F09"/>
    <w:rsid w:val="0002308C"/>
    <w:rsid w:val="0002426C"/>
    <w:rsid w:val="00024558"/>
    <w:rsid w:val="000256D5"/>
    <w:rsid w:val="00025E59"/>
    <w:rsid w:val="000305FF"/>
    <w:rsid w:val="00032019"/>
    <w:rsid w:val="0003362B"/>
    <w:rsid w:val="00034277"/>
    <w:rsid w:val="000364F3"/>
    <w:rsid w:val="000375A8"/>
    <w:rsid w:val="00040814"/>
    <w:rsid w:val="00040AA3"/>
    <w:rsid w:val="00040FE7"/>
    <w:rsid w:val="00041D1A"/>
    <w:rsid w:val="00042760"/>
    <w:rsid w:val="0004342D"/>
    <w:rsid w:val="0004358F"/>
    <w:rsid w:val="00045156"/>
    <w:rsid w:val="000456E8"/>
    <w:rsid w:val="00046ACF"/>
    <w:rsid w:val="00046F28"/>
    <w:rsid w:val="00047A44"/>
    <w:rsid w:val="00052AF2"/>
    <w:rsid w:val="000551F0"/>
    <w:rsid w:val="0005590E"/>
    <w:rsid w:val="0005725C"/>
    <w:rsid w:val="000573F4"/>
    <w:rsid w:val="00060AA4"/>
    <w:rsid w:val="00062640"/>
    <w:rsid w:val="00062E6D"/>
    <w:rsid w:val="00063543"/>
    <w:rsid w:val="00065B40"/>
    <w:rsid w:val="00065F67"/>
    <w:rsid w:val="00065F84"/>
    <w:rsid w:val="00070273"/>
    <w:rsid w:val="00070765"/>
    <w:rsid w:val="00070D02"/>
    <w:rsid w:val="00071CE8"/>
    <w:rsid w:val="00072D7F"/>
    <w:rsid w:val="00073761"/>
    <w:rsid w:val="00073974"/>
    <w:rsid w:val="000749EC"/>
    <w:rsid w:val="00074C21"/>
    <w:rsid w:val="000753C8"/>
    <w:rsid w:val="00075514"/>
    <w:rsid w:val="00076114"/>
    <w:rsid w:val="00076423"/>
    <w:rsid w:val="00076BF8"/>
    <w:rsid w:val="00080A09"/>
    <w:rsid w:val="00080DAB"/>
    <w:rsid w:val="00081F05"/>
    <w:rsid w:val="00086060"/>
    <w:rsid w:val="00090787"/>
    <w:rsid w:val="00092CAC"/>
    <w:rsid w:val="00093A5D"/>
    <w:rsid w:val="00093BDC"/>
    <w:rsid w:val="00094582"/>
    <w:rsid w:val="000948F2"/>
    <w:rsid w:val="00094EED"/>
    <w:rsid w:val="00095124"/>
    <w:rsid w:val="000A0273"/>
    <w:rsid w:val="000A03D9"/>
    <w:rsid w:val="000A0715"/>
    <w:rsid w:val="000A491A"/>
    <w:rsid w:val="000A4C44"/>
    <w:rsid w:val="000A4FBF"/>
    <w:rsid w:val="000A5A41"/>
    <w:rsid w:val="000A6918"/>
    <w:rsid w:val="000A6AE9"/>
    <w:rsid w:val="000B0F04"/>
    <w:rsid w:val="000B31F6"/>
    <w:rsid w:val="000B435C"/>
    <w:rsid w:val="000B43F5"/>
    <w:rsid w:val="000B5249"/>
    <w:rsid w:val="000B791C"/>
    <w:rsid w:val="000C0BF2"/>
    <w:rsid w:val="000C0EEC"/>
    <w:rsid w:val="000C1BBD"/>
    <w:rsid w:val="000C3915"/>
    <w:rsid w:val="000C4104"/>
    <w:rsid w:val="000C4E59"/>
    <w:rsid w:val="000C71DA"/>
    <w:rsid w:val="000D0CBC"/>
    <w:rsid w:val="000D1D3E"/>
    <w:rsid w:val="000D3E68"/>
    <w:rsid w:val="000D480E"/>
    <w:rsid w:val="000D513F"/>
    <w:rsid w:val="000D5B98"/>
    <w:rsid w:val="000D60C0"/>
    <w:rsid w:val="000D72C3"/>
    <w:rsid w:val="000D7342"/>
    <w:rsid w:val="000E01CA"/>
    <w:rsid w:val="000E0795"/>
    <w:rsid w:val="000E0856"/>
    <w:rsid w:val="000E0FC3"/>
    <w:rsid w:val="000E1EC3"/>
    <w:rsid w:val="000E4AC0"/>
    <w:rsid w:val="000E519C"/>
    <w:rsid w:val="000E52F8"/>
    <w:rsid w:val="000E52FF"/>
    <w:rsid w:val="000E5DEA"/>
    <w:rsid w:val="000E68FC"/>
    <w:rsid w:val="000E79F8"/>
    <w:rsid w:val="000F0767"/>
    <w:rsid w:val="000F252E"/>
    <w:rsid w:val="000F2EEA"/>
    <w:rsid w:val="000F39C9"/>
    <w:rsid w:val="000F4342"/>
    <w:rsid w:val="000F485D"/>
    <w:rsid w:val="000F4C89"/>
    <w:rsid w:val="000F767D"/>
    <w:rsid w:val="000F7E3F"/>
    <w:rsid w:val="000F7FAA"/>
    <w:rsid w:val="001048D9"/>
    <w:rsid w:val="00104F64"/>
    <w:rsid w:val="001074EB"/>
    <w:rsid w:val="00107530"/>
    <w:rsid w:val="00110095"/>
    <w:rsid w:val="00112112"/>
    <w:rsid w:val="00112657"/>
    <w:rsid w:val="001128CF"/>
    <w:rsid w:val="00112BDC"/>
    <w:rsid w:val="00112CA7"/>
    <w:rsid w:val="00117F4F"/>
    <w:rsid w:val="0012146C"/>
    <w:rsid w:val="00121813"/>
    <w:rsid w:val="001224C0"/>
    <w:rsid w:val="00122CF9"/>
    <w:rsid w:val="00123AA6"/>
    <w:rsid w:val="00123D15"/>
    <w:rsid w:val="00123F1C"/>
    <w:rsid w:val="001277E5"/>
    <w:rsid w:val="00131887"/>
    <w:rsid w:val="00133BA7"/>
    <w:rsid w:val="00134534"/>
    <w:rsid w:val="001369DE"/>
    <w:rsid w:val="00141F5F"/>
    <w:rsid w:val="001422E2"/>
    <w:rsid w:val="00142C0A"/>
    <w:rsid w:val="001466BD"/>
    <w:rsid w:val="00151AB0"/>
    <w:rsid w:val="00153CA2"/>
    <w:rsid w:val="00160204"/>
    <w:rsid w:val="00160947"/>
    <w:rsid w:val="0016184F"/>
    <w:rsid w:val="00162339"/>
    <w:rsid w:val="00162445"/>
    <w:rsid w:val="00162A4B"/>
    <w:rsid w:val="001670A4"/>
    <w:rsid w:val="00170D76"/>
    <w:rsid w:val="0017309F"/>
    <w:rsid w:val="001738BF"/>
    <w:rsid w:val="00174D1B"/>
    <w:rsid w:val="00175A7B"/>
    <w:rsid w:val="00181CF3"/>
    <w:rsid w:val="001820CC"/>
    <w:rsid w:val="00185CDB"/>
    <w:rsid w:val="0018732A"/>
    <w:rsid w:val="00187BEF"/>
    <w:rsid w:val="00187EC1"/>
    <w:rsid w:val="00190A87"/>
    <w:rsid w:val="001934D9"/>
    <w:rsid w:val="001937D8"/>
    <w:rsid w:val="0019440F"/>
    <w:rsid w:val="001A0148"/>
    <w:rsid w:val="001A19BF"/>
    <w:rsid w:val="001A2D55"/>
    <w:rsid w:val="001A3414"/>
    <w:rsid w:val="001A4E4A"/>
    <w:rsid w:val="001A6669"/>
    <w:rsid w:val="001B036C"/>
    <w:rsid w:val="001B2E7F"/>
    <w:rsid w:val="001B58C7"/>
    <w:rsid w:val="001B5BAD"/>
    <w:rsid w:val="001B5FB5"/>
    <w:rsid w:val="001B6202"/>
    <w:rsid w:val="001B6D80"/>
    <w:rsid w:val="001B7349"/>
    <w:rsid w:val="001C0797"/>
    <w:rsid w:val="001C1384"/>
    <w:rsid w:val="001C5F22"/>
    <w:rsid w:val="001D01CE"/>
    <w:rsid w:val="001D042D"/>
    <w:rsid w:val="001D06C9"/>
    <w:rsid w:val="001D1466"/>
    <w:rsid w:val="001D30F1"/>
    <w:rsid w:val="001D346A"/>
    <w:rsid w:val="001D4507"/>
    <w:rsid w:val="001D45CE"/>
    <w:rsid w:val="001D52D9"/>
    <w:rsid w:val="001D6633"/>
    <w:rsid w:val="001E0626"/>
    <w:rsid w:val="001E20E5"/>
    <w:rsid w:val="001E37BF"/>
    <w:rsid w:val="001E4BE6"/>
    <w:rsid w:val="001E5681"/>
    <w:rsid w:val="001E59D1"/>
    <w:rsid w:val="001E6115"/>
    <w:rsid w:val="001E6FD2"/>
    <w:rsid w:val="001E7158"/>
    <w:rsid w:val="001E720B"/>
    <w:rsid w:val="001E7C37"/>
    <w:rsid w:val="001F5640"/>
    <w:rsid w:val="001F576D"/>
    <w:rsid w:val="001F65E6"/>
    <w:rsid w:val="001F6A46"/>
    <w:rsid w:val="00204684"/>
    <w:rsid w:val="00204EA0"/>
    <w:rsid w:val="002074ED"/>
    <w:rsid w:val="002077D4"/>
    <w:rsid w:val="00210331"/>
    <w:rsid w:val="0021108A"/>
    <w:rsid w:val="00220FF7"/>
    <w:rsid w:val="002232A9"/>
    <w:rsid w:val="00223B68"/>
    <w:rsid w:val="00226A42"/>
    <w:rsid w:val="0022775F"/>
    <w:rsid w:val="002329EC"/>
    <w:rsid w:val="00234946"/>
    <w:rsid w:val="00234D5B"/>
    <w:rsid w:val="002350BB"/>
    <w:rsid w:val="00235950"/>
    <w:rsid w:val="00236E6C"/>
    <w:rsid w:val="00237D32"/>
    <w:rsid w:val="0024005E"/>
    <w:rsid w:val="002400F3"/>
    <w:rsid w:val="00242E0B"/>
    <w:rsid w:val="00243BBD"/>
    <w:rsid w:val="0024436A"/>
    <w:rsid w:val="0024500B"/>
    <w:rsid w:val="002461D5"/>
    <w:rsid w:val="00247624"/>
    <w:rsid w:val="002510FA"/>
    <w:rsid w:val="00251325"/>
    <w:rsid w:val="002539E2"/>
    <w:rsid w:val="00257D48"/>
    <w:rsid w:val="002604A6"/>
    <w:rsid w:val="002605FE"/>
    <w:rsid w:val="00261F62"/>
    <w:rsid w:val="00262298"/>
    <w:rsid w:val="0026313C"/>
    <w:rsid w:val="00263DB1"/>
    <w:rsid w:val="00264559"/>
    <w:rsid w:val="00265DD6"/>
    <w:rsid w:val="00265ED0"/>
    <w:rsid w:val="00271B34"/>
    <w:rsid w:val="00272919"/>
    <w:rsid w:val="00273B22"/>
    <w:rsid w:val="00273B72"/>
    <w:rsid w:val="00274649"/>
    <w:rsid w:val="00275D88"/>
    <w:rsid w:val="002765AC"/>
    <w:rsid w:val="0028036B"/>
    <w:rsid w:val="00282ED7"/>
    <w:rsid w:val="002849BE"/>
    <w:rsid w:val="00285BBA"/>
    <w:rsid w:val="0028608F"/>
    <w:rsid w:val="00286A99"/>
    <w:rsid w:val="00287936"/>
    <w:rsid w:val="00293588"/>
    <w:rsid w:val="00294281"/>
    <w:rsid w:val="00297B24"/>
    <w:rsid w:val="002A1A8C"/>
    <w:rsid w:val="002B0A69"/>
    <w:rsid w:val="002B230E"/>
    <w:rsid w:val="002B3C24"/>
    <w:rsid w:val="002B57B9"/>
    <w:rsid w:val="002B59FD"/>
    <w:rsid w:val="002B63DC"/>
    <w:rsid w:val="002B7057"/>
    <w:rsid w:val="002B74E1"/>
    <w:rsid w:val="002C0A72"/>
    <w:rsid w:val="002C1CBE"/>
    <w:rsid w:val="002C2392"/>
    <w:rsid w:val="002C3DB3"/>
    <w:rsid w:val="002C40B5"/>
    <w:rsid w:val="002C5EAC"/>
    <w:rsid w:val="002D1EC4"/>
    <w:rsid w:val="002D303C"/>
    <w:rsid w:val="002D48C0"/>
    <w:rsid w:val="002D4A1B"/>
    <w:rsid w:val="002D506D"/>
    <w:rsid w:val="002D5504"/>
    <w:rsid w:val="002D7562"/>
    <w:rsid w:val="002D7BF6"/>
    <w:rsid w:val="002E07FA"/>
    <w:rsid w:val="002E12C3"/>
    <w:rsid w:val="002E18AF"/>
    <w:rsid w:val="002E46E9"/>
    <w:rsid w:val="002E4A37"/>
    <w:rsid w:val="002E59CA"/>
    <w:rsid w:val="002E6E9B"/>
    <w:rsid w:val="002F161F"/>
    <w:rsid w:val="002F48FE"/>
    <w:rsid w:val="002F4DC7"/>
    <w:rsid w:val="002F6D9C"/>
    <w:rsid w:val="002F780C"/>
    <w:rsid w:val="00300085"/>
    <w:rsid w:val="00301B6C"/>
    <w:rsid w:val="00301B78"/>
    <w:rsid w:val="00302BDB"/>
    <w:rsid w:val="00303957"/>
    <w:rsid w:val="00304151"/>
    <w:rsid w:val="00304575"/>
    <w:rsid w:val="0030636C"/>
    <w:rsid w:val="00306617"/>
    <w:rsid w:val="0030778C"/>
    <w:rsid w:val="00307D0B"/>
    <w:rsid w:val="00311016"/>
    <w:rsid w:val="0031104B"/>
    <w:rsid w:val="00311722"/>
    <w:rsid w:val="00312132"/>
    <w:rsid w:val="003138FA"/>
    <w:rsid w:val="00313EC0"/>
    <w:rsid w:val="0031463D"/>
    <w:rsid w:val="003149EB"/>
    <w:rsid w:val="003155AC"/>
    <w:rsid w:val="00316830"/>
    <w:rsid w:val="00320973"/>
    <w:rsid w:val="00320F88"/>
    <w:rsid w:val="00321F85"/>
    <w:rsid w:val="00322B07"/>
    <w:rsid w:val="00326459"/>
    <w:rsid w:val="00326491"/>
    <w:rsid w:val="0032698F"/>
    <w:rsid w:val="00327EC4"/>
    <w:rsid w:val="00332148"/>
    <w:rsid w:val="00332651"/>
    <w:rsid w:val="00334BDE"/>
    <w:rsid w:val="003358C5"/>
    <w:rsid w:val="00335FBB"/>
    <w:rsid w:val="003400F9"/>
    <w:rsid w:val="003408EA"/>
    <w:rsid w:val="0034225B"/>
    <w:rsid w:val="0034364F"/>
    <w:rsid w:val="003436E4"/>
    <w:rsid w:val="00344F5D"/>
    <w:rsid w:val="00345EF4"/>
    <w:rsid w:val="003478B1"/>
    <w:rsid w:val="00347C3F"/>
    <w:rsid w:val="00353C31"/>
    <w:rsid w:val="00354A41"/>
    <w:rsid w:val="00356ED7"/>
    <w:rsid w:val="0035771F"/>
    <w:rsid w:val="003579B8"/>
    <w:rsid w:val="00357AB6"/>
    <w:rsid w:val="003605E7"/>
    <w:rsid w:val="00363AD1"/>
    <w:rsid w:val="003652DC"/>
    <w:rsid w:val="003657D3"/>
    <w:rsid w:val="00366662"/>
    <w:rsid w:val="003672E9"/>
    <w:rsid w:val="00367321"/>
    <w:rsid w:val="00367C67"/>
    <w:rsid w:val="00371AC5"/>
    <w:rsid w:val="0037299E"/>
    <w:rsid w:val="00373BA0"/>
    <w:rsid w:val="003745DC"/>
    <w:rsid w:val="00376800"/>
    <w:rsid w:val="00376BC4"/>
    <w:rsid w:val="00382031"/>
    <w:rsid w:val="00382539"/>
    <w:rsid w:val="00382B3D"/>
    <w:rsid w:val="00384A87"/>
    <w:rsid w:val="00384FED"/>
    <w:rsid w:val="00391866"/>
    <w:rsid w:val="003954BC"/>
    <w:rsid w:val="00396891"/>
    <w:rsid w:val="00396B38"/>
    <w:rsid w:val="00396FDB"/>
    <w:rsid w:val="00397DC7"/>
    <w:rsid w:val="003A160F"/>
    <w:rsid w:val="003A2BBC"/>
    <w:rsid w:val="003A2C50"/>
    <w:rsid w:val="003A36D5"/>
    <w:rsid w:val="003A3F36"/>
    <w:rsid w:val="003A479D"/>
    <w:rsid w:val="003A48D5"/>
    <w:rsid w:val="003A51A6"/>
    <w:rsid w:val="003A53B2"/>
    <w:rsid w:val="003A66B7"/>
    <w:rsid w:val="003A75FB"/>
    <w:rsid w:val="003A7800"/>
    <w:rsid w:val="003A7945"/>
    <w:rsid w:val="003A7BC0"/>
    <w:rsid w:val="003B0300"/>
    <w:rsid w:val="003B45AC"/>
    <w:rsid w:val="003B5699"/>
    <w:rsid w:val="003B6315"/>
    <w:rsid w:val="003B7D9D"/>
    <w:rsid w:val="003C1525"/>
    <w:rsid w:val="003C1983"/>
    <w:rsid w:val="003C288E"/>
    <w:rsid w:val="003C2E60"/>
    <w:rsid w:val="003C3B2A"/>
    <w:rsid w:val="003C5A8E"/>
    <w:rsid w:val="003D1075"/>
    <w:rsid w:val="003D1B28"/>
    <w:rsid w:val="003D25AD"/>
    <w:rsid w:val="003D375F"/>
    <w:rsid w:val="003D4F54"/>
    <w:rsid w:val="003D6ACF"/>
    <w:rsid w:val="003E0806"/>
    <w:rsid w:val="003E24F2"/>
    <w:rsid w:val="003E2CA7"/>
    <w:rsid w:val="003E42EE"/>
    <w:rsid w:val="003E44AD"/>
    <w:rsid w:val="003E7712"/>
    <w:rsid w:val="003E7C15"/>
    <w:rsid w:val="003F2610"/>
    <w:rsid w:val="003F2DF9"/>
    <w:rsid w:val="003F35F2"/>
    <w:rsid w:val="003F6936"/>
    <w:rsid w:val="003F6D1C"/>
    <w:rsid w:val="003F77E1"/>
    <w:rsid w:val="003F7C4D"/>
    <w:rsid w:val="0040020C"/>
    <w:rsid w:val="004032BA"/>
    <w:rsid w:val="004033A2"/>
    <w:rsid w:val="0040603A"/>
    <w:rsid w:val="0041105E"/>
    <w:rsid w:val="00411762"/>
    <w:rsid w:val="00412275"/>
    <w:rsid w:val="00415527"/>
    <w:rsid w:val="00415A3B"/>
    <w:rsid w:val="00421A33"/>
    <w:rsid w:val="00423981"/>
    <w:rsid w:val="004243FA"/>
    <w:rsid w:val="004246A2"/>
    <w:rsid w:val="00424B77"/>
    <w:rsid w:val="00424E34"/>
    <w:rsid w:val="00424F69"/>
    <w:rsid w:val="0042748C"/>
    <w:rsid w:val="00427E47"/>
    <w:rsid w:val="004309F8"/>
    <w:rsid w:val="00430FFB"/>
    <w:rsid w:val="004343E6"/>
    <w:rsid w:val="00435316"/>
    <w:rsid w:val="00440A62"/>
    <w:rsid w:val="00440AAF"/>
    <w:rsid w:val="00441034"/>
    <w:rsid w:val="00444486"/>
    <w:rsid w:val="00446924"/>
    <w:rsid w:val="00446E2D"/>
    <w:rsid w:val="00450704"/>
    <w:rsid w:val="00450BB2"/>
    <w:rsid w:val="00451309"/>
    <w:rsid w:val="00451DC1"/>
    <w:rsid w:val="00455085"/>
    <w:rsid w:val="004551EF"/>
    <w:rsid w:val="00455FDE"/>
    <w:rsid w:val="00456508"/>
    <w:rsid w:val="00456D79"/>
    <w:rsid w:val="0045712F"/>
    <w:rsid w:val="00462493"/>
    <w:rsid w:val="00462AD5"/>
    <w:rsid w:val="00464487"/>
    <w:rsid w:val="00465E88"/>
    <w:rsid w:val="0046655A"/>
    <w:rsid w:val="0047132D"/>
    <w:rsid w:val="00471EF2"/>
    <w:rsid w:val="004735F1"/>
    <w:rsid w:val="00474E0C"/>
    <w:rsid w:val="004750BA"/>
    <w:rsid w:val="00475119"/>
    <w:rsid w:val="00475241"/>
    <w:rsid w:val="00476411"/>
    <w:rsid w:val="00476C10"/>
    <w:rsid w:val="00476E50"/>
    <w:rsid w:val="00480FB4"/>
    <w:rsid w:val="004820A1"/>
    <w:rsid w:val="004829E9"/>
    <w:rsid w:val="004834E5"/>
    <w:rsid w:val="004837A8"/>
    <w:rsid w:val="0048441F"/>
    <w:rsid w:val="004845C4"/>
    <w:rsid w:val="004856C3"/>
    <w:rsid w:val="00485EF7"/>
    <w:rsid w:val="00486D39"/>
    <w:rsid w:val="00487EE3"/>
    <w:rsid w:val="00490E5D"/>
    <w:rsid w:val="0049144F"/>
    <w:rsid w:val="00493382"/>
    <w:rsid w:val="00494550"/>
    <w:rsid w:val="004947DD"/>
    <w:rsid w:val="00494A53"/>
    <w:rsid w:val="00497B33"/>
    <w:rsid w:val="004A0F8E"/>
    <w:rsid w:val="004A44C2"/>
    <w:rsid w:val="004A4AA0"/>
    <w:rsid w:val="004A4E7F"/>
    <w:rsid w:val="004A6735"/>
    <w:rsid w:val="004A6761"/>
    <w:rsid w:val="004A6878"/>
    <w:rsid w:val="004B1281"/>
    <w:rsid w:val="004B21C0"/>
    <w:rsid w:val="004B226A"/>
    <w:rsid w:val="004B33D1"/>
    <w:rsid w:val="004B60BA"/>
    <w:rsid w:val="004B6AD2"/>
    <w:rsid w:val="004B7CFF"/>
    <w:rsid w:val="004C1182"/>
    <w:rsid w:val="004C15C0"/>
    <w:rsid w:val="004C20CB"/>
    <w:rsid w:val="004C2848"/>
    <w:rsid w:val="004C2AB3"/>
    <w:rsid w:val="004C5722"/>
    <w:rsid w:val="004C5BE3"/>
    <w:rsid w:val="004C6346"/>
    <w:rsid w:val="004C779B"/>
    <w:rsid w:val="004D0F91"/>
    <w:rsid w:val="004D1A1A"/>
    <w:rsid w:val="004D256A"/>
    <w:rsid w:val="004D4057"/>
    <w:rsid w:val="004D4B74"/>
    <w:rsid w:val="004D50DD"/>
    <w:rsid w:val="004D55EC"/>
    <w:rsid w:val="004D654B"/>
    <w:rsid w:val="004D72EF"/>
    <w:rsid w:val="004D7810"/>
    <w:rsid w:val="004D78AD"/>
    <w:rsid w:val="004E22FE"/>
    <w:rsid w:val="004E35C4"/>
    <w:rsid w:val="004E4F46"/>
    <w:rsid w:val="004E54FB"/>
    <w:rsid w:val="004E5AEE"/>
    <w:rsid w:val="004E6E54"/>
    <w:rsid w:val="004E73F5"/>
    <w:rsid w:val="004F0354"/>
    <w:rsid w:val="004F16D0"/>
    <w:rsid w:val="004F1EEA"/>
    <w:rsid w:val="004F28F4"/>
    <w:rsid w:val="004F2CF9"/>
    <w:rsid w:val="004F3886"/>
    <w:rsid w:val="004F442B"/>
    <w:rsid w:val="004F44E0"/>
    <w:rsid w:val="004F4A19"/>
    <w:rsid w:val="004F7F5D"/>
    <w:rsid w:val="005001E1"/>
    <w:rsid w:val="00501015"/>
    <w:rsid w:val="0050417F"/>
    <w:rsid w:val="00505798"/>
    <w:rsid w:val="00505A7B"/>
    <w:rsid w:val="00510A4C"/>
    <w:rsid w:val="005134AB"/>
    <w:rsid w:val="005136E9"/>
    <w:rsid w:val="00513E0F"/>
    <w:rsid w:val="005149C8"/>
    <w:rsid w:val="005159E9"/>
    <w:rsid w:val="00517474"/>
    <w:rsid w:val="0051751F"/>
    <w:rsid w:val="00517B7C"/>
    <w:rsid w:val="00521317"/>
    <w:rsid w:val="005255EF"/>
    <w:rsid w:val="005257D9"/>
    <w:rsid w:val="005260C5"/>
    <w:rsid w:val="00532AAF"/>
    <w:rsid w:val="00532D9B"/>
    <w:rsid w:val="005353A9"/>
    <w:rsid w:val="005375F9"/>
    <w:rsid w:val="00537CBB"/>
    <w:rsid w:val="00537D02"/>
    <w:rsid w:val="0054142F"/>
    <w:rsid w:val="00541993"/>
    <w:rsid w:val="00542698"/>
    <w:rsid w:val="00543F35"/>
    <w:rsid w:val="00543FFD"/>
    <w:rsid w:val="00544679"/>
    <w:rsid w:val="005447AA"/>
    <w:rsid w:val="0054497E"/>
    <w:rsid w:val="005451A2"/>
    <w:rsid w:val="00545B79"/>
    <w:rsid w:val="005464B3"/>
    <w:rsid w:val="00546DFD"/>
    <w:rsid w:val="0055020D"/>
    <w:rsid w:val="00551816"/>
    <w:rsid w:val="00552E0C"/>
    <w:rsid w:val="005530ED"/>
    <w:rsid w:val="0055512A"/>
    <w:rsid w:val="00555131"/>
    <w:rsid w:val="0055769D"/>
    <w:rsid w:val="00557F42"/>
    <w:rsid w:val="005603FC"/>
    <w:rsid w:val="00560D4D"/>
    <w:rsid w:val="00561C88"/>
    <w:rsid w:val="0056234D"/>
    <w:rsid w:val="0056311C"/>
    <w:rsid w:val="00563A7D"/>
    <w:rsid w:val="0056550A"/>
    <w:rsid w:val="005665A3"/>
    <w:rsid w:val="0057062D"/>
    <w:rsid w:val="00570A72"/>
    <w:rsid w:val="0057166F"/>
    <w:rsid w:val="00572889"/>
    <w:rsid w:val="005730EF"/>
    <w:rsid w:val="00573C8E"/>
    <w:rsid w:val="00577A37"/>
    <w:rsid w:val="00580D58"/>
    <w:rsid w:val="00581646"/>
    <w:rsid w:val="00581B8D"/>
    <w:rsid w:val="00583C75"/>
    <w:rsid w:val="005858DB"/>
    <w:rsid w:val="00585D54"/>
    <w:rsid w:val="00586F82"/>
    <w:rsid w:val="00587681"/>
    <w:rsid w:val="0059075F"/>
    <w:rsid w:val="00590BB1"/>
    <w:rsid w:val="0059432B"/>
    <w:rsid w:val="0059438B"/>
    <w:rsid w:val="00594C26"/>
    <w:rsid w:val="00595888"/>
    <w:rsid w:val="00595DB8"/>
    <w:rsid w:val="005961F1"/>
    <w:rsid w:val="0059773A"/>
    <w:rsid w:val="00597DB0"/>
    <w:rsid w:val="005A44C2"/>
    <w:rsid w:val="005A55C3"/>
    <w:rsid w:val="005A642F"/>
    <w:rsid w:val="005A648B"/>
    <w:rsid w:val="005B19CF"/>
    <w:rsid w:val="005B36AD"/>
    <w:rsid w:val="005B4C6F"/>
    <w:rsid w:val="005B557F"/>
    <w:rsid w:val="005C0B66"/>
    <w:rsid w:val="005C4690"/>
    <w:rsid w:val="005C4707"/>
    <w:rsid w:val="005C58D3"/>
    <w:rsid w:val="005C5DA1"/>
    <w:rsid w:val="005C60EF"/>
    <w:rsid w:val="005C7288"/>
    <w:rsid w:val="005C795E"/>
    <w:rsid w:val="005C7B07"/>
    <w:rsid w:val="005C7E43"/>
    <w:rsid w:val="005D043D"/>
    <w:rsid w:val="005D0D97"/>
    <w:rsid w:val="005D0E9D"/>
    <w:rsid w:val="005D12DF"/>
    <w:rsid w:val="005D1B2D"/>
    <w:rsid w:val="005D2398"/>
    <w:rsid w:val="005D2A97"/>
    <w:rsid w:val="005D33B1"/>
    <w:rsid w:val="005D3E01"/>
    <w:rsid w:val="005E21B7"/>
    <w:rsid w:val="005E2225"/>
    <w:rsid w:val="005E23B3"/>
    <w:rsid w:val="005E2ED8"/>
    <w:rsid w:val="005E2F5D"/>
    <w:rsid w:val="005E2F85"/>
    <w:rsid w:val="005E537C"/>
    <w:rsid w:val="005E6E6C"/>
    <w:rsid w:val="005E7311"/>
    <w:rsid w:val="005E78BB"/>
    <w:rsid w:val="005E7E99"/>
    <w:rsid w:val="005F1DE0"/>
    <w:rsid w:val="005F2FB1"/>
    <w:rsid w:val="005F33BF"/>
    <w:rsid w:val="005F3D59"/>
    <w:rsid w:val="005F49ED"/>
    <w:rsid w:val="005F4B35"/>
    <w:rsid w:val="005F503B"/>
    <w:rsid w:val="005F6E14"/>
    <w:rsid w:val="005F7F15"/>
    <w:rsid w:val="006012DC"/>
    <w:rsid w:val="00601A49"/>
    <w:rsid w:val="00602C99"/>
    <w:rsid w:val="006031D6"/>
    <w:rsid w:val="00604076"/>
    <w:rsid w:val="006101D3"/>
    <w:rsid w:val="006106C8"/>
    <w:rsid w:val="00610EC4"/>
    <w:rsid w:val="006112BD"/>
    <w:rsid w:val="006116CC"/>
    <w:rsid w:val="006130F5"/>
    <w:rsid w:val="00614D5A"/>
    <w:rsid w:val="0061608D"/>
    <w:rsid w:val="00616A58"/>
    <w:rsid w:val="00617E8B"/>
    <w:rsid w:val="00620A24"/>
    <w:rsid w:val="00620B10"/>
    <w:rsid w:val="006210A7"/>
    <w:rsid w:val="00621B11"/>
    <w:rsid w:val="00625634"/>
    <w:rsid w:val="00625E23"/>
    <w:rsid w:val="00626361"/>
    <w:rsid w:val="0062664F"/>
    <w:rsid w:val="00627959"/>
    <w:rsid w:val="0062797F"/>
    <w:rsid w:val="0063028A"/>
    <w:rsid w:val="00632718"/>
    <w:rsid w:val="006337DF"/>
    <w:rsid w:val="00634726"/>
    <w:rsid w:val="006348E8"/>
    <w:rsid w:val="00634E4A"/>
    <w:rsid w:val="00636282"/>
    <w:rsid w:val="00637460"/>
    <w:rsid w:val="0063772A"/>
    <w:rsid w:val="006414E9"/>
    <w:rsid w:val="00641CAB"/>
    <w:rsid w:val="00642026"/>
    <w:rsid w:val="0064297F"/>
    <w:rsid w:val="00643337"/>
    <w:rsid w:val="006441D5"/>
    <w:rsid w:val="006448D8"/>
    <w:rsid w:val="00645556"/>
    <w:rsid w:val="00646CE3"/>
    <w:rsid w:val="00646F19"/>
    <w:rsid w:val="00651CC7"/>
    <w:rsid w:val="00652512"/>
    <w:rsid w:val="00652756"/>
    <w:rsid w:val="0065339A"/>
    <w:rsid w:val="0065414C"/>
    <w:rsid w:val="0066082B"/>
    <w:rsid w:val="00662EF7"/>
    <w:rsid w:val="00665381"/>
    <w:rsid w:val="0066554C"/>
    <w:rsid w:val="00665798"/>
    <w:rsid w:val="00666392"/>
    <w:rsid w:val="00667EC8"/>
    <w:rsid w:val="006718D0"/>
    <w:rsid w:val="00671E08"/>
    <w:rsid w:val="00671E67"/>
    <w:rsid w:val="0067268A"/>
    <w:rsid w:val="00673C8D"/>
    <w:rsid w:val="00677259"/>
    <w:rsid w:val="00681D34"/>
    <w:rsid w:val="006836A0"/>
    <w:rsid w:val="006845B5"/>
    <w:rsid w:val="00684629"/>
    <w:rsid w:val="00684F79"/>
    <w:rsid w:val="006860E4"/>
    <w:rsid w:val="006915D3"/>
    <w:rsid w:val="00691708"/>
    <w:rsid w:val="006949F1"/>
    <w:rsid w:val="00694C70"/>
    <w:rsid w:val="006962A1"/>
    <w:rsid w:val="0069747F"/>
    <w:rsid w:val="006A0B4A"/>
    <w:rsid w:val="006A214F"/>
    <w:rsid w:val="006A24D7"/>
    <w:rsid w:val="006A295E"/>
    <w:rsid w:val="006A4207"/>
    <w:rsid w:val="006A61EA"/>
    <w:rsid w:val="006B1BD5"/>
    <w:rsid w:val="006B2EC4"/>
    <w:rsid w:val="006B3C9B"/>
    <w:rsid w:val="006B3FA7"/>
    <w:rsid w:val="006B4130"/>
    <w:rsid w:val="006B4E73"/>
    <w:rsid w:val="006B4EBF"/>
    <w:rsid w:val="006B5D4C"/>
    <w:rsid w:val="006B632E"/>
    <w:rsid w:val="006B6A61"/>
    <w:rsid w:val="006C0002"/>
    <w:rsid w:val="006C1212"/>
    <w:rsid w:val="006C2E05"/>
    <w:rsid w:val="006C3931"/>
    <w:rsid w:val="006C3B28"/>
    <w:rsid w:val="006C3B7F"/>
    <w:rsid w:val="006C43B4"/>
    <w:rsid w:val="006C4457"/>
    <w:rsid w:val="006C49BB"/>
    <w:rsid w:val="006C5A47"/>
    <w:rsid w:val="006C62B2"/>
    <w:rsid w:val="006D0CF6"/>
    <w:rsid w:val="006D10DA"/>
    <w:rsid w:val="006D4CE9"/>
    <w:rsid w:val="006D659A"/>
    <w:rsid w:val="006D7C4E"/>
    <w:rsid w:val="006E0126"/>
    <w:rsid w:val="006E1E1B"/>
    <w:rsid w:val="006E22EE"/>
    <w:rsid w:val="006E4E5B"/>
    <w:rsid w:val="006E515B"/>
    <w:rsid w:val="006E6C62"/>
    <w:rsid w:val="006E6FBA"/>
    <w:rsid w:val="006F0565"/>
    <w:rsid w:val="006F0FFD"/>
    <w:rsid w:val="006F34BA"/>
    <w:rsid w:val="006F38A2"/>
    <w:rsid w:val="00701281"/>
    <w:rsid w:val="00701D0D"/>
    <w:rsid w:val="00704387"/>
    <w:rsid w:val="0070725D"/>
    <w:rsid w:val="00710472"/>
    <w:rsid w:val="0071113A"/>
    <w:rsid w:val="0071144C"/>
    <w:rsid w:val="00711DED"/>
    <w:rsid w:val="00712807"/>
    <w:rsid w:val="00713410"/>
    <w:rsid w:val="00714B79"/>
    <w:rsid w:val="00715713"/>
    <w:rsid w:val="0071592B"/>
    <w:rsid w:val="00715963"/>
    <w:rsid w:val="007222B4"/>
    <w:rsid w:val="00723E1F"/>
    <w:rsid w:val="0072474A"/>
    <w:rsid w:val="00724D8F"/>
    <w:rsid w:val="0072571C"/>
    <w:rsid w:val="00725E26"/>
    <w:rsid w:val="00726336"/>
    <w:rsid w:val="00727248"/>
    <w:rsid w:val="0072737B"/>
    <w:rsid w:val="00730212"/>
    <w:rsid w:val="0073198A"/>
    <w:rsid w:val="0073214B"/>
    <w:rsid w:val="007346D9"/>
    <w:rsid w:val="00735A62"/>
    <w:rsid w:val="00735F5F"/>
    <w:rsid w:val="00740E67"/>
    <w:rsid w:val="00742ADB"/>
    <w:rsid w:val="00744625"/>
    <w:rsid w:val="00744D93"/>
    <w:rsid w:val="007465E3"/>
    <w:rsid w:val="0074674F"/>
    <w:rsid w:val="00747A20"/>
    <w:rsid w:val="00753300"/>
    <w:rsid w:val="00753EF1"/>
    <w:rsid w:val="007562D6"/>
    <w:rsid w:val="007563ED"/>
    <w:rsid w:val="007571DF"/>
    <w:rsid w:val="00757A04"/>
    <w:rsid w:val="0076004C"/>
    <w:rsid w:val="0076243D"/>
    <w:rsid w:val="007625D6"/>
    <w:rsid w:val="0076409D"/>
    <w:rsid w:val="0076423A"/>
    <w:rsid w:val="007657D1"/>
    <w:rsid w:val="00765A6C"/>
    <w:rsid w:val="00765D67"/>
    <w:rsid w:val="007665F4"/>
    <w:rsid w:val="00766EFB"/>
    <w:rsid w:val="007700FD"/>
    <w:rsid w:val="0077413D"/>
    <w:rsid w:val="007749D0"/>
    <w:rsid w:val="007750A1"/>
    <w:rsid w:val="0078049A"/>
    <w:rsid w:val="00782140"/>
    <w:rsid w:val="00783AF3"/>
    <w:rsid w:val="00785FCA"/>
    <w:rsid w:val="00787427"/>
    <w:rsid w:val="007900CB"/>
    <w:rsid w:val="00790DDC"/>
    <w:rsid w:val="007912D8"/>
    <w:rsid w:val="007933D7"/>
    <w:rsid w:val="00793BD3"/>
    <w:rsid w:val="00795606"/>
    <w:rsid w:val="0079796A"/>
    <w:rsid w:val="007A0353"/>
    <w:rsid w:val="007A18F5"/>
    <w:rsid w:val="007A2D1C"/>
    <w:rsid w:val="007A2FAA"/>
    <w:rsid w:val="007A4ECC"/>
    <w:rsid w:val="007A5A41"/>
    <w:rsid w:val="007A6890"/>
    <w:rsid w:val="007B1850"/>
    <w:rsid w:val="007B24F7"/>
    <w:rsid w:val="007B4FCE"/>
    <w:rsid w:val="007B6872"/>
    <w:rsid w:val="007C3104"/>
    <w:rsid w:val="007C3B88"/>
    <w:rsid w:val="007C41D6"/>
    <w:rsid w:val="007C5745"/>
    <w:rsid w:val="007C6327"/>
    <w:rsid w:val="007C6759"/>
    <w:rsid w:val="007C7097"/>
    <w:rsid w:val="007C70AD"/>
    <w:rsid w:val="007C7297"/>
    <w:rsid w:val="007C7330"/>
    <w:rsid w:val="007C7712"/>
    <w:rsid w:val="007D0F2A"/>
    <w:rsid w:val="007D18E1"/>
    <w:rsid w:val="007D243A"/>
    <w:rsid w:val="007D3333"/>
    <w:rsid w:val="007D342F"/>
    <w:rsid w:val="007D4A76"/>
    <w:rsid w:val="007D5231"/>
    <w:rsid w:val="007D580A"/>
    <w:rsid w:val="007D72B5"/>
    <w:rsid w:val="007D78FC"/>
    <w:rsid w:val="007D7C32"/>
    <w:rsid w:val="007E09C7"/>
    <w:rsid w:val="007E1044"/>
    <w:rsid w:val="007E6191"/>
    <w:rsid w:val="007E7F03"/>
    <w:rsid w:val="007F0873"/>
    <w:rsid w:val="007F1469"/>
    <w:rsid w:val="007F3642"/>
    <w:rsid w:val="007F3825"/>
    <w:rsid w:val="007F399D"/>
    <w:rsid w:val="007F3B1E"/>
    <w:rsid w:val="007F4557"/>
    <w:rsid w:val="007F6940"/>
    <w:rsid w:val="007F6FE0"/>
    <w:rsid w:val="007F7871"/>
    <w:rsid w:val="00804BF0"/>
    <w:rsid w:val="00806770"/>
    <w:rsid w:val="008076AD"/>
    <w:rsid w:val="008079C3"/>
    <w:rsid w:val="00810534"/>
    <w:rsid w:val="008142AE"/>
    <w:rsid w:val="008146C6"/>
    <w:rsid w:val="00817921"/>
    <w:rsid w:val="00817A5F"/>
    <w:rsid w:val="00822DFC"/>
    <w:rsid w:val="00824024"/>
    <w:rsid w:val="00824D84"/>
    <w:rsid w:val="0082656D"/>
    <w:rsid w:val="00827A2F"/>
    <w:rsid w:val="00833F94"/>
    <w:rsid w:val="008377FF"/>
    <w:rsid w:val="00840D63"/>
    <w:rsid w:val="00841856"/>
    <w:rsid w:val="00841B3A"/>
    <w:rsid w:val="00841CBC"/>
    <w:rsid w:val="0084239F"/>
    <w:rsid w:val="00845894"/>
    <w:rsid w:val="00847984"/>
    <w:rsid w:val="00851E02"/>
    <w:rsid w:val="00852BA2"/>
    <w:rsid w:val="00852E12"/>
    <w:rsid w:val="00854C43"/>
    <w:rsid w:val="00855270"/>
    <w:rsid w:val="0085621E"/>
    <w:rsid w:val="00856A28"/>
    <w:rsid w:val="008577B0"/>
    <w:rsid w:val="00860E34"/>
    <w:rsid w:val="008619C7"/>
    <w:rsid w:val="00861FEB"/>
    <w:rsid w:val="008630B0"/>
    <w:rsid w:val="008638B9"/>
    <w:rsid w:val="00871EBA"/>
    <w:rsid w:val="00873666"/>
    <w:rsid w:val="00873E89"/>
    <w:rsid w:val="0087455E"/>
    <w:rsid w:val="008745C1"/>
    <w:rsid w:val="008757F6"/>
    <w:rsid w:val="00876A3B"/>
    <w:rsid w:val="00880D52"/>
    <w:rsid w:val="008827A6"/>
    <w:rsid w:val="00882CC9"/>
    <w:rsid w:val="00884926"/>
    <w:rsid w:val="00885F48"/>
    <w:rsid w:val="00887B75"/>
    <w:rsid w:val="00890308"/>
    <w:rsid w:val="00893BC6"/>
    <w:rsid w:val="00893F24"/>
    <w:rsid w:val="008947BA"/>
    <w:rsid w:val="00895581"/>
    <w:rsid w:val="00897DEC"/>
    <w:rsid w:val="008A0212"/>
    <w:rsid w:val="008A223E"/>
    <w:rsid w:val="008A5D9F"/>
    <w:rsid w:val="008A67FB"/>
    <w:rsid w:val="008A7CB8"/>
    <w:rsid w:val="008B184D"/>
    <w:rsid w:val="008B33AB"/>
    <w:rsid w:val="008B36F9"/>
    <w:rsid w:val="008B47A5"/>
    <w:rsid w:val="008B6032"/>
    <w:rsid w:val="008B616E"/>
    <w:rsid w:val="008B71C5"/>
    <w:rsid w:val="008B7478"/>
    <w:rsid w:val="008C1237"/>
    <w:rsid w:val="008C1508"/>
    <w:rsid w:val="008C33CF"/>
    <w:rsid w:val="008C3455"/>
    <w:rsid w:val="008C41C9"/>
    <w:rsid w:val="008C7013"/>
    <w:rsid w:val="008C7A1A"/>
    <w:rsid w:val="008C7C93"/>
    <w:rsid w:val="008D3298"/>
    <w:rsid w:val="008D38B3"/>
    <w:rsid w:val="008D3FA0"/>
    <w:rsid w:val="008D511A"/>
    <w:rsid w:val="008E01F0"/>
    <w:rsid w:val="008E1642"/>
    <w:rsid w:val="008E1B06"/>
    <w:rsid w:val="008E2CFF"/>
    <w:rsid w:val="008E6142"/>
    <w:rsid w:val="008E6B4D"/>
    <w:rsid w:val="008E790B"/>
    <w:rsid w:val="008F0B85"/>
    <w:rsid w:val="008F178A"/>
    <w:rsid w:val="008F4913"/>
    <w:rsid w:val="008F5D38"/>
    <w:rsid w:val="00900349"/>
    <w:rsid w:val="00901E0D"/>
    <w:rsid w:val="00903BEA"/>
    <w:rsid w:val="00906162"/>
    <w:rsid w:val="009066D4"/>
    <w:rsid w:val="00911E19"/>
    <w:rsid w:val="00913851"/>
    <w:rsid w:val="00915651"/>
    <w:rsid w:val="00917065"/>
    <w:rsid w:val="009207B9"/>
    <w:rsid w:val="00921A3F"/>
    <w:rsid w:val="00921D0A"/>
    <w:rsid w:val="00922E7E"/>
    <w:rsid w:val="00925335"/>
    <w:rsid w:val="00925808"/>
    <w:rsid w:val="0092627E"/>
    <w:rsid w:val="00927128"/>
    <w:rsid w:val="00930F0E"/>
    <w:rsid w:val="00931F1E"/>
    <w:rsid w:val="009336B4"/>
    <w:rsid w:val="00934E53"/>
    <w:rsid w:val="00935820"/>
    <w:rsid w:val="00935FDB"/>
    <w:rsid w:val="00937755"/>
    <w:rsid w:val="00937C8B"/>
    <w:rsid w:val="00941231"/>
    <w:rsid w:val="00943978"/>
    <w:rsid w:val="0094430B"/>
    <w:rsid w:val="00944755"/>
    <w:rsid w:val="00945131"/>
    <w:rsid w:val="00946331"/>
    <w:rsid w:val="009500E7"/>
    <w:rsid w:val="00952FE1"/>
    <w:rsid w:val="0095443A"/>
    <w:rsid w:val="00954E32"/>
    <w:rsid w:val="009554CB"/>
    <w:rsid w:val="0095643D"/>
    <w:rsid w:val="00961D15"/>
    <w:rsid w:val="0096261C"/>
    <w:rsid w:val="00963AF0"/>
    <w:rsid w:val="00964E58"/>
    <w:rsid w:val="009656F6"/>
    <w:rsid w:val="00965EA0"/>
    <w:rsid w:val="0096632C"/>
    <w:rsid w:val="0096661C"/>
    <w:rsid w:val="00966BAB"/>
    <w:rsid w:val="009676D5"/>
    <w:rsid w:val="00970359"/>
    <w:rsid w:val="009726A9"/>
    <w:rsid w:val="00973168"/>
    <w:rsid w:val="00973C92"/>
    <w:rsid w:val="009743CE"/>
    <w:rsid w:val="00974D8B"/>
    <w:rsid w:val="00974DA7"/>
    <w:rsid w:val="009758D1"/>
    <w:rsid w:val="00977C33"/>
    <w:rsid w:val="00981CFB"/>
    <w:rsid w:val="009823C4"/>
    <w:rsid w:val="00982A95"/>
    <w:rsid w:val="0098358F"/>
    <w:rsid w:val="00983B81"/>
    <w:rsid w:val="00983D9D"/>
    <w:rsid w:val="0098428A"/>
    <w:rsid w:val="009846AF"/>
    <w:rsid w:val="00985667"/>
    <w:rsid w:val="009864E8"/>
    <w:rsid w:val="00986A1D"/>
    <w:rsid w:val="0098786E"/>
    <w:rsid w:val="00987BF4"/>
    <w:rsid w:val="00991C98"/>
    <w:rsid w:val="0099294A"/>
    <w:rsid w:val="00992D40"/>
    <w:rsid w:val="0099436D"/>
    <w:rsid w:val="00995660"/>
    <w:rsid w:val="00996143"/>
    <w:rsid w:val="0099734F"/>
    <w:rsid w:val="009A0E43"/>
    <w:rsid w:val="009A3BB9"/>
    <w:rsid w:val="009B2274"/>
    <w:rsid w:val="009B2795"/>
    <w:rsid w:val="009B29E6"/>
    <w:rsid w:val="009B45C9"/>
    <w:rsid w:val="009B580A"/>
    <w:rsid w:val="009B5D34"/>
    <w:rsid w:val="009B63EF"/>
    <w:rsid w:val="009C0AC7"/>
    <w:rsid w:val="009C117B"/>
    <w:rsid w:val="009C43B7"/>
    <w:rsid w:val="009C4561"/>
    <w:rsid w:val="009C5EAB"/>
    <w:rsid w:val="009C6B27"/>
    <w:rsid w:val="009D2A40"/>
    <w:rsid w:val="009D2C62"/>
    <w:rsid w:val="009D329D"/>
    <w:rsid w:val="009E213E"/>
    <w:rsid w:val="009E257C"/>
    <w:rsid w:val="009E327F"/>
    <w:rsid w:val="009E3511"/>
    <w:rsid w:val="009E37CB"/>
    <w:rsid w:val="009E707F"/>
    <w:rsid w:val="009E7EE6"/>
    <w:rsid w:val="009F0471"/>
    <w:rsid w:val="009F1038"/>
    <w:rsid w:val="009F1706"/>
    <w:rsid w:val="009F2342"/>
    <w:rsid w:val="009F23AF"/>
    <w:rsid w:val="009F270B"/>
    <w:rsid w:val="009F2F58"/>
    <w:rsid w:val="009F33D1"/>
    <w:rsid w:val="009F3828"/>
    <w:rsid w:val="009F44AD"/>
    <w:rsid w:val="009F5C5F"/>
    <w:rsid w:val="009F7D00"/>
    <w:rsid w:val="009F7D72"/>
    <w:rsid w:val="00A01DDE"/>
    <w:rsid w:val="00A12F45"/>
    <w:rsid w:val="00A23B3C"/>
    <w:rsid w:val="00A23C6C"/>
    <w:rsid w:val="00A24EC3"/>
    <w:rsid w:val="00A25C8C"/>
    <w:rsid w:val="00A2711F"/>
    <w:rsid w:val="00A27134"/>
    <w:rsid w:val="00A30DB2"/>
    <w:rsid w:val="00A3287D"/>
    <w:rsid w:val="00A32957"/>
    <w:rsid w:val="00A34D0B"/>
    <w:rsid w:val="00A36BFE"/>
    <w:rsid w:val="00A37D7D"/>
    <w:rsid w:val="00A4092F"/>
    <w:rsid w:val="00A410AA"/>
    <w:rsid w:val="00A412A8"/>
    <w:rsid w:val="00A416DE"/>
    <w:rsid w:val="00A45591"/>
    <w:rsid w:val="00A45A0E"/>
    <w:rsid w:val="00A45CB0"/>
    <w:rsid w:val="00A46435"/>
    <w:rsid w:val="00A47F2D"/>
    <w:rsid w:val="00A51F92"/>
    <w:rsid w:val="00A52600"/>
    <w:rsid w:val="00A52F32"/>
    <w:rsid w:val="00A53571"/>
    <w:rsid w:val="00A563F6"/>
    <w:rsid w:val="00A564DA"/>
    <w:rsid w:val="00A5799E"/>
    <w:rsid w:val="00A63767"/>
    <w:rsid w:val="00A64394"/>
    <w:rsid w:val="00A658B3"/>
    <w:rsid w:val="00A6679B"/>
    <w:rsid w:val="00A719F7"/>
    <w:rsid w:val="00A71F2B"/>
    <w:rsid w:val="00A72D8C"/>
    <w:rsid w:val="00A73796"/>
    <w:rsid w:val="00A74982"/>
    <w:rsid w:val="00A75487"/>
    <w:rsid w:val="00A758F7"/>
    <w:rsid w:val="00A7704F"/>
    <w:rsid w:val="00A77A45"/>
    <w:rsid w:val="00A82F62"/>
    <w:rsid w:val="00A84C66"/>
    <w:rsid w:val="00A902DA"/>
    <w:rsid w:val="00A908B3"/>
    <w:rsid w:val="00A91E6C"/>
    <w:rsid w:val="00A92B3C"/>
    <w:rsid w:val="00A92CF0"/>
    <w:rsid w:val="00A936A1"/>
    <w:rsid w:val="00A95EFE"/>
    <w:rsid w:val="00AA1E7A"/>
    <w:rsid w:val="00AA2A44"/>
    <w:rsid w:val="00AA35E3"/>
    <w:rsid w:val="00AA38A1"/>
    <w:rsid w:val="00AA5130"/>
    <w:rsid w:val="00AA6D54"/>
    <w:rsid w:val="00AB2F8F"/>
    <w:rsid w:val="00AB3F2A"/>
    <w:rsid w:val="00AC2140"/>
    <w:rsid w:val="00AC3780"/>
    <w:rsid w:val="00AC385C"/>
    <w:rsid w:val="00AC4DA5"/>
    <w:rsid w:val="00AC5059"/>
    <w:rsid w:val="00AC62C5"/>
    <w:rsid w:val="00AC79FD"/>
    <w:rsid w:val="00AC7CF7"/>
    <w:rsid w:val="00AD1564"/>
    <w:rsid w:val="00AD1A4A"/>
    <w:rsid w:val="00AD2124"/>
    <w:rsid w:val="00AD3707"/>
    <w:rsid w:val="00AD3BC7"/>
    <w:rsid w:val="00AD468F"/>
    <w:rsid w:val="00AD605A"/>
    <w:rsid w:val="00AE065D"/>
    <w:rsid w:val="00AE0F6B"/>
    <w:rsid w:val="00AE24B7"/>
    <w:rsid w:val="00AE3CE6"/>
    <w:rsid w:val="00AE42A6"/>
    <w:rsid w:val="00AE6B61"/>
    <w:rsid w:val="00AE71C3"/>
    <w:rsid w:val="00AE7577"/>
    <w:rsid w:val="00AE7916"/>
    <w:rsid w:val="00AE7DE1"/>
    <w:rsid w:val="00AF0284"/>
    <w:rsid w:val="00AF0FB8"/>
    <w:rsid w:val="00AF3CAB"/>
    <w:rsid w:val="00AF5C75"/>
    <w:rsid w:val="00AF7038"/>
    <w:rsid w:val="00AF716B"/>
    <w:rsid w:val="00AF718F"/>
    <w:rsid w:val="00B00074"/>
    <w:rsid w:val="00B00618"/>
    <w:rsid w:val="00B00CDC"/>
    <w:rsid w:val="00B01A26"/>
    <w:rsid w:val="00B02205"/>
    <w:rsid w:val="00B02819"/>
    <w:rsid w:val="00B030C2"/>
    <w:rsid w:val="00B051AF"/>
    <w:rsid w:val="00B06E64"/>
    <w:rsid w:val="00B07281"/>
    <w:rsid w:val="00B10191"/>
    <w:rsid w:val="00B111A9"/>
    <w:rsid w:val="00B11C94"/>
    <w:rsid w:val="00B121DD"/>
    <w:rsid w:val="00B12AE6"/>
    <w:rsid w:val="00B13565"/>
    <w:rsid w:val="00B13578"/>
    <w:rsid w:val="00B13A5C"/>
    <w:rsid w:val="00B15400"/>
    <w:rsid w:val="00B15FBC"/>
    <w:rsid w:val="00B16CF5"/>
    <w:rsid w:val="00B17FE6"/>
    <w:rsid w:val="00B21666"/>
    <w:rsid w:val="00B21AA2"/>
    <w:rsid w:val="00B22166"/>
    <w:rsid w:val="00B23709"/>
    <w:rsid w:val="00B23887"/>
    <w:rsid w:val="00B25B0F"/>
    <w:rsid w:val="00B25F97"/>
    <w:rsid w:val="00B302F8"/>
    <w:rsid w:val="00B30952"/>
    <w:rsid w:val="00B32B49"/>
    <w:rsid w:val="00B33B31"/>
    <w:rsid w:val="00B35E45"/>
    <w:rsid w:val="00B36636"/>
    <w:rsid w:val="00B36B6D"/>
    <w:rsid w:val="00B3702D"/>
    <w:rsid w:val="00B40079"/>
    <w:rsid w:val="00B42B3E"/>
    <w:rsid w:val="00B454F4"/>
    <w:rsid w:val="00B46E70"/>
    <w:rsid w:val="00B57467"/>
    <w:rsid w:val="00B577BA"/>
    <w:rsid w:val="00B6050B"/>
    <w:rsid w:val="00B6092F"/>
    <w:rsid w:val="00B632F7"/>
    <w:rsid w:val="00B64203"/>
    <w:rsid w:val="00B65444"/>
    <w:rsid w:val="00B6637D"/>
    <w:rsid w:val="00B66C58"/>
    <w:rsid w:val="00B66ED4"/>
    <w:rsid w:val="00B670F3"/>
    <w:rsid w:val="00B70F17"/>
    <w:rsid w:val="00B71196"/>
    <w:rsid w:val="00B7147F"/>
    <w:rsid w:val="00B77D03"/>
    <w:rsid w:val="00B80D59"/>
    <w:rsid w:val="00B85573"/>
    <w:rsid w:val="00B85A62"/>
    <w:rsid w:val="00B866EB"/>
    <w:rsid w:val="00B95AF7"/>
    <w:rsid w:val="00B9606E"/>
    <w:rsid w:val="00B96771"/>
    <w:rsid w:val="00B97B8D"/>
    <w:rsid w:val="00BA0D5C"/>
    <w:rsid w:val="00BA1D1A"/>
    <w:rsid w:val="00BA1FB7"/>
    <w:rsid w:val="00BA21ED"/>
    <w:rsid w:val="00BA2B28"/>
    <w:rsid w:val="00BA3B1D"/>
    <w:rsid w:val="00BA3CE2"/>
    <w:rsid w:val="00BA6BE8"/>
    <w:rsid w:val="00BB0C6F"/>
    <w:rsid w:val="00BB13E1"/>
    <w:rsid w:val="00BB29FE"/>
    <w:rsid w:val="00BB6F08"/>
    <w:rsid w:val="00BB6F5C"/>
    <w:rsid w:val="00BB73EF"/>
    <w:rsid w:val="00BB77E9"/>
    <w:rsid w:val="00BC18EB"/>
    <w:rsid w:val="00BC209A"/>
    <w:rsid w:val="00BC2F6E"/>
    <w:rsid w:val="00BC40E4"/>
    <w:rsid w:val="00BC4340"/>
    <w:rsid w:val="00BC4786"/>
    <w:rsid w:val="00BC58CD"/>
    <w:rsid w:val="00BD00CF"/>
    <w:rsid w:val="00BD07A1"/>
    <w:rsid w:val="00BD0CF8"/>
    <w:rsid w:val="00BD2A42"/>
    <w:rsid w:val="00BD58BF"/>
    <w:rsid w:val="00BD5D34"/>
    <w:rsid w:val="00BD5EAE"/>
    <w:rsid w:val="00BD5FEF"/>
    <w:rsid w:val="00BE0F98"/>
    <w:rsid w:val="00BE13AB"/>
    <w:rsid w:val="00BE2CEB"/>
    <w:rsid w:val="00BE5C4D"/>
    <w:rsid w:val="00BF01B4"/>
    <w:rsid w:val="00BF0B3C"/>
    <w:rsid w:val="00BF1544"/>
    <w:rsid w:val="00BF1CD1"/>
    <w:rsid w:val="00BF209D"/>
    <w:rsid w:val="00BF29CB"/>
    <w:rsid w:val="00BF492E"/>
    <w:rsid w:val="00C009F4"/>
    <w:rsid w:val="00C010E3"/>
    <w:rsid w:val="00C020C5"/>
    <w:rsid w:val="00C046EA"/>
    <w:rsid w:val="00C04B76"/>
    <w:rsid w:val="00C06054"/>
    <w:rsid w:val="00C06BA7"/>
    <w:rsid w:val="00C07182"/>
    <w:rsid w:val="00C10324"/>
    <w:rsid w:val="00C10423"/>
    <w:rsid w:val="00C109EF"/>
    <w:rsid w:val="00C141D1"/>
    <w:rsid w:val="00C15675"/>
    <w:rsid w:val="00C1581F"/>
    <w:rsid w:val="00C21A12"/>
    <w:rsid w:val="00C21C98"/>
    <w:rsid w:val="00C241F3"/>
    <w:rsid w:val="00C25775"/>
    <w:rsid w:val="00C27ABC"/>
    <w:rsid w:val="00C310AD"/>
    <w:rsid w:val="00C323C7"/>
    <w:rsid w:val="00C33932"/>
    <w:rsid w:val="00C34C84"/>
    <w:rsid w:val="00C35AD3"/>
    <w:rsid w:val="00C37321"/>
    <w:rsid w:val="00C415C6"/>
    <w:rsid w:val="00C41ED9"/>
    <w:rsid w:val="00C422C7"/>
    <w:rsid w:val="00C45389"/>
    <w:rsid w:val="00C47899"/>
    <w:rsid w:val="00C506E5"/>
    <w:rsid w:val="00C50B01"/>
    <w:rsid w:val="00C51746"/>
    <w:rsid w:val="00C51D79"/>
    <w:rsid w:val="00C556FC"/>
    <w:rsid w:val="00C55887"/>
    <w:rsid w:val="00C5766D"/>
    <w:rsid w:val="00C57E59"/>
    <w:rsid w:val="00C605FD"/>
    <w:rsid w:val="00C60E7B"/>
    <w:rsid w:val="00C61DB0"/>
    <w:rsid w:val="00C648EA"/>
    <w:rsid w:val="00C65952"/>
    <w:rsid w:val="00C66128"/>
    <w:rsid w:val="00C67133"/>
    <w:rsid w:val="00C706BA"/>
    <w:rsid w:val="00C74020"/>
    <w:rsid w:val="00C741A8"/>
    <w:rsid w:val="00C74F66"/>
    <w:rsid w:val="00C75318"/>
    <w:rsid w:val="00C80D1C"/>
    <w:rsid w:val="00C811C5"/>
    <w:rsid w:val="00C81E80"/>
    <w:rsid w:val="00C83E47"/>
    <w:rsid w:val="00C85816"/>
    <w:rsid w:val="00C86B2A"/>
    <w:rsid w:val="00C917ED"/>
    <w:rsid w:val="00C9198A"/>
    <w:rsid w:val="00C91C39"/>
    <w:rsid w:val="00C91FE8"/>
    <w:rsid w:val="00C932BE"/>
    <w:rsid w:val="00C95B4D"/>
    <w:rsid w:val="00C969FD"/>
    <w:rsid w:val="00C970F1"/>
    <w:rsid w:val="00C972C8"/>
    <w:rsid w:val="00C97E9B"/>
    <w:rsid w:val="00CA1E15"/>
    <w:rsid w:val="00CA2AF8"/>
    <w:rsid w:val="00CA2C32"/>
    <w:rsid w:val="00CA58C5"/>
    <w:rsid w:val="00CB1796"/>
    <w:rsid w:val="00CB223E"/>
    <w:rsid w:val="00CB27BA"/>
    <w:rsid w:val="00CB28E0"/>
    <w:rsid w:val="00CB2C39"/>
    <w:rsid w:val="00CB30B2"/>
    <w:rsid w:val="00CB575D"/>
    <w:rsid w:val="00CC00B3"/>
    <w:rsid w:val="00CC0E70"/>
    <w:rsid w:val="00CC2A16"/>
    <w:rsid w:val="00CC2C82"/>
    <w:rsid w:val="00CC34CF"/>
    <w:rsid w:val="00CC3B4E"/>
    <w:rsid w:val="00CC410C"/>
    <w:rsid w:val="00CD07D4"/>
    <w:rsid w:val="00CD1D65"/>
    <w:rsid w:val="00CD1F31"/>
    <w:rsid w:val="00CD202A"/>
    <w:rsid w:val="00CD2599"/>
    <w:rsid w:val="00CD2C11"/>
    <w:rsid w:val="00CD3076"/>
    <w:rsid w:val="00CD39F7"/>
    <w:rsid w:val="00CD3FC5"/>
    <w:rsid w:val="00CD579A"/>
    <w:rsid w:val="00CD6221"/>
    <w:rsid w:val="00CE4B62"/>
    <w:rsid w:val="00CF1AF8"/>
    <w:rsid w:val="00CF2DD9"/>
    <w:rsid w:val="00CF711F"/>
    <w:rsid w:val="00D0015E"/>
    <w:rsid w:val="00D004C0"/>
    <w:rsid w:val="00D015FA"/>
    <w:rsid w:val="00D023D3"/>
    <w:rsid w:val="00D02A11"/>
    <w:rsid w:val="00D0518B"/>
    <w:rsid w:val="00D05301"/>
    <w:rsid w:val="00D062E4"/>
    <w:rsid w:val="00D06996"/>
    <w:rsid w:val="00D06C34"/>
    <w:rsid w:val="00D07791"/>
    <w:rsid w:val="00D078CF"/>
    <w:rsid w:val="00D107A0"/>
    <w:rsid w:val="00D10B0F"/>
    <w:rsid w:val="00D1136D"/>
    <w:rsid w:val="00D127C9"/>
    <w:rsid w:val="00D14798"/>
    <w:rsid w:val="00D175BF"/>
    <w:rsid w:val="00D17C7B"/>
    <w:rsid w:val="00D17DB2"/>
    <w:rsid w:val="00D23C5A"/>
    <w:rsid w:val="00D24E31"/>
    <w:rsid w:val="00D2507D"/>
    <w:rsid w:val="00D257B8"/>
    <w:rsid w:val="00D26D12"/>
    <w:rsid w:val="00D30840"/>
    <w:rsid w:val="00D31F98"/>
    <w:rsid w:val="00D328C9"/>
    <w:rsid w:val="00D33049"/>
    <w:rsid w:val="00D33171"/>
    <w:rsid w:val="00D332D1"/>
    <w:rsid w:val="00D34C32"/>
    <w:rsid w:val="00D36277"/>
    <w:rsid w:val="00D363DD"/>
    <w:rsid w:val="00D369B1"/>
    <w:rsid w:val="00D36A20"/>
    <w:rsid w:val="00D37AF7"/>
    <w:rsid w:val="00D37B42"/>
    <w:rsid w:val="00D42847"/>
    <w:rsid w:val="00D470C7"/>
    <w:rsid w:val="00D50F95"/>
    <w:rsid w:val="00D5116D"/>
    <w:rsid w:val="00D52234"/>
    <w:rsid w:val="00D52806"/>
    <w:rsid w:val="00D53E2B"/>
    <w:rsid w:val="00D543DA"/>
    <w:rsid w:val="00D55796"/>
    <w:rsid w:val="00D56B0F"/>
    <w:rsid w:val="00D61275"/>
    <w:rsid w:val="00D62195"/>
    <w:rsid w:val="00D652EE"/>
    <w:rsid w:val="00D67272"/>
    <w:rsid w:val="00D71D45"/>
    <w:rsid w:val="00D73EFE"/>
    <w:rsid w:val="00D7463C"/>
    <w:rsid w:val="00D77A87"/>
    <w:rsid w:val="00D80938"/>
    <w:rsid w:val="00D80A23"/>
    <w:rsid w:val="00D80B47"/>
    <w:rsid w:val="00D81CBE"/>
    <w:rsid w:val="00D82911"/>
    <w:rsid w:val="00D85B9B"/>
    <w:rsid w:val="00D866D5"/>
    <w:rsid w:val="00D874E8"/>
    <w:rsid w:val="00D9192E"/>
    <w:rsid w:val="00D91AD8"/>
    <w:rsid w:val="00D92ADC"/>
    <w:rsid w:val="00D94054"/>
    <w:rsid w:val="00D976EC"/>
    <w:rsid w:val="00DA199D"/>
    <w:rsid w:val="00DA1CF8"/>
    <w:rsid w:val="00DA222C"/>
    <w:rsid w:val="00DA24B0"/>
    <w:rsid w:val="00DA3E8A"/>
    <w:rsid w:val="00DB0946"/>
    <w:rsid w:val="00DB26B8"/>
    <w:rsid w:val="00DB5843"/>
    <w:rsid w:val="00DB692E"/>
    <w:rsid w:val="00DC0A3F"/>
    <w:rsid w:val="00DC3344"/>
    <w:rsid w:val="00DC4A22"/>
    <w:rsid w:val="00DC57FF"/>
    <w:rsid w:val="00DC7A3D"/>
    <w:rsid w:val="00DD1E3A"/>
    <w:rsid w:val="00DD5A87"/>
    <w:rsid w:val="00DD6424"/>
    <w:rsid w:val="00DD68C3"/>
    <w:rsid w:val="00DD78F1"/>
    <w:rsid w:val="00DE0647"/>
    <w:rsid w:val="00DE2DE4"/>
    <w:rsid w:val="00DE2FEC"/>
    <w:rsid w:val="00DE4275"/>
    <w:rsid w:val="00DE4A82"/>
    <w:rsid w:val="00DE522C"/>
    <w:rsid w:val="00DE5734"/>
    <w:rsid w:val="00DE64E4"/>
    <w:rsid w:val="00DE71C5"/>
    <w:rsid w:val="00DF0D9D"/>
    <w:rsid w:val="00DF0E88"/>
    <w:rsid w:val="00DF20DF"/>
    <w:rsid w:val="00DF26CA"/>
    <w:rsid w:val="00DF44E3"/>
    <w:rsid w:val="00DF45E5"/>
    <w:rsid w:val="00DF4613"/>
    <w:rsid w:val="00DF5A01"/>
    <w:rsid w:val="00DF5B44"/>
    <w:rsid w:val="00DF5EA8"/>
    <w:rsid w:val="00DF6384"/>
    <w:rsid w:val="00DF66A0"/>
    <w:rsid w:val="00DF66E7"/>
    <w:rsid w:val="00DF6AF6"/>
    <w:rsid w:val="00DF6FC8"/>
    <w:rsid w:val="00DF77D0"/>
    <w:rsid w:val="00E00F4D"/>
    <w:rsid w:val="00E056CA"/>
    <w:rsid w:val="00E069D7"/>
    <w:rsid w:val="00E11561"/>
    <w:rsid w:val="00E12E45"/>
    <w:rsid w:val="00E12E52"/>
    <w:rsid w:val="00E13A93"/>
    <w:rsid w:val="00E16AA4"/>
    <w:rsid w:val="00E171D9"/>
    <w:rsid w:val="00E20612"/>
    <w:rsid w:val="00E24A69"/>
    <w:rsid w:val="00E2630A"/>
    <w:rsid w:val="00E26B78"/>
    <w:rsid w:val="00E316C6"/>
    <w:rsid w:val="00E31AD3"/>
    <w:rsid w:val="00E320C9"/>
    <w:rsid w:val="00E330B0"/>
    <w:rsid w:val="00E33E98"/>
    <w:rsid w:val="00E352C1"/>
    <w:rsid w:val="00E40946"/>
    <w:rsid w:val="00E40A67"/>
    <w:rsid w:val="00E41AD0"/>
    <w:rsid w:val="00E438DB"/>
    <w:rsid w:val="00E4414B"/>
    <w:rsid w:val="00E4667A"/>
    <w:rsid w:val="00E47545"/>
    <w:rsid w:val="00E478FB"/>
    <w:rsid w:val="00E5020D"/>
    <w:rsid w:val="00E502F4"/>
    <w:rsid w:val="00E53BCE"/>
    <w:rsid w:val="00E567F1"/>
    <w:rsid w:val="00E56820"/>
    <w:rsid w:val="00E60988"/>
    <w:rsid w:val="00E62C50"/>
    <w:rsid w:val="00E62C95"/>
    <w:rsid w:val="00E63B52"/>
    <w:rsid w:val="00E63E29"/>
    <w:rsid w:val="00E6457F"/>
    <w:rsid w:val="00E64825"/>
    <w:rsid w:val="00E6512E"/>
    <w:rsid w:val="00E663CE"/>
    <w:rsid w:val="00E66DF0"/>
    <w:rsid w:val="00E679CD"/>
    <w:rsid w:val="00E702EA"/>
    <w:rsid w:val="00E70FDE"/>
    <w:rsid w:val="00E72569"/>
    <w:rsid w:val="00E73BEC"/>
    <w:rsid w:val="00E743A4"/>
    <w:rsid w:val="00E74678"/>
    <w:rsid w:val="00E748C4"/>
    <w:rsid w:val="00E753D7"/>
    <w:rsid w:val="00E7639B"/>
    <w:rsid w:val="00E77A3F"/>
    <w:rsid w:val="00E81CCE"/>
    <w:rsid w:val="00E83F8D"/>
    <w:rsid w:val="00E84777"/>
    <w:rsid w:val="00E8494B"/>
    <w:rsid w:val="00E8610B"/>
    <w:rsid w:val="00E90E76"/>
    <w:rsid w:val="00E913BF"/>
    <w:rsid w:val="00E93D5F"/>
    <w:rsid w:val="00E95B83"/>
    <w:rsid w:val="00E96095"/>
    <w:rsid w:val="00E96D14"/>
    <w:rsid w:val="00EA30E1"/>
    <w:rsid w:val="00EA3B2D"/>
    <w:rsid w:val="00EA4D7A"/>
    <w:rsid w:val="00EA6195"/>
    <w:rsid w:val="00EB0EEC"/>
    <w:rsid w:val="00EB1F77"/>
    <w:rsid w:val="00EB2D11"/>
    <w:rsid w:val="00EB2F59"/>
    <w:rsid w:val="00EB31A1"/>
    <w:rsid w:val="00EB499E"/>
    <w:rsid w:val="00EB5544"/>
    <w:rsid w:val="00EB6250"/>
    <w:rsid w:val="00EB696E"/>
    <w:rsid w:val="00EC196A"/>
    <w:rsid w:val="00EC31F9"/>
    <w:rsid w:val="00EC6054"/>
    <w:rsid w:val="00EC6FB8"/>
    <w:rsid w:val="00ED0611"/>
    <w:rsid w:val="00ED3411"/>
    <w:rsid w:val="00ED407A"/>
    <w:rsid w:val="00ED653A"/>
    <w:rsid w:val="00ED6D1A"/>
    <w:rsid w:val="00ED7875"/>
    <w:rsid w:val="00EE009B"/>
    <w:rsid w:val="00EE1769"/>
    <w:rsid w:val="00EE18CF"/>
    <w:rsid w:val="00EE1F0A"/>
    <w:rsid w:val="00EE3282"/>
    <w:rsid w:val="00EE418D"/>
    <w:rsid w:val="00EE468E"/>
    <w:rsid w:val="00EE4A90"/>
    <w:rsid w:val="00EE587D"/>
    <w:rsid w:val="00EE5DDC"/>
    <w:rsid w:val="00EE7AEE"/>
    <w:rsid w:val="00EF085D"/>
    <w:rsid w:val="00EF1E56"/>
    <w:rsid w:val="00EF78DA"/>
    <w:rsid w:val="00F000E5"/>
    <w:rsid w:val="00F00AAD"/>
    <w:rsid w:val="00F018EA"/>
    <w:rsid w:val="00F105AB"/>
    <w:rsid w:val="00F11111"/>
    <w:rsid w:val="00F127FE"/>
    <w:rsid w:val="00F133BC"/>
    <w:rsid w:val="00F13EDB"/>
    <w:rsid w:val="00F13F82"/>
    <w:rsid w:val="00F159FB"/>
    <w:rsid w:val="00F2168B"/>
    <w:rsid w:val="00F21E6F"/>
    <w:rsid w:val="00F240B5"/>
    <w:rsid w:val="00F26054"/>
    <w:rsid w:val="00F26852"/>
    <w:rsid w:val="00F3003F"/>
    <w:rsid w:val="00F33E1B"/>
    <w:rsid w:val="00F340BE"/>
    <w:rsid w:val="00F34E71"/>
    <w:rsid w:val="00F4033C"/>
    <w:rsid w:val="00F40E6A"/>
    <w:rsid w:val="00F414C2"/>
    <w:rsid w:val="00F4354E"/>
    <w:rsid w:val="00F43903"/>
    <w:rsid w:val="00F44F9D"/>
    <w:rsid w:val="00F4597F"/>
    <w:rsid w:val="00F46178"/>
    <w:rsid w:val="00F47EEE"/>
    <w:rsid w:val="00F500E6"/>
    <w:rsid w:val="00F50CB4"/>
    <w:rsid w:val="00F51CDB"/>
    <w:rsid w:val="00F51F62"/>
    <w:rsid w:val="00F526D0"/>
    <w:rsid w:val="00F5322A"/>
    <w:rsid w:val="00F53674"/>
    <w:rsid w:val="00F54129"/>
    <w:rsid w:val="00F54D46"/>
    <w:rsid w:val="00F57C07"/>
    <w:rsid w:val="00F57D8A"/>
    <w:rsid w:val="00F6277E"/>
    <w:rsid w:val="00F64C40"/>
    <w:rsid w:val="00F66809"/>
    <w:rsid w:val="00F66DCC"/>
    <w:rsid w:val="00F67B7B"/>
    <w:rsid w:val="00F70034"/>
    <w:rsid w:val="00F71F7D"/>
    <w:rsid w:val="00F7270E"/>
    <w:rsid w:val="00F74316"/>
    <w:rsid w:val="00F75F76"/>
    <w:rsid w:val="00F80209"/>
    <w:rsid w:val="00F80C0F"/>
    <w:rsid w:val="00F81766"/>
    <w:rsid w:val="00F81F51"/>
    <w:rsid w:val="00F834D7"/>
    <w:rsid w:val="00F84CE3"/>
    <w:rsid w:val="00F87496"/>
    <w:rsid w:val="00F92339"/>
    <w:rsid w:val="00F93FFB"/>
    <w:rsid w:val="00F94DF6"/>
    <w:rsid w:val="00F959F9"/>
    <w:rsid w:val="00F95E88"/>
    <w:rsid w:val="00F966CD"/>
    <w:rsid w:val="00F97C4B"/>
    <w:rsid w:val="00FA0069"/>
    <w:rsid w:val="00FA0D4A"/>
    <w:rsid w:val="00FA12BC"/>
    <w:rsid w:val="00FA170A"/>
    <w:rsid w:val="00FA490B"/>
    <w:rsid w:val="00FA640C"/>
    <w:rsid w:val="00FA6558"/>
    <w:rsid w:val="00FB0217"/>
    <w:rsid w:val="00FB45D8"/>
    <w:rsid w:val="00FB4A7F"/>
    <w:rsid w:val="00FB569D"/>
    <w:rsid w:val="00FB5764"/>
    <w:rsid w:val="00FB7972"/>
    <w:rsid w:val="00FC2B6F"/>
    <w:rsid w:val="00FC4B2A"/>
    <w:rsid w:val="00FC6FC7"/>
    <w:rsid w:val="00FD26B5"/>
    <w:rsid w:val="00FD40F4"/>
    <w:rsid w:val="00FD5B1F"/>
    <w:rsid w:val="00FD6AAD"/>
    <w:rsid w:val="00FE1301"/>
    <w:rsid w:val="00FE26DB"/>
    <w:rsid w:val="00FE30BF"/>
    <w:rsid w:val="00FE4261"/>
    <w:rsid w:val="00FE5119"/>
    <w:rsid w:val="00FE6261"/>
    <w:rsid w:val="00FE6760"/>
    <w:rsid w:val="00FE7334"/>
    <w:rsid w:val="00FE75AD"/>
    <w:rsid w:val="00FF0465"/>
    <w:rsid w:val="00FF061E"/>
    <w:rsid w:val="00FF50EE"/>
    <w:rsid w:val="00FF59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3970"/>
    <o:shapelayout v:ext="edit">
      <o:idmap v:ext="edit" data="1"/>
      <o:rules v:ext="edit">
        <o:r id="V:Rule2" type="connector" idref="#_x0000_s1027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397DC7"/>
    <w:pPr>
      <w:widowControl w:val="0"/>
    </w:pPr>
  </w:style>
  <w:style w:type="paragraph" w:styleId="1">
    <w:name w:val="heading 1"/>
    <w:basedOn w:val="a0"/>
    <w:next w:val="a0"/>
    <w:link w:val="10"/>
    <w:qFormat/>
    <w:rsid w:val="00AD3BC7"/>
    <w:pPr>
      <w:keepNext/>
      <w:jc w:val="center"/>
      <w:outlineLvl w:val="0"/>
    </w:pPr>
    <w:rPr>
      <w:rFonts w:ascii="Times New Roman" w:eastAsia="標楷體" w:hAnsi="Times New Roman" w:cs="Times New Roman"/>
      <w:b/>
      <w:bCs/>
      <w:sz w:val="22"/>
      <w:szCs w:val="24"/>
    </w:rPr>
  </w:style>
  <w:style w:type="paragraph" w:styleId="6">
    <w:name w:val="heading 6"/>
    <w:basedOn w:val="a0"/>
    <w:next w:val="a0"/>
    <w:link w:val="60"/>
    <w:qFormat/>
    <w:rsid w:val="00BC209A"/>
    <w:pPr>
      <w:keepNext/>
      <w:numPr>
        <w:ilvl w:val="5"/>
        <w:numId w:val="1"/>
      </w:numPr>
      <w:spacing w:line="720" w:lineRule="auto"/>
      <w:outlineLvl w:val="5"/>
    </w:pPr>
    <w:rPr>
      <w:rFonts w:ascii="Arial" w:eastAsia="新細明體" w:hAnsi="Arial" w:cs="Times New Roman"/>
      <w:sz w:val="36"/>
      <w:szCs w:val="36"/>
    </w:rPr>
  </w:style>
  <w:style w:type="paragraph" w:styleId="7">
    <w:name w:val="heading 7"/>
    <w:basedOn w:val="a0"/>
    <w:next w:val="a0"/>
    <w:link w:val="70"/>
    <w:qFormat/>
    <w:rsid w:val="00BC209A"/>
    <w:pPr>
      <w:keepNext/>
      <w:numPr>
        <w:ilvl w:val="6"/>
        <w:numId w:val="1"/>
      </w:numPr>
      <w:spacing w:line="720" w:lineRule="auto"/>
      <w:outlineLvl w:val="6"/>
    </w:pPr>
    <w:rPr>
      <w:rFonts w:ascii="Arial" w:eastAsia="新細明體" w:hAnsi="Arial" w:cs="Times New Roman"/>
      <w:b/>
      <w:bCs/>
      <w:sz w:val="36"/>
      <w:szCs w:val="36"/>
    </w:rPr>
  </w:style>
  <w:style w:type="paragraph" w:styleId="8">
    <w:name w:val="heading 8"/>
    <w:basedOn w:val="a0"/>
    <w:next w:val="a0"/>
    <w:link w:val="80"/>
    <w:qFormat/>
    <w:rsid w:val="00BC209A"/>
    <w:pPr>
      <w:keepNext/>
      <w:numPr>
        <w:ilvl w:val="7"/>
        <w:numId w:val="1"/>
      </w:numPr>
      <w:spacing w:line="720" w:lineRule="auto"/>
      <w:outlineLvl w:val="7"/>
    </w:pPr>
    <w:rPr>
      <w:rFonts w:ascii="Arial" w:eastAsia="新細明體" w:hAnsi="Arial" w:cs="Times New Roman"/>
      <w:sz w:val="36"/>
      <w:szCs w:val="36"/>
    </w:rPr>
  </w:style>
  <w:style w:type="paragraph" w:styleId="9">
    <w:name w:val="heading 9"/>
    <w:basedOn w:val="a0"/>
    <w:next w:val="a0"/>
    <w:link w:val="90"/>
    <w:qFormat/>
    <w:rsid w:val="00BC209A"/>
    <w:pPr>
      <w:keepNext/>
      <w:numPr>
        <w:ilvl w:val="8"/>
        <w:numId w:val="1"/>
      </w:numPr>
      <w:spacing w:line="720" w:lineRule="auto"/>
      <w:outlineLvl w:val="8"/>
    </w:pPr>
    <w:rPr>
      <w:rFonts w:ascii="Arial" w:eastAsia="新細明體" w:hAnsi="Arial" w:cs="Times New Roman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Web">
    <w:name w:val="Normal (Web)"/>
    <w:basedOn w:val="a0"/>
    <w:uiPriority w:val="99"/>
    <w:unhideWhenUsed/>
    <w:rsid w:val="00C109EF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4">
    <w:name w:val="List Paragraph"/>
    <w:basedOn w:val="a0"/>
    <w:uiPriority w:val="34"/>
    <w:qFormat/>
    <w:rsid w:val="00C109EF"/>
    <w:pPr>
      <w:ind w:leftChars="200" w:left="480"/>
    </w:pPr>
  </w:style>
  <w:style w:type="character" w:styleId="a5">
    <w:name w:val="Hyperlink"/>
    <w:basedOn w:val="a1"/>
    <w:uiPriority w:val="99"/>
    <w:unhideWhenUsed/>
    <w:rsid w:val="00C109EF"/>
    <w:rPr>
      <w:color w:val="0000FF" w:themeColor="hyperlink"/>
      <w:u w:val="single"/>
    </w:rPr>
  </w:style>
  <w:style w:type="paragraph" w:styleId="a6">
    <w:name w:val="header"/>
    <w:basedOn w:val="a0"/>
    <w:link w:val="a7"/>
    <w:uiPriority w:val="99"/>
    <w:unhideWhenUsed/>
    <w:rsid w:val="00E475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1"/>
    <w:link w:val="a6"/>
    <w:uiPriority w:val="99"/>
    <w:rsid w:val="00E47545"/>
    <w:rPr>
      <w:sz w:val="20"/>
      <w:szCs w:val="20"/>
    </w:rPr>
  </w:style>
  <w:style w:type="paragraph" w:styleId="a8">
    <w:name w:val="footer"/>
    <w:basedOn w:val="a0"/>
    <w:link w:val="a9"/>
    <w:uiPriority w:val="99"/>
    <w:unhideWhenUsed/>
    <w:rsid w:val="00E475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1"/>
    <w:link w:val="a8"/>
    <w:uiPriority w:val="99"/>
    <w:rsid w:val="00E47545"/>
    <w:rPr>
      <w:sz w:val="20"/>
      <w:szCs w:val="20"/>
    </w:rPr>
  </w:style>
  <w:style w:type="paragraph" w:styleId="aa">
    <w:name w:val="Block Text"/>
    <w:basedOn w:val="a0"/>
    <w:rsid w:val="00E478FB"/>
    <w:pPr>
      <w:ind w:left="573" w:right="-153" w:firstLine="567"/>
      <w:jc w:val="both"/>
    </w:pPr>
    <w:rPr>
      <w:rFonts w:ascii="Times New Roman" w:eastAsia="華康楷書體W5" w:hAnsi="Times New Roman" w:cs="Times New Roman"/>
      <w:sz w:val="30"/>
      <w:szCs w:val="20"/>
    </w:rPr>
  </w:style>
  <w:style w:type="paragraph" w:customStyle="1" w:styleId="Default">
    <w:name w:val="Default"/>
    <w:rsid w:val="004D78AD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kern w:val="0"/>
      <w:szCs w:val="24"/>
    </w:rPr>
  </w:style>
  <w:style w:type="character" w:customStyle="1" w:styleId="st">
    <w:name w:val="st"/>
    <w:basedOn w:val="a1"/>
    <w:rsid w:val="004D78AD"/>
  </w:style>
  <w:style w:type="character" w:styleId="ab">
    <w:name w:val="Emphasis"/>
    <w:basedOn w:val="a1"/>
    <w:uiPriority w:val="20"/>
    <w:qFormat/>
    <w:rsid w:val="004D78AD"/>
    <w:rPr>
      <w:i/>
      <w:iCs/>
    </w:rPr>
  </w:style>
  <w:style w:type="table" w:styleId="ac">
    <w:name w:val="Table Grid"/>
    <w:basedOn w:val="a2"/>
    <w:uiPriority w:val="39"/>
    <w:rsid w:val="00D23C5A"/>
    <w:pPr>
      <w:jc w:val="both"/>
    </w:pPr>
    <w:rPr>
      <w:sz w:val="20"/>
      <w:lang w:eastAsia="ko-KR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Plain Text"/>
    <w:basedOn w:val="a0"/>
    <w:link w:val="ae"/>
    <w:rsid w:val="00076BF8"/>
    <w:rPr>
      <w:rFonts w:ascii="細明體" w:eastAsia="細明體" w:hAnsi="Courier New" w:cs="Times New Roman"/>
      <w:szCs w:val="20"/>
    </w:rPr>
  </w:style>
  <w:style w:type="character" w:customStyle="1" w:styleId="ae">
    <w:name w:val="純文字 字元"/>
    <w:basedOn w:val="a1"/>
    <w:link w:val="ad"/>
    <w:rsid w:val="00076BF8"/>
    <w:rPr>
      <w:rFonts w:ascii="細明體" w:eastAsia="細明體" w:hAnsi="Courier New" w:cs="Times New Roman"/>
      <w:szCs w:val="20"/>
    </w:rPr>
  </w:style>
  <w:style w:type="character" w:customStyle="1" w:styleId="apple-converted-space">
    <w:name w:val="apple-converted-space"/>
    <w:basedOn w:val="a1"/>
    <w:rsid w:val="00D874E8"/>
  </w:style>
  <w:style w:type="character" w:styleId="af">
    <w:name w:val="Strong"/>
    <w:basedOn w:val="a1"/>
    <w:uiPriority w:val="22"/>
    <w:qFormat/>
    <w:rsid w:val="008C41C9"/>
    <w:rPr>
      <w:b/>
      <w:bCs/>
    </w:rPr>
  </w:style>
  <w:style w:type="character" w:customStyle="1" w:styleId="shorttext">
    <w:name w:val="short_text"/>
    <w:basedOn w:val="a1"/>
    <w:rsid w:val="008C41C9"/>
  </w:style>
  <w:style w:type="paragraph" w:styleId="af0">
    <w:name w:val="Date"/>
    <w:basedOn w:val="a0"/>
    <w:next w:val="a0"/>
    <w:link w:val="af1"/>
    <w:uiPriority w:val="99"/>
    <w:semiHidden/>
    <w:unhideWhenUsed/>
    <w:rsid w:val="003C5A8E"/>
    <w:pPr>
      <w:jc w:val="right"/>
    </w:pPr>
  </w:style>
  <w:style w:type="character" w:customStyle="1" w:styleId="af1">
    <w:name w:val="日期 字元"/>
    <w:basedOn w:val="a1"/>
    <w:link w:val="af0"/>
    <w:uiPriority w:val="99"/>
    <w:semiHidden/>
    <w:rsid w:val="003C5A8E"/>
  </w:style>
  <w:style w:type="paragraph" w:styleId="af2">
    <w:name w:val="Title"/>
    <w:basedOn w:val="a0"/>
    <w:next w:val="a0"/>
    <w:link w:val="af3"/>
    <w:uiPriority w:val="10"/>
    <w:qFormat/>
    <w:rsid w:val="00123AA6"/>
    <w:pPr>
      <w:spacing w:before="240" w:after="60"/>
      <w:jc w:val="center"/>
      <w:outlineLvl w:val="0"/>
    </w:pPr>
    <w:rPr>
      <w:rFonts w:ascii="Cambria" w:eastAsia="新細明體" w:hAnsi="Cambria" w:cs="Times New Roman"/>
      <w:b/>
      <w:bCs/>
      <w:sz w:val="32"/>
      <w:szCs w:val="32"/>
    </w:rPr>
  </w:style>
  <w:style w:type="character" w:customStyle="1" w:styleId="af3">
    <w:name w:val="標題 字元"/>
    <w:basedOn w:val="a1"/>
    <w:link w:val="af2"/>
    <w:uiPriority w:val="10"/>
    <w:rsid w:val="00123AA6"/>
    <w:rPr>
      <w:rFonts w:ascii="Cambria" w:eastAsia="新細明體" w:hAnsi="Cambria" w:cs="Times New Roman"/>
      <w:b/>
      <w:bCs/>
      <w:sz w:val="32"/>
      <w:szCs w:val="32"/>
    </w:rPr>
  </w:style>
  <w:style w:type="character" w:customStyle="1" w:styleId="il">
    <w:name w:val="il"/>
    <w:basedOn w:val="a1"/>
    <w:rsid w:val="00AD3BC7"/>
  </w:style>
  <w:style w:type="character" w:customStyle="1" w:styleId="10">
    <w:name w:val="標題 1 字元"/>
    <w:basedOn w:val="a1"/>
    <w:link w:val="1"/>
    <w:rsid w:val="00AD3BC7"/>
    <w:rPr>
      <w:rFonts w:ascii="Times New Roman" w:eastAsia="標楷體" w:hAnsi="Times New Roman" w:cs="Times New Roman"/>
      <w:b/>
      <w:bCs/>
      <w:sz w:val="22"/>
      <w:szCs w:val="24"/>
    </w:rPr>
  </w:style>
  <w:style w:type="character" w:customStyle="1" w:styleId="60">
    <w:name w:val="標題 6 字元"/>
    <w:basedOn w:val="a1"/>
    <w:link w:val="6"/>
    <w:rsid w:val="00BC209A"/>
    <w:rPr>
      <w:rFonts w:ascii="Arial" w:eastAsia="新細明體" w:hAnsi="Arial" w:cs="Times New Roman"/>
      <w:sz w:val="36"/>
      <w:szCs w:val="36"/>
    </w:rPr>
  </w:style>
  <w:style w:type="character" w:customStyle="1" w:styleId="70">
    <w:name w:val="標題 7 字元"/>
    <w:basedOn w:val="a1"/>
    <w:link w:val="7"/>
    <w:rsid w:val="00BC209A"/>
    <w:rPr>
      <w:rFonts w:ascii="Arial" w:eastAsia="新細明體" w:hAnsi="Arial" w:cs="Times New Roman"/>
      <w:b/>
      <w:bCs/>
      <w:sz w:val="36"/>
      <w:szCs w:val="36"/>
    </w:rPr>
  </w:style>
  <w:style w:type="character" w:customStyle="1" w:styleId="80">
    <w:name w:val="標題 8 字元"/>
    <w:basedOn w:val="a1"/>
    <w:link w:val="8"/>
    <w:rsid w:val="00BC209A"/>
    <w:rPr>
      <w:rFonts w:ascii="Arial" w:eastAsia="新細明體" w:hAnsi="Arial" w:cs="Times New Roman"/>
      <w:sz w:val="36"/>
      <w:szCs w:val="36"/>
    </w:rPr>
  </w:style>
  <w:style w:type="character" w:customStyle="1" w:styleId="90">
    <w:name w:val="標題 9 字元"/>
    <w:basedOn w:val="a1"/>
    <w:link w:val="9"/>
    <w:rsid w:val="00BC209A"/>
    <w:rPr>
      <w:rFonts w:ascii="Arial" w:eastAsia="新細明體" w:hAnsi="Arial" w:cs="Times New Roman"/>
      <w:sz w:val="36"/>
      <w:szCs w:val="36"/>
    </w:rPr>
  </w:style>
  <w:style w:type="paragraph" w:styleId="a">
    <w:name w:val="List Bullet"/>
    <w:basedOn w:val="a0"/>
    <w:autoRedefine/>
    <w:rsid w:val="00BC209A"/>
    <w:pPr>
      <w:numPr>
        <w:ilvl w:val="4"/>
        <w:numId w:val="1"/>
      </w:numPr>
    </w:pPr>
    <w:rPr>
      <w:rFonts w:ascii="Times New Roman" w:eastAsia="新細明體" w:hAnsi="Times New Roman" w:cs="Times New Roman"/>
      <w:szCs w:val="24"/>
    </w:rPr>
  </w:style>
  <w:style w:type="table" w:customStyle="1" w:styleId="11">
    <w:name w:val="表格格線1"/>
    <w:basedOn w:val="a2"/>
    <w:next w:val="ac"/>
    <w:uiPriority w:val="59"/>
    <w:rsid w:val="000C1BBD"/>
    <w:rPr>
      <w:rFonts w:ascii="Calibri" w:eastAsia="新細明體" w:hAnsi="Calibri" w:cs="Times New Roman"/>
      <w:kern w:val="0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4">
    <w:name w:val="Balloon Text"/>
    <w:basedOn w:val="a0"/>
    <w:link w:val="af5"/>
    <w:uiPriority w:val="99"/>
    <w:semiHidden/>
    <w:unhideWhenUsed/>
    <w:rsid w:val="009B2795"/>
    <w:rPr>
      <w:rFonts w:asciiTheme="majorHAnsi" w:eastAsiaTheme="majorEastAsia" w:hAnsiTheme="majorHAnsi" w:cstheme="majorBidi"/>
      <w:sz w:val="18"/>
      <w:szCs w:val="18"/>
    </w:rPr>
  </w:style>
  <w:style w:type="character" w:customStyle="1" w:styleId="af5">
    <w:name w:val="註解方塊文字 字元"/>
    <w:basedOn w:val="a1"/>
    <w:link w:val="af4"/>
    <w:uiPriority w:val="99"/>
    <w:semiHidden/>
    <w:rsid w:val="009B2795"/>
    <w:rPr>
      <w:rFonts w:asciiTheme="majorHAnsi" w:eastAsiaTheme="majorEastAsia" w:hAnsiTheme="majorHAnsi" w:cstheme="majorBidi"/>
      <w:sz w:val="18"/>
      <w:szCs w:val="18"/>
    </w:rPr>
  </w:style>
  <w:style w:type="table" w:customStyle="1" w:styleId="2">
    <w:name w:val="表格格線2"/>
    <w:basedOn w:val="a2"/>
    <w:next w:val="ac"/>
    <w:uiPriority w:val="59"/>
    <w:rsid w:val="00F33E1B"/>
    <w:rPr>
      <w:rFonts w:ascii="Times New Roman" w:eastAsia="新細明體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1">
    <w:name w:val="st1"/>
    <w:basedOn w:val="a1"/>
    <w:rsid w:val="003358C5"/>
  </w:style>
  <w:style w:type="character" w:customStyle="1" w:styleId="hpsatn">
    <w:name w:val="hps atn"/>
    <w:basedOn w:val="a1"/>
    <w:rsid w:val="00B40079"/>
  </w:style>
  <w:style w:type="character" w:customStyle="1" w:styleId="hps">
    <w:name w:val="hps"/>
    <w:basedOn w:val="a1"/>
    <w:rsid w:val="00B40079"/>
  </w:style>
  <w:style w:type="paragraph" w:styleId="af6">
    <w:name w:val="No Spacing"/>
    <w:uiPriority w:val="1"/>
    <w:qFormat/>
    <w:rsid w:val="00F81F51"/>
    <w:pPr>
      <w:widowControl w:val="0"/>
      <w:ind w:firstLine="480"/>
    </w:pPr>
    <w:rPr>
      <w:rFonts w:ascii="Times New Roman" w:hAnsi="Times New Roman" w:cs="Times New Roman"/>
      <w:bCs/>
    </w:rPr>
  </w:style>
  <w:style w:type="character" w:styleId="af7">
    <w:name w:val="FollowedHyperlink"/>
    <w:basedOn w:val="a1"/>
    <w:uiPriority w:val="99"/>
    <w:semiHidden/>
    <w:unhideWhenUsed/>
    <w:rsid w:val="00041D1A"/>
    <w:rPr>
      <w:color w:val="800080" w:themeColor="followedHyperlink"/>
      <w:u w:val="single"/>
    </w:rPr>
  </w:style>
  <w:style w:type="table" w:customStyle="1" w:styleId="3">
    <w:name w:val="表格格線3"/>
    <w:basedOn w:val="a2"/>
    <w:next w:val="ac"/>
    <w:uiPriority w:val="59"/>
    <w:rsid w:val="009F1706"/>
    <w:rPr>
      <w:rFonts w:ascii="Times New Roman" w:eastAsia="新細明體" w:hAnsi="Times New Roman" w:cs="Times New Roman"/>
      <w:snapToGrid w:val="0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表格格線4"/>
    <w:basedOn w:val="a2"/>
    <w:next w:val="ac"/>
    <w:uiPriority w:val="59"/>
    <w:rsid w:val="008F4913"/>
    <w:rPr>
      <w:rFonts w:ascii="Times New Roman" w:eastAsia="新細明體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30">
    <w:name w:val="Body Text Indent 3"/>
    <w:basedOn w:val="a0"/>
    <w:link w:val="31"/>
    <w:rsid w:val="00D004C0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  <w:szCs w:val="24"/>
    </w:rPr>
  </w:style>
  <w:style w:type="character" w:customStyle="1" w:styleId="31">
    <w:name w:val="本文縮排 3 字元"/>
    <w:basedOn w:val="a1"/>
    <w:link w:val="30"/>
    <w:rsid w:val="00D004C0"/>
    <w:rPr>
      <w:rFonts w:ascii="Arial Unicode MS" w:eastAsia="Arial Unicode MS" w:hAnsi="Arial Unicode MS" w:cs="Arial Unicode MS"/>
      <w:kern w:val="0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71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2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6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7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843020">
          <w:marLeft w:val="5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96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7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1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0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3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79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2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5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9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5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9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17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63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7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3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3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8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7790DA6-7166-49EC-94BA-451FA5EA0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831</Words>
  <Characters>4741</Characters>
  <Application>Microsoft Office Word</Application>
  <DocSecurity>0</DocSecurity>
  <Lines>39</Lines>
  <Paragraphs>11</Paragraphs>
  <ScaleCrop>false</ScaleCrop>
  <Company/>
  <LinksUpToDate>false</LinksUpToDate>
  <CharactersWithSpaces>55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fe</dc:creator>
  <cp:lastModifiedBy>pr104</cp:lastModifiedBy>
  <cp:revision>5</cp:revision>
  <cp:lastPrinted>2017-05-16T00:40:00Z</cp:lastPrinted>
  <dcterms:created xsi:type="dcterms:W3CDTF">2017-06-06T08:37:00Z</dcterms:created>
  <dcterms:modified xsi:type="dcterms:W3CDTF">2018-06-26T08:05:00Z</dcterms:modified>
</cp:coreProperties>
</file>